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2892D" w14:textId="7E7F87E5" w:rsidR="000A5803" w:rsidRDefault="007E13D2" w:rsidP="00540ACF">
      <w:pPr>
        <w:pStyle w:val="1"/>
        <w:spacing w:before="240"/>
        <w:jc w:val="center"/>
        <w:rPr>
          <w:noProof/>
        </w:rPr>
      </w:pPr>
      <w:r>
        <w:t xml:space="preserve">MySQL </w:t>
      </w:r>
      <w:r w:rsidR="00486DC9">
        <w:t xml:space="preserve">Retake </w:t>
      </w:r>
      <w:r w:rsidR="000A5803">
        <w:t>Exam</w:t>
      </w:r>
      <w:r w:rsidR="000A5803">
        <w:br/>
      </w:r>
      <w:r w:rsidR="00972ECB">
        <w:rPr>
          <w:noProof/>
        </w:rPr>
        <w:t>Airlines DB</w:t>
      </w:r>
    </w:p>
    <w:p w14:paraId="3FC455E2" w14:textId="6D46EDAC" w:rsidR="006C2C9B" w:rsidRDefault="000C5E86" w:rsidP="000A5803">
      <w:pPr>
        <w:rPr>
          <w:noProof/>
        </w:rPr>
      </w:pPr>
      <w:r>
        <w:rPr>
          <w:noProof/>
        </w:rPr>
        <w:t xml:space="preserve">An </w:t>
      </w:r>
      <w:r w:rsidRPr="000C5E86">
        <w:rPr>
          <w:noProof/>
        </w:rPr>
        <w:t xml:space="preserve">airline database </w:t>
      </w:r>
      <w:r>
        <w:rPr>
          <w:noProof/>
        </w:rPr>
        <w:t xml:space="preserve">is </w:t>
      </w:r>
      <w:r w:rsidRPr="000C5E86">
        <w:rPr>
          <w:noProof/>
        </w:rPr>
        <w:t>an invaluable asset for many airline departments, especially flight operations.</w:t>
      </w:r>
      <w:r>
        <w:rPr>
          <w:noProof/>
        </w:rPr>
        <w:t xml:space="preserve"> </w:t>
      </w:r>
      <w:r w:rsidRPr="000C5E86">
        <w:rPr>
          <w:noProof/>
        </w:rPr>
        <w:t>The aim is to provide the most accurate, complete and relevant data to assist in your pre-flight planning and dispatch operations</w:t>
      </w:r>
      <w:r w:rsidR="00540ACF">
        <w:rPr>
          <w:noProof/>
        </w:rPr>
        <w:t>.</w:t>
      </w:r>
      <w:r w:rsidR="00074B6B">
        <w:rPr>
          <w:noProof/>
        </w:rPr>
        <w:t xml:space="preserve"> </w:t>
      </w:r>
      <w:r w:rsidR="00540ACF">
        <w:rPr>
          <w:noProof/>
        </w:rPr>
        <w:t>Now you are the leader of the team and you need to</w:t>
      </w:r>
      <w:r w:rsidR="00074B6B">
        <w:rPr>
          <w:noProof/>
        </w:rPr>
        <w:t xml:space="preserve"> manage the system so they can keep track of all </w:t>
      </w:r>
      <w:r>
        <w:rPr>
          <w:noProof/>
        </w:rPr>
        <w:t>flights</w:t>
      </w:r>
      <w:r w:rsidR="00074B6B">
        <w:rPr>
          <w:noProof/>
        </w:rPr>
        <w:t xml:space="preserve"> </w:t>
      </w:r>
      <w:r>
        <w:rPr>
          <w:noProof/>
        </w:rPr>
        <w:t>and provide safety for the passengers</w:t>
      </w:r>
      <w:r w:rsidR="00074B6B">
        <w:rPr>
          <w:noProof/>
        </w:rPr>
        <w:t>.</w:t>
      </w:r>
    </w:p>
    <w:p w14:paraId="6A1F8CF3" w14:textId="77777777" w:rsidR="000A5803" w:rsidRPr="00BD54E6" w:rsidRDefault="000A5803" w:rsidP="004D0FBE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Section 0: Database Overview</w:t>
      </w:r>
    </w:p>
    <w:p w14:paraId="576F3BEA" w14:textId="77777777" w:rsidR="000A5803" w:rsidRDefault="000A5803" w:rsidP="000A5803">
      <w:pPr>
        <w:rPr>
          <w:noProof/>
        </w:rPr>
      </w:pPr>
      <w:r>
        <w:t>You have been given an Entity / Relationship Diagram of the</w:t>
      </w:r>
      <w:r>
        <w:rPr>
          <w:noProof/>
        </w:rPr>
        <w:t xml:space="preserve"> Database:</w:t>
      </w:r>
    </w:p>
    <w:p w14:paraId="35D1B717" w14:textId="77FBC8C5" w:rsidR="000A5803" w:rsidRPr="00466CA6" w:rsidRDefault="004B751A" w:rsidP="00466CA6">
      <w:pPr>
        <w:rPr>
          <w:noProof/>
        </w:rPr>
      </w:pPr>
      <w:r>
        <w:rPr>
          <w:noProof/>
        </w:rPr>
        <w:drawing>
          <wp:inline distT="0" distB="0" distL="0" distR="0" wp14:anchorId="44922AE8" wp14:editId="339633E5">
            <wp:extent cx="6626225" cy="4418965"/>
            <wp:effectExtent l="0" t="0" r="317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41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9AF11" w14:textId="76E3E686" w:rsidR="000A5803" w:rsidRDefault="000A5803" w:rsidP="000A5803">
      <w:r>
        <w:rPr>
          <w:noProof/>
        </w:rPr>
        <w:t xml:space="preserve">The </w:t>
      </w:r>
      <w:r w:rsidR="004F165B">
        <w:rPr>
          <w:b/>
          <w:noProof/>
        </w:rPr>
        <w:t>airlines_db</w:t>
      </w:r>
      <w:r w:rsidR="005D4705" w:rsidRPr="00CE3BC9">
        <w:rPr>
          <w:b/>
          <w:noProof/>
        </w:rPr>
        <w:t>’s</w:t>
      </w:r>
      <w:r w:rsidR="005D4705">
        <w:rPr>
          <w:noProof/>
        </w:rPr>
        <w:t xml:space="preserve"> </w:t>
      </w:r>
      <w:r w:rsidRPr="008E3E17">
        <w:rPr>
          <w:b/>
          <w:noProof/>
        </w:rPr>
        <w:t>Database</w:t>
      </w:r>
      <w:r>
        <w:t xml:space="preserve"> needs to hold information about </w:t>
      </w:r>
      <w:r w:rsidR="004F165B">
        <w:rPr>
          <w:b/>
          <w:bCs/>
        </w:rPr>
        <w:t>airplanes</w:t>
      </w:r>
      <w:r>
        <w:t xml:space="preserve">, </w:t>
      </w:r>
      <w:r w:rsidR="004F165B">
        <w:rPr>
          <w:b/>
        </w:rPr>
        <w:t>flights</w:t>
      </w:r>
      <w:r>
        <w:t xml:space="preserve">, </w:t>
      </w:r>
      <w:r w:rsidR="004F165B">
        <w:rPr>
          <w:b/>
        </w:rPr>
        <w:t>passengers</w:t>
      </w:r>
      <w:r w:rsidR="004F165B">
        <w:t xml:space="preserve"> </w:t>
      </w:r>
      <w:r w:rsidR="002E0BCA">
        <w:t>and</w:t>
      </w:r>
      <w:r w:rsidR="007170CB">
        <w:t xml:space="preserve"> </w:t>
      </w:r>
      <w:r w:rsidR="004F165B">
        <w:rPr>
          <w:b/>
          <w:bCs/>
        </w:rPr>
        <w:t>countries</w:t>
      </w:r>
      <w:r>
        <w:t>.</w:t>
      </w:r>
    </w:p>
    <w:p w14:paraId="766E047A" w14:textId="0E4F2DD9" w:rsidR="000A5803" w:rsidRDefault="000A5803" w:rsidP="000A5803">
      <w:r>
        <w:t>Your task is to create a database called</w:t>
      </w:r>
      <w:r w:rsidR="00CE3BC9">
        <w:t xml:space="preserve"> </w:t>
      </w:r>
      <w:r w:rsidR="004F165B">
        <w:rPr>
          <w:b/>
          <w:noProof/>
        </w:rPr>
        <w:t>airlines_db</w:t>
      </w:r>
      <w:r>
        <w:t xml:space="preserve">. Then you will have to create </w:t>
      </w:r>
      <w:r w:rsidRPr="00547FAD">
        <w:t>several</w:t>
      </w:r>
      <w:r w:rsidRPr="0071777D">
        <w:rPr>
          <w:b/>
        </w:rPr>
        <w:t xml:space="preserve"> tables</w:t>
      </w:r>
      <w:r>
        <w:t>.</w:t>
      </w:r>
    </w:p>
    <w:p w14:paraId="75AEAC56" w14:textId="7E440CC6" w:rsidR="000A5803" w:rsidRPr="00E32F56" w:rsidRDefault="002E0BCA" w:rsidP="000A5803">
      <w:pPr>
        <w:pStyle w:val="ac"/>
        <w:numPr>
          <w:ilvl w:val="0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>countries</w:t>
      </w:r>
      <w:r>
        <w:t xml:space="preserve"> </w:t>
      </w:r>
      <w:r w:rsidR="000A5803">
        <w:t xml:space="preserve">– contains information about the </w:t>
      </w:r>
      <w:r>
        <w:rPr>
          <w:b/>
        </w:rPr>
        <w:t>countries</w:t>
      </w:r>
      <w:r w:rsidR="000A5803">
        <w:t>.</w:t>
      </w:r>
    </w:p>
    <w:p w14:paraId="49164E5C" w14:textId="216D725E" w:rsidR="008738A8" w:rsidRDefault="00201D16" w:rsidP="008738A8">
      <w:pPr>
        <w:pStyle w:val="ac"/>
        <w:numPr>
          <w:ilvl w:val="0"/>
          <w:numId w:val="36"/>
        </w:numPr>
      </w:pPr>
      <w:r>
        <w:rPr>
          <w:b/>
          <w:bCs/>
        </w:rPr>
        <w:t>flights</w:t>
      </w:r>
      <w:r w:rsidR="002E0BCA">
        <w:t xml:space="preserve"> </w:t>
      </w:r>
      <w:r w:rsidR="008738A8">
        <w:t xml:space="preserve">– contains information about the </w:t>
      </w:r>
      <w:r>
        <w:rPr>
          <w:b/>
        </w:rPr>
        <w:t>flights</w:t>
      </w:r>
      <w:r w:rsidR="008738A8">
        <w:t>.</w:t>
      </w:r>
    </w:p>
    <w:p w14:paraId="23712999" w14:textId="29A51125" w:rsidR="00A34F15" w:rsidRPr="00A34F15" w:rsidRDefault="00A34F15" w:rsidP="00A34F15">
      <w:pPr>
        <w:pStyle w:val="ac"/>
        <w:numPr>
          <w:ilvl w:val="1"/>
          <w:numId w:val="36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34F15">
        <w:rPr>
          <w:rFonts w:cstheme="minorHAnsi"/>
        </w:rPr>
        <w:t xml:space="preserve">Each </w:t>
      </w:r>
      <w:r w:rsidR="00201D16">
        <w:rPr>
          <w:rStyle w:val="CodeChar"/>
          <w:rFonts w:asciiTheme="minorHAnsi" w:hAnsiTheme="minorHAnsi" w:cstheme="minorHAnsi"/>
        </w:rPr>
        <w:t xml:space="preserve">flight </w:t>
      </w:r>
      <w:r w:rsidRPr="00A34F15">
        <w:rPr>
          <w:rFonts w:cstheme="minorHAnsi"/>
        </w:rPr>
        <w:t xml:space="preserve">has </w:t>
      </w:r>
      <w:r w:rsidR="00F1603A">
        <w:rPr>
          <w:rFonts w:cstheme="minorHAnsi"/>
        </w:rPr>
        <w:t xml:space="preserve">a </w:t>
      </w:r>
      <w:r w:rsidR="00201D16">
        <w:rPr>
          <w:rFonts w:cstheme="minorHAnsi"/>
          <w:b/>
        </w:rPr>
        <w:t>departure country</w:t>
      </w:r>
      <w:r w:rsidRPr="00A34F15">
        <w:rPr>
          <w:rFonts w:cstheme="minorHAnsi"/>
          <w:b/>
        </w:rPr>
        <w:t xml:space="preserve">, </w:t>
      </w:r>
      <w:r w:rsidR="00201D16">
        <w:rPr>
          <w:rFonts w:cstheme="minorHAnsi"/>
          <w:b/>
        </w:rPr>
        <w:t xml:space="preserve">destination </w:t>
      </w:r>
      <w:r w:rsidRPr="00A34F15">
        <w:rPr>
          <w:rFonts w:cstheme="minorHAnsi"/>
          <w:b/>
        </w:rPr>
        <w:t>country</w:t>
      </w:r>
      <w:r w:rsidR="00201D16">
        <w:rPr>
          <w:rFonts w:cstheme="minorHAnsi"/>
          <w:b/>
        </w:rPr>
        <w:t xml:space="preserve"> </w:t>
      </w:r>
      <w:r w:rsidR="00201D16" w:rsidRPr="00A34F15">
        <w:rPr>
          <w:rFonts w:cstheme="minorHAnsi"/>
        </w:rPr>
        <w:t>and</w:t>
      </w:r>
      <w:r w:rsidR="00201D16">
        <w:rPr>
          <w:rFonts w:cstheme="minorHAnsi"/>
          <w:b/>
        </w:rPr>
        <w:t xml:space="preserve"> airplane</w:t>
      </w:r>
      <w:r w:rsidRPr="00A34F15">
        <w:rPr>
          <w:rFonts w:cstheme="minorHAnsi"/>
        </w:rPr>
        <w:t>.</w:t>
      </w:r>
    </w:p>
    <w:p w14:paraId="77C907A5" w14:textId="49B1C0D6" w:rsidR="008738A8" w:rsidRPr="00A34F15" w:rsidRDefault="00201D16" w:rsidP="008738A8">
      <w:pPr>
        <w:pStyle w:val="ac"/>
        <w:numPr>
          <w:ilvl w:val="0"/>
          <w:numId w:val="36"/>
        </w:numPr>
        <w:rPr>
          <w:rFonts w:cstheme="minorHAnsi"/>
        </w:rPr>
      </w:pPr>
      <w:r>
        <w:rPr>
          <w:rFonts w:cstheme="minorHAnsi"/>
          <w:b/>
        </w:rPr>
        <w:t>passengers</w:t>
      </w:r>
      <w:r w:rsidR="002E0BCA" w:rsidRPr="00A34F15">
        <w:rPr>
          <w:rFonts w:cstheme="minorHAnsi"/>
        </w:rPr>
        <w:t xml:space="preserve"> </w:t>
      </w:r>
      <w:r w:rsidR="008738A8" w:rsidRPr="00A34F15">
        <w:rPr>
          <w:rFonts w:cstheme="minorHAnsi"/>
        </w:rPr>
        <w:t xml:space="preserve">– contains information about the </w:t>
      </w:r>
      <w:r>
        <w:rPr>
          <w:rFonts w:cstheme="minorHAnsi"/>
          <w:b/>
        </w:rPr>
        <w:t>passengers</w:t>
      </w:r>
      <w:r w:rsidR="008738A8" w:rsidRPr="00A34F15">
        <w:rPr>
          <w:rFonts w:cstheme="minorHAnsi"/>
        </w:rPr>
        <w:t>.</w:t>
      </w:r>
    </w:p>
    <w:p w14:paraId="2887A49E" w14:textId="01351677" w:rsidR="00A34F15" w:rsidRPr="00A34F15" w:rsidRDefault="00A34F15" w:rsidP="00A34F15">
      <w:pPr>
        <w:pStyle w:val="ac"/>
        <w:numPr>
          <w:ilvl w:val="1"/>
          <w:numId w:val="36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A34F15">
        <w:rPr>
          <w:rFonts w:cstheme="minorHAnsi"/>
        </w:rPr>
        <w:t xml:space="preserve">Each </w:t>
      </w:r>
      <w:r w:rsidR="00201D16">
        <w:rPr>
          <w:rStyle w:val="CodeChar"/>
          <w:rFonts w:asciiTheme="minorHAnsi" w:hAnsiTheme="minorHAnsi" w:cstheme="minorHAnsi"/>
        </w:rPr>
        <w:t xml:space="preserve">passenger </w:t>
      </w:r>
      <w:r w:rsidRPr="00A34F15">
        <w:rPr>
          <w:rFonts w:cstheme="minorHAnsi"/>
        </w:rPr>
        <w:t xml:space="preserve">has a </w:t>
      </w:r>
      <w:r w:rsidRPr="00A34F15">
        <w:rPr>
          <w:rFonts w:cstheme="minorHAnsi"/>
          <w:b/>
        </w:rPr>
        <w:t>country</w:t>
      </w:r>
      <w:r w:rsidRPr="00A34F15">
        <w:rPr>
          <w:rFonts w:cstheme="minorHAnsi"/>
        </w:rPr>
        <w:t>.</w:t>
      </w:r>
    </w:p>
    <w:p w14:paraId="3F5158A8" w14:textId="5FC47EC3" w:rsidR="000A5803" w:rsidRDefault="00201D16" w:rsidP="00201D16">
      <w:pPr>
        <w:pStyle w:val="ac"/>
        <w:numPr>
          <w:ilvl w:val="0"/>
          <w:numId w:val="36"/>
        </w:numPr>
      </w:pPr>
      <w:r>
        <w:rPr>
          <w:b/>
        </w:rPr>
        <w:t>airplanes</w:t>
      </w:r>
      <w:r w:rsidR="002E0BCA">
        <w:t xml:space="preserve"> </w:t>
      </w:r>
      <w:r w:rsidR="000A5803">
        <w:t xml:space="preserve">– contains information about the </w:t>
      </w:r>
      <w:r>
        <w:rPr>
          <w:b/>
        </w:rPr>
        <w:t>airplanes</w:t>
      </w:r>
      <w:r w:rsidR="000A5803">
        <w:t>.</w:t>
      </w:r>
    </w:p>
    <w:p w14:paraId="2EC2FDE6" w14:textId="4BEB2B76" w:rsidR="008738A8" w:rsidRDefault="00201D16" w:rsidP="008738A8">
      <w:pPr>
        <w:pStyle w:val="ac"/>
        <w:numPr>
          <w:ilvl w:val="0"/>
          <w:numId w:val="36"/>
        </w:numPr>
      </w:pPr>
      <w:r>
        <w:rPr>
          <w:rStyle w:val="CodeChar"/>
        </w:rPr>
        <w:t>flights</w:t>
      </w:r>
      <w:r w:rsidR="002E0BCA" w:rsidRPr="002E0BCA">
        <w:rPr>
          <w:rStyle w:val="CodeChar"/>
        </w:rPr>
        <w:t>_</w:t>
      </w:r>
      <w:r>
        <w:rPr>
          <w:rStyle w:val="CodeChar"/>
        </w:rPr>
        <w:t>passengers</w:t>
      </w:r>
      <w:r w:rsidR="002E0BCA" w:rsidRPr="002E0BCA">
        <w:rPr>
          <w:rStyle w:val="CodeChar"/>
        </w:rPr>
        <w:t xml:space="preserve"> </w:t>
      </w:r>
      <w:r w:rsidR="008738A8">
        <w:t xml:space="preserve">– </w:t>
      </w:r>
      <w:r w:rsidR="00A34F15">
        <w:t xml:space="preserve">a </w:t>
      </w:r>
      <w:r w:rsidR="00A34F15" w:rsidRPr="00BA0437">
        <w:rPr>
          <w:b/>
        </w:rPr>
        <w:t>many</w:t>
      </w:r>
      <w:r w:rsidR="00A34F15">
        <w:t xml:space="preserve"> </w:t>
      </w:r>
      <w:r w:rsidR="00A34F15">
        <w:rPr>
          <w:noProof/>
        </w:rPr>
        <w:t>to</w:t>
      </w:r>
      <w:r w:rsidR="00A34F15">
        <w:t xml:space="preserve"> </w:t>
      </w:r>
      <w:r w:rsidR="00A34F15" w:rsidRPr="00BA0437">
        <w:rPr>
          <w:b/>
        </w:rPr>
        <w:t>many</w:t>
      </w:r>
      <w:r w:rsidR="00A34F15">
        <w:t xml:space="preserve"> </w:t>
      </w:r>
      <w:r w:rsidR="00A34F15" w:rsidRPr="003F2F17">
        <w:rPr>
          <w:b/>
        </w:rPr>
        <w:t>mapping</w:t>
      </w:r>
      <w:r w:rsidR="00A34F15">
        <w:t xml:space="preserve"> </w:t>
      </w:r>
      <w:r w:rsidR="00B85E47">
        <w:t xml:space="preserve">table </w:t>
      </w:r>
      <w:r w:rsidR="00A34F15">
        <w:t xml:space="preserve">between the </w:t>
      </w:r>
      <w:r>
        <w:rPr>
          <w:b/>
        </w:rPr>
        <w:t xml:space="preserve">flights </w:t>
      </w:r>
      <w:r w:rsidR="00A34F15">
        <w:t xml:space="preserve">and the </w:t>
      </w:r>
      <w:r>
        <w:rPr>
          <w:b/>
        </w:rPr>
        <w:t>passengers</w:t>
      </w:r>
      <w:r w:rsidR="008738A8">
        <w:t>.</w:t>
      </w:r>
    </w:p>
    <w:p w14:paraId="72075B51" w14:textId="77777777" w:rsidR="000A5803" w:rsidRDefault="000A5803" w:rsidP="004D0FBE">
      <w:pPr>
        <w:pStyle w:val="2"/>
        <w:numPr>
          <w:ilvl w:val="0"/>
          <w:numId w:val="0"/>
        </w:numPr>
      </w:pPr>
      <w:r>
        <w:lastRenderedPageBreak/>
        <w:t>Section 1: Data Definition Language (DDL) – 40 pts</w:t>
      </w:r>
    </w:p>
    <w:p w14:paraId="1F472C09" w14:textId="4E3BBCD9" w:rsidR="000A5803" w:rsidRDefault="000A5803" w:rsidP="000A5803">
      <w:r>
        <w:t>Make sure you implement the whole database correctly on your local machine so that you c</w:t>
      </w:r>
      <w:r w:rsidR="00F1603A">
        <w:t>an</w:t>
      </w:r>
      <w:r>
        <w:t xml:space="preserve"> work with it.</w:t>
      </w:r>
    </w:p>
    <w:p w14:paraId="0871279F" w14:textId="77777777" w:rsidR="000A5803" w:rsidRPr="00643AC2" w:rsidRDefault="00B725F2" w:rsidP="000A5803">
      <w:r>
        <w:t>The instructions you'</w:t>
      </w:r>
      <w:r w:rsidR="000A5803">
        <w:t>ll be given will be the minimal needed for you to implement the database.</w:t>
      </w:r>
    </w:p>
    <w:p w14:paraId="7809A3C6" w14:textId="77777777" w:rsidR="000A5803" w:rsidRPr="000975DE" w:rsidRDefault="000A5803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Table Design</w:t>
      </w:r>
    </w:p>
    <w:p w14:paraId="3B852C33" w14:textId="11522E5F" w:rsidR="000A2D2C" w:rsidRPr="00466CA6" w:rsidRDefault="000A5803" w:rsidP="00466CA6">
      <w:r>
        <w:t>You have been tasked to create the tables in the database by the following models:</w:t>
      </w:r>
    </w:p>
    <w:p w14:paraId="4775B2F2" w14:textId="2352D369" w:rsidR="000A5803" w:rsidRDefault="00BE6EE9" w:rsidP="00466CA6">
      <w:pPr>
        <w:pStyle w:val="3"/>
        <w:jc w:val="center"/>
        <w:rPr>
          <w:noProof/>
        </w:rPr>
      </w:pPr>
      <w:r>
        <w:rPr>
          <w:noProof/>
        </w:rPr>
        <w:t>countries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1872"/>
        <w:gridCol w:w="5245"/>
        <w:gridCol w:w="3120"/>
      </w:tblGrid>
      <w:tr w:rsidR="000A5803" w14:paraId="3743F9C3" w14:textId="77777777" w:rsidTr="00543E3F">
        <w:trPr>
          <w:trHeight w:val="275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5EC788" w14:textId="77777777" w:rsidR="000A5803" w:rsidRDefault="000A5803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19692D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E4A2BD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0A5803" w14:paraId="46AC1878" w14:textId="77777777" w:rsidTr="00543E3F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5D18428" w14:textId="77777777" w:rsidR="000A5803" w:rsidRPr="00505D84" w:rsidRDefault="000A5803" w:rsidP="00543E3F">
            <w:pPr>
              <w:pStyle w:val="Code"/>
            </w:pPr>
            <w:r>
              <w:t>id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7D5F7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819A1" w14:textId="77777777" w:rsidR="000A5803" w:rsidRPr="00505D84" w:rsidRDefault="000A5803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0A5803" w14:paraId="2A1E4172" w14:textId="77777777" w:rsidTr="00543E3F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338B69" w14:textId="77777777" w:rsidR="000A5803" w:rsidRPr="00505D84" w:rsidRDefault="000A5803" w:rsidP="00543E3F">
            <w:pPr>
              <w:pStyle w:val="Code"/>
            </w:pPr>
            <w:r>
              <w:t>name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8107C" w14:textId="3CF6DC5F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="00BE6EE9" w:rsidRPr="00BE6EE9">
              <w:rPr>
                <w:b/>
                <w:noProof/>
              </w:rPr>
              <w:t>3</w:t>
            </w:r>
            <w:r w:rsidR="008738A8">
              <w:rPr>
                <w:b/>
                <w:noProof/>
              </w:rPr>
              <w:t>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D60FA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  <w:r>
              <w:rPr>
                <w:b/>
                <w:noProof/>
              </w:rPr>
              <w:br/>
              <w:t xml:space="preserve">UNIQUE </w:t>
            </w:r>
            <w:r w:rsidRPr="00B8027C">
              <w:rPr>
                <w:noProof/>
              </w:rPr>
              <w:t>values.</w:t>
            </w:r>
          </w:p>
        </w:tc>
      </w:tr>
      <w:tr w:rsidR="008703D7" w14:paraId="0749D16E" w14:textId="77777777" w:rsidTr="00543E3F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B6AE03E" w14:textId="1EFF4F79" w:rsidR="008703D7" w:rsidRDefault="008703D7" w:rsidP="008703D7">
            <w:pPr>
              <w:pStyle w:val="Code"/>
            </w:pPr>
            <w:r>
              <w:t>description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9881B" w14:textId="29240099" w:rsidR="008703D7" w:rsidRPr="003A75A5" w:rsidRDefault="008703D7" w:rsidP="008703D7">
            <w:pPr>
              <w:rPr>
                <w:noProof/>
              </w:rPr>
            </w:pPr>
            <w:r>
              <w:rPr>
                <w:rFonts w:eastAsia="Times New Roman"/>
                <w:noProof/>
                <w:color w:val="222222"/>
              </w:rPr>
              <w:t xml:space="preserve">A very </w:t>
            </w:r>
            <w:r>
              <w:rPr>
                <w:rFonts w:eastAsia="Times New Roman"/>
                <w:b/>
                <w:bCs/>
                <w:noProof/>
                <w:color w:val="222222"/>
              </w:rPr>
              <w:t>long</w:t>
            </w:r>
            <w:r>
              <w:rPr>
                <w:rFonts w:eastAsia="Times New Roman"/>
                <w:noProof/>
                <w:color w:val="222222"/>
              </w:rPr>
              <w:t xml:space="preserve"> string field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76EFD" w14:textId="5DF95CA9" w:rsidR="008703D7" w:rsidRPr="008703D7" w:rsidRDefault="008703D7" w:rsidP="008703D7">
            <w:pPr>
              <w:rPr>
                <w:b/>
                <w:lang w:val="bg-BG"/>
              </w:rPr>
            </w:pPr>
          </w:p>
        </w:tc>
      </w:tr>
      <w:tr w:rsidR="00BE6EE9" w14:paraId="626E49A6" w14:textId="77777777" w:rsidTr="00543E3F">
        <w:trPr>
          <w:trHeight w:val="216"/>
        </w:trPr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C1C0E96" w14:textId="2A3322A9" w:rsidR="00BE6EE9" w:rsidRDefault="00BE6EE9" w:rsidP="00543E3F">
            <w:pPr>
              <w:pStyle w:val="Code"/>
            </w:pPr>
            <w:r>
              <w:t>currency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8434A" w14:textId="2359BA98" w:rsidR="00BE6EE9" w:rsidRPr="003A75A5" w:rsidRDefault="00BE6EE9" w:rsidP="00543E3F">
            <w:pPr>
              <w:rPr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Pr="00BE6EE9">
              <w:rPr>
                <w:b/>
                <w:noProof/>
              </w:rPr>
              <w:t>5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A73ED" w14:textId="6DD9F128" w:rsidR="00BE6EE9" w:rsidRPr="003A75A5" w:rsidRDefault="00BE6EE9" w:rsidP="00543E3F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>
              <w:rPr>
                <w:b/>
                <w:noProof/>
              </w:rPr>
              <w:t>.</w:t>
            </w:r>
          </w:p>
        </w:tc>
      </w:tr>
    </w:tbl>
    <w:p w14:paraId="65C17818" w14:textId="77777777" w:rsidR="000A5803" w:rsidRDefault="000A5803" w:rsidP="000A5803">
      <w:pPr>
        <w:rPr>
          <w:lang w:val="bg-BG"/>
        </w:rPr>
      </w:pPr>
    </w:p>
    <w:p w14:paraId="4A292E13" w14:textId="0DA8B0C4" w:rsidR="00E62B2E" w:rsidRPr="008703D7" w:rsidRDefault="008703D7" w:rsidP="00466CA6">
      <w:pPr>
        <w:pStyle w:val="3"/>
        <w:jc w:val="center"/>
        <w:rPr>
          <w:noProof/>
        </w:rPr>
      </w:pPr>
      <w:r>
        <w:rPr>
          <w:noProof/>
        </w:rPr>
        <w:t>airplanes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2515"/>
        <w:gridCol w:w="4777"/>
        <w:gridCol w:w="2945"/>
      </w:tblGrid>
      <w:tr w:rsidR="00E62B2E" w14:paraId="76443B58" w14:textId="77777777" w:rsidTr="009D49B5">
        <w:trPr>
          <w:trHeight w:val="266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D96453" w14:textId="77777777" w:rsidR="00E62B2E" w:rsidRDefault="00E62B2E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EA7A54" w14:textId="77777777" w:rsidR="00E62B2E" w:rsidRDefault="00E62B2E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2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63A881" w14:textId="77777777" w:rsidR="00E62B2E" w:rsidRDefault="00E62B2E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E62B2E" w14:paraId="4B7B8C87" w14:textId="77777777" w:rsidTr="009D49B5">
        <w:trPr>
          <w:trHeight w:val="209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2A5A10C" w14:textId="77777777" w:rsidR="00E62B2E" w:rsidRPr="00505D84" w:rsidRDefault="00E62B2E" w:rsidP="00543E3F">
            <w:pPr>
              <w:pStyle w:val="Code"/>
            </w:pPr>
            <w:r>
              <w:t>id</w:t>
            </w:r>
          </w:p>
        </w:tc>
        <w:tc>
          <w:tcPr>
            <w:tcW w:w="4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0096D" w14:textId="77777777" w:rsidR="00E62B2E" w:rsidRPr="00505D84" w:rsidRDefault="00E62B2E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659B0" w14:textId="77777777" w:rsidR="00E62B2E" w:rsidRPr="00505D84" w:rsidRDefault="00E62B2E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E62B2E" w14:paraId="142CB319" w14:textId="77777777" w:rsidTr="009D49B5">
        <w:trPr>
          <w:trHeight w:val="209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CAFDD8" w14:textId="376EA588" w:rsidR="00E62B2E" w:rsidRPr="00505D84" w:rsidRDefault="009D49B5" w:rsidP="00543E3F">
            <w:pPr>
              <w:pStyle w:val="Code"/>
            </w:pPr>
            <w:r>
              <w:t>model</w:t>
            </w:r>
          </w:p>
        </w:tc>
        <w:tc>
          <w:tcPr>
            <w:tcW w:w="4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92966" w14:textId="1FEB69FC" w:rsidR="00E62B2E" w:rsidRPr="00505D84" w:rsidRDefault="00E62B2E" w:rsidP="00543E3F">
            <w:pPr>
              <w:rPr>
                <w:b/>
                <w:noProof/>
              </w:rPr>
            </w:pPr>
            <w:r w:rsidRPr="003A75A5">
              <w:rPr>
                <w:noProof/>
              </w:rPr>
              <w:t xml:space="preserve">A </w:t>
            </w:r>
            <w:r w:rsidRPr="003A75A5">
              <w:rPr>
                <w:b/>
                <w:noProof/>
              </w:rPr>
              <w:t>string</w:t>
            </w:r>
            <w:r w:rsidRPr="003A75A5">
              <w:rPr>
                <w:noProof/>
              </w:rPr>
              <w:t xml:space="preserve"> containing a maximum of </w:t>
            </w:r>
            <w:r w:rsidR="00BE6EE9">
              <w:rPr>
                <w:b/>
                <w:noProof/>
              </w:rPr>
              <w:t>50</w:t>
            </w:r>
            <w:r w:rsidRPr="003A75A5">
              <w:rPr>
                <w:b/>
                <w:noProof/>
              </w:rPr>
              <w:t xml:space="preserve"> characters</w:t>
            </w:r>
            <w:r w:rsidRPr="003A75A5">
              <w:rPr>
                <w:noProof/>
              </w:rPr>
              <w:t xml:space="preserve">. </w:t>
            </w:r>
            <w:r w:rsidRPr="00A55E57">
              <w:rPr>
                <w:noProof/>
              </w:rPr>
              <w:t>Unicode</w:t>
            </w:r>
            <w:r w:rsidRPr="003A75A5">
              <w:rPr>
                <w:noProof/>
              </w:rPr>
              <w:t xml:space="preserve"> is </w:t>
            </w:r>
            <w:r w:rsidRPr="00C048F4">
              <w:rPr>
                <w:b/>
                <w:noProof/>
              </w:rPr>
              <w:t>NOT</w:t>
            </w:r>
            <w:r w:rsidRPr="003A75A5">
              <w:rPr>
                <w:noProof/>
              </w:rPr>
              <w:t xml:space="preserve"> needed.</w:t>
            </w:r>
          </w:p>
        </w:tc>
        <w:tc>
          <w:tcPr>
            <w:tcW w:w="2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61767" w14:textId="77777777" w:rsidR="00E62B2E" w:rsidRPr="00505D84" w:rsidRDefault="00E62B2E" w:rsidP="00543E3F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  <w:r>
              <w:rPr>
                <w:b/>
                <w:noProof/>
              </w:rPr>
              <w:br/>
              <w:t xml:space="preserve">UNIQUE </w:t>
            </w:r>
            <w:r w:rsidRPr="00B8027C">
              <w:rPr>
                <w:noProof/>
              </w:rPr>
              <w:t>values.</w:t>
            </w:r>
          </w:p>
        </w:tc>
      </w:tr>
      <w:tr w:rsidR="009D49B5" w14:paraId="6A8EDD71" w14:textId="77777777" w:rsidTr="009D49B5">
        <w:trPr>
          <w:trHeight w:val="209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4169407" w14:textId="5658F53F" w:rsidR="009D49B5" w:rsidRDefault="009D49B5" w:rsidP="009D49B5">
            <w:pPr>
              <w:pStyle w:val="Code"/>
            </w:pPr>
            <w:r>
              <w:t>passengers_capacity</w:t>
            </w:r>
          </w:p>
        </w:tc>
        <w:tc>
          <w:tcPr>
            <w:tcW w:w="4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9C4AE" w14:textId="707DDE1A" w:rsidR="009D49B5" w:rsidRPr="003A75A5" w:rsidRDefault="009D49B5" w:rsidP="009D49B5">
            <w:pPr>
              <w:rPr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B35E2" w14:textId="72AE7F40" w:rsidR="009D49B5" w:rsidRPr="003A75A5" w:rsidRDefault="009D49B5" w:rsidP="009D49B5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9D49B5" w14:paraId="01C7AD4A" w14:textId="77777777" w:rsidTr="009D49B5">
        <w:trPr>
          <w:trHeight w:val="209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6C75726" w14:textId="16CC5B5C" w:rsidR="009D49B5" w:rsidRDefault="009D49B5" w:rsidP="009D49B5">
            <w:pPr>
              <w:pStyle w:val="Code"/>
            </w:pPr>
            <w:r>
              <w:t>tank_capacity</w:t>
            </w:r>
          </w:p>
        </w:tc>
        <w:tc>
          <w:tcPr>
            <w:tcW w:w="4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7255F" w14:textId="64C8B41C" w:rsidR="009D49B5" w:rsidRPr="003A75A5" w:rsidRDefault="009D49B5" w:rsidP="009D49B5">
            <w:pPr>
              <w:rPr>
                <w:noProof/>
              </w:rPr>
            </w:pPr>
            <w:r>
              <w:rPr>
                <w:b/>
              </w:rPr>
              <w:t>DECIMAL</w:t>
            </w:r>
            <w:r>
              <w:t xml:space="preserve">, up to </w:t>
            </w:r>
            <w:r>
              <w:rPr>
                <w:b/>
              </w:rPr>
              <w:t>19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</w:t>
            </w:r>
            <w:r w:rsidR="00F1603A">
              <w:t xml:space="preserve">are </w:t>
            </w:r>
            <w:r>
              <w:t xml:space="preserve">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2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7BCF" w14:textId="412F2B66" w:rsidR="009D49B5" w:rsidRPr="003A75A5" w:rsidRDefault="009D49B5" w:rsidP="009D49B5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9D49B5" w14:paraId="6F3526B7" w14:textId="77777777" w:rsidTr="009D49B5">
        <w:trPr>
          <w:trHeight w:val="209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8E4F1FF" w14:textId="4AB492D3" w:rsidR="009D49B5" w:rsidRDefault="009D49B5" w:rsidP="009D49B5">
            <w:pPr>
              <w:pStyle w:val="Code"/>
            </w:pPr>
            <w:r>
              <w:t>cost</w:t>
            </w:r>
          </w:p>
        </w:tc>
        <w:tc>
          <w:tcPr>
            <w:tcW w:w="47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470E5" w14:textId="02B289DD" w:rsidR="009D49B5" w:rsidRPr="003A75A5" w:rsidRDefault="009D49B5" w:rsidP="009D49B5">
            <w:pPr>
              <w:rPr>
                <w:noProof/>
              </w:rPr>
            </w:pPr>
            <w:r>
              <w:rPr>
                <w:b/>
              </w:rPr>
              <w:t>DECIMAL</w:t>
            </w:r>
            <w:r>
              <w:t xml:space="preserve">, up to </w:t>
            </w:r>
            <w:r>
              <w:rPr>
                <w:b/>
              </w:rPr>
              <w:t>19 digits</w:t>
            </w:r>
            <w:r>
              <w:t xml:space="preserve">, </w:t>
            </w:r>
            <w:r>
              <w:rPr>
                <w:b/>
              </w:rPr>
              <w:t>2</w:t>
            </w:r>
            <w:r>
              <w:t xml:space="preserve"> of which </w:t>
            </w:r>
            <w:r w:rsidR="00F1603A">
              <w:t xml:space="preserve">are </w:t>
            </w:r>
            <w:r>
              <w:t xml:space="preserve">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2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BCFF1" w14:textId="1AD7646B" w:rsidR="009D49B5" w:rsidRPr="003A75A5" w:rsidRDefault="009D49B5" w:rsidP="009D49B5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</w:tbl>
    <w:p w14:paraId="36E5A760" w14:textId="77777777" w:rsidR="000A2D2C" w:rsidRDefault="000A2D2C" w:rsidP="00466CA6">
      <w:pPr>
        <w:rPr>
          <w:b/>
          <w:noProof/>
        </w:rPr>
      </w:pPr>
    </w:p>
    <w:p w14:paraId="43DD04EB" w14:textId="3716CF20" w:rsidR="00543E3F" w:rsidRPr="00E62B2E" w:rsidRDefault="009D49B5" w:rsidP="00466CA6">
      <w:pPr>
        <w:pStyle w:val="3"/>
        <w:jc w:val="center"/>
        <w:rPr>
          <w:noProof/>
        </w:rPr>
      </w:pPr>
      <w:r>
        <w:rPr>
          <w:noProof/>
        </w:rPr>
        <w:t>passengers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2402"/>
        <w:gridCol w:w="4864"/>
        <w:gridCol w:w="2971"/>
      </w:tblGrid>
      <w:tr w:rsidR="00543E3F" w14:paraId="5261942E" w14:textId="77777777" w:rsidTr="00543E3F">
        <w:trPr>
          <w:trHeight w:val="266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1272EE" w14:textId="77777777" w:rsidR="00543E3F" w:rsidRDefault="00543E3F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FD9D9" w14:textId="77777777" w:rsidR="00543E3F" w:rsidRDefault="00543E3F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E514F3" w14:textId="77777777" w:rsidR="00543E3F" w:rsidRDefault="00543E3F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543E3F" w14:paraId="2D9FF39A" w14:textId="77777777" w:rsidTr="00543E3F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7E83C1" w14:textId="77777777" w:rsidR="00543E3F" w:rsidRPr="00505D84" w:rsidRDefault="00543E3F" w:rsidP="00543E3F">
            <w:pPr>
              <w:pStyle w:val="Code"/>
            </w:pPr>
            <w:r>
              <w:t>id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12AD4" w14:textId="77777777" w:rsidR="00543E3F" w:rsidRPr="00505D84" w:rsidRDefault="00543E3F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24C4D5" w14:textId="77777777" w:rsidR="00543E3F" w:rsidRPr="00505D84" w:rsidRDefault="00543E3F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543E3F" w14:paraId="4F1AF48F" w14:textId="77777777" w:rsidTr="00543E3F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5114B6" w14:textId="49644999" w:rsidR="00543E3F" w:rsidRPr="00BE6EE9" w:rsidRDefault="00BE6EE9" w:rsidP="00543E3F">
            <w:pPr>
              <w:pStyle w:val="Code"/>
            </w:pPr>
            <w:r>
              <w:t>f</w:t>
            </w:r>
            <w:r w:rsidRPr="00BE6EE9">
              <w:t>irst_name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48C0A" w14:textId="375CCB37" w:rsidR="00543E3F" w:rsidRPr="00505D84" w:rsidRDefault="00BE6EE9" w:rsidP="00543E3F">
            <w:pPr>
              <w:rPr>
                <w:b/>
                <w:noProof/>
              </w:rPr>
            </w:pPr>
            <w:r>
              <w:rPr>
                <w:noProof/>
              </w:rPr>
              <w:t xml:space="preserve">A </w:t>
            </w:r>
            <w:r>
              <w:rPr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 w:rsidR="009D49B5" w:rsidRPr="009D49B5">
              <w:rPr>
                <w:b/>
                <w:noProof/>
              </w:rPr>
              <w:t>3</w:t>
            </w:r>
            <w:r>
              <w:rPr>
                <w:b/>
                <w:noProof/>
              </w:rPr>
              <w:t>0 characters</w:t>
            </w:r>
            <w:r>
              <w:rPr>
                <w:noProof/>
              </w:rPr>
              <w:t xml:space="preserve">. Unicode is </w:t>
            </w:r>
            <w:r>
              <w:rPr>
                <w:b/>
                <w:noProof/>
              </w:rPr>
              <w:t>NOT</w:t>
            </w:r>
            <w:r>
              <w:rPr>
                <w:noProof/>
              </w:rPr>
              <w:t xml:space="preserve"> needed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D5AA3" w14:textId="145A986B" w:rsidR="00543E3F" w:rsidRPr="00505D84" w:rsidRDefault="00BE6EE9" w:rsidP="00543E3F">
            <w:pPr>
              <w:rPr>
                <w:b/>
                <w:noProof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>
              <w:rPr>
                <w:b/>
                <w:noProof/>
              </w:rPr>
              <w:t>.</w:t>
            </w:r>
          </w:p>
        </w:tc>
      </w:tr>
      <w:tr w:rsidR="00543E3F" w14:paraId="7A9BCAFC" w14:textId="77777777" w:rsidTr="00543E3F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824E784" w14:textId="1E15FA33" w:rsidR="00543E3F" w:rsidRDefault="00BE6EE9" w:rsidP="00543E3F">
            <w:pPr>
              <w:pStyle w:val="Code"/>
            </w:pPr>
            <w:r>
              <w:t>last_name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29D6E" w14:textId="34ED2DBE" w:rsidR="00543E3F" w:rsidRPr="003A75A5" w:rsidRDefault="00BE6EE9" w:rsidP="00543E3F">
            <w:pPr>
              <w:rPr>
                <w:noProof/>
              </w:rPr>
            </w:pPr>
            <w:r>
              <w:rPr>
                <w:noProof/>
              </w:rPr>
              <w:t xml:space="preserve">A </w:t>
            </w:r>
            <w:r>
              <w:rPr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 w:rsidR="009D49B5" w:rsidRPr="009D49B5">
              <w:rPr>
                <w:b/>
                <w:noProof/>
              </w:rPr>
              <w:t>3</w:t>
            </w:r>
            <w:r>
              <w:rPr>
                <w:b/>
                <w:noProof/>
              </w:rPr>
              <w:t>0 characters</w:t>
            </w:r>
            <w:r>
              <w:rPr>
                <w:noProof/>
              </w:rPr>
              <w:t xml:space="preserve">. Unicode is </w:t>
            </w:r>
            <w:r>
              <w:rPr>
                <w:b/>
                <w:noProof/>
              </w:rPr>
              <w:t>NOT</w:t>
            </w:r>
            <w:r>
              <w:rPr>
                <w:noProof/>
              </w:rPr>
              <w:t xml:space="preserve"> needed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E3CB6" w14:textId="77777777" w:rsidR="00543E3F" w:rsidRPr="003A75A5" w:rsidRDefault="00543E3F" w:rsidP="00543E3F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BE6EE9" w14:paraId="27F51FA8" w14:textId="77777777" w:rsidTr="00543E3F">
        <w:trPr>
          <w:trHeight w:val="209"/>
        </w:trPr>
        <w:tc>
          <w:tcPr>
            <w:tcW w:w="2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C843588" w14:textId="6D6CCFE4" w:rsidR="00BE6EE9" w:rsidRDefault="00BE6EE9" w:rsidP="00BE6EE9">
            <w:pPr>
              <w:pStyle w:val="Code"/>
            </w:pPr>
            <w:r>
              <w:lastRenderedPageBreak/>
              <w:t>country_id</w:t>
            </w:r>
          </w:p>
        </w:tc>
        <w:tc>
          <w:tcPr>
            <w:tcW w:w="4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68024" w14:textId="0270568B" w:rsidR="00BE6EE9" w:rsidRPr="003A75A5" w:rsidRDefault="00BE6EE9" w:rsidP="00BE6EE9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C7550" w14:textId="05A91882" w:rsidR="00BE6EE9" w:rsidRPr="00653FA4" w:rsidRDefault="00BE6EE9" w:rsidP="00BE6EE9">
            <w:r>
              <w:t xml:space="preserve">Relationship with table </w:t>
            </w:r>
            <w:r>
              <w:rPr>
                <w:rStyle w:val="CodeChar"/>
              </w:rPr>
              <w:t>countries</w:t>
            </w:r>
            <w:r>
              <w:t>.</w:t>
            </w:r>
          </w:p>
          <w:p w14:paraId="0F6EC7D6" w14:textId="3E1D56EE" w:rsidR="00BE6EE9" w:rsidRDefault="00BE6EE9" w:rsidP="00BE6EE9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</w:tbl>
    <w:p w14:paraId="2FDB3241" w14:textId="77777777" w:rsidR="00E62B2E" w:rsidRPr="00D27DFD" w:rsidRDefault="00E62B2E" w:rsidP="000A5803">
      <w:pPr>
        <w:rPr>
          <w:lang w:val="bg-BG"/>
        </w:rPr>
      </w:pPr>
    </w:p>
    <w:p w14:paraId="0723AE80" w14:textId="60607B49" w:rsidR="000A5803" w:rsidRPr="00CA28DB" w:rsidRDefault="009D49B5" w:rsidP="00466CA6">
      <w:pPr>
        <w:pStyle w:val="3"/>
        <w:jc w:val="center"/>
        <w:rPr>
          <w:noProof/>
        </w:rPr>
      </w:pPr>
      <w:r w:rsidRPr="009D49B5">
        <w:rPr>
          <w:noProof/>
        </w:rPr>
        <w:t>flights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2515"/>
        <w:gridCol w:w="4756"/>
        <w:gridCol w:w="2966"/>
      </w:tblGrid>
      <w:tr w:rsidR="000A5803" w14:paraId="12E6121F" w14:textId="77777777" w:rsidTr="009D49B5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EA1187" w14:textId="77777777" w:rsidR="000A5803" w:rsidRDefault="000A5803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AF6E9C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335F92" w14:textId="77777777" w:rsidR="000A5803" w:rsidRDefault="000A5803" w:rsidP="00543E3F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0A5803" w14:paraId="56E70AE5" w14:textId="77777777" w:rsidTr="009D49B5">
        <w:trPr>
          <w:trHeight w:val="216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51FDF0" w14:textId="77777777" w:rsidR="000A5803" w:rsidRPr="00505D84" w:rsidRDefault="000A5803" w:rsidP="00543E3F">
            <w:pPr>
              <w:pStyle w:val="Code"/>
            </w:pPr>
            <w:r>
              <w:t>id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7AF63" w14:textId="77777777" w:rsidR="000A5803" w:rsidRPr="00505D84" w:rsidRDefault="000A5803" w:rsidP="00543E3F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604295" w14:textId="77777777" w:rsidR="000A5803" w:rsidRPr="00505D84" w:rsidRDefault="000A5803" w:rsidP="00543E3F">
            <w:pPr>
              <w:rPr>
                <w:b/>
                <w:noProof/>
              </w:rPr>
            </w:pPr>
            <w:r w:rsidRPr="00505D84">
              <w:rPr>
                <w:b/>
                <w:noProof/>
              </w:rPr>
              <w:t>Primary Key</w:t>
            </w:r>
            <w:r>
              <w:rPr>
                <w:b/>
                <w:noProof/>
              </w:rPr>
              <w:br/>
              <w:t>AUTO_INCREMENT</w:t>
            </w:r>
          </w:p>
        </w:tc>
      </w:tr>
      <w:tr w:rsidR="009D49B5" w14:paraId="435D2CDE" w14:textId="77777777" w:rsidTr="009D49B5">
        <w:trPr>
          <w:trHeight w:val="216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899D8F1" w14:textId="3D2095FF" w:rsidR="009D49B5" w:rsidRPr="00505D84" w:rsidRDefault="009D49B5" w:rsidP="009D49B5">
            <w:pPr>
              <w:pStyle w:val="Code"/>
            </w:pPr>
            <w:r w:rsidRPr="009D49B5">
              <w:t>flight</w:t>
            </w:r>
            <w:r>
              <w:t>_code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48904" w14:textId="7CA58921" w:rsidR="009D49B5" w:rsidRPr="00505D84" w:rsidRDefault="009D49B5" w:rsidP="009D49B5">
            <w:pPr>
              <w:rPr>
                <w:b/>
                <w:noProof/>
              </w:rPr>
            </w:pPr>
            <w:r>
              <w:rPr>
                <w:noProof/>
              </w:rPr>
              <w:t xml:space="preserve">A </w:t>
            </w:r>
            <w:r>
              <w:rPr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 w:rsidRPr="009D49B5">
              <w:rPr>
                <w:b/>
                <w:noProof/>
              </w:rPr>
              <w:t>3</w:t>
            </w:r>
            <w:r>
              <w:rPr>
                <w:b/>
                <w:noProof/>
              </w:rPr>
              <w:t>0 characters</w:t>
            </w:r>
            <w:r>
              <w:rPr>
                <w:noProof/>
              </w:rPr>
              <w:t xml:space="preserve">. Unicode is </w:t>
            </w:r>
            <w:r>
              <w:rPr>
                <w:b/>
                <w:noProof/>
              </w:rPr>
              <w:t>NOT</w:t>
            </w:r>
            <w:r>
              <w:rPr>
                <w:noProof/>
              </w:rPr>
              <w:t xml:space="preserve"> needed.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934D9" w14:textId="22DE75F7" w:rsidR="009D49B5" w:rsidRPr="00505D84" w:rsidRDefault="009D49B5" w:rsidP="009D49B5">
            <w:pPr>
              <w:rPr>
                <w:b/>
                <w:noProof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>
              <w:rPr>
                <w:b/>
                <w:noProof/>
              </w:rPr>
              <w:t>.</w:t>
            </w:r>
            <w:r>
              <w:rPr>
                <w:b/>
                <w:noProof/>
              </w:rPr>
              <w:br/>
              <w:t xml:space="preserve">UNIQUE </w:t>
            </w:r>
            <w:r>
              <w:rPr>
                <w:noProof/>
              </w:rPr>
              <w:t>values.</w:t>
            </w:r>
          </w:p>
        </w:tc>
      </w:tr>
      <w:tr w:rsidR="009D49B5" w:rsidRPr="00505D84" w14:paraId="67F620BD" w14:textId="77777777" w:rsidTr="009D49B5">
        <w:trPr>
          <w:trHeight w:val="216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8F17CA" w14:textId="1940B3A0" w:rsidR="009D49B5" w:rsidRPr="00505D84" w:rsidRDefault="009D49B5" w:rsidP="009D49B5">
            <w:pPr>
              <w:pStyle w:val="Code"/>
            </w:pPr>
            <w:r>
              <w:t>departure_country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083BD" w14:textId="39C8B83F" w:rsidR="009D49B5" w:rsidRPr="00505D84" w:rsidRDefault="009D49B5" w:rsidP="009D49B5">
            <w:pPr>
              <w:rPr>
                <w:b/>
                <w:noProof/>
              </w:rPr>
            </w:pPr>
            <w:r>
              <w:rPr>
                <w:b/>
                <w:noProof/>
              </w:rPr>
              <w:t>Integer</w:t>
            </w:r>
            <w:r>
              <w:rPr>
                <w:b/>
              </w:rPr>
              <w:t>,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from</w:t>
            </w:r>
            <w:r>
              <w:rPr>
                <w:b/>
                <w:noProof/>
              </w:rPr>
              <w:t xml:space="preserve"> 1</w:t>
            </w:r>
            <w:r>
              <w:rPr>
                <w:rStyle w:val="st"/>
                <w:b/>
              </w:rPr>
              <w:t xml:space="preserve"> </w:t>
            </w:r>
            <w:r>
              <w:rPr>
                <w:rStyle w:val="st"/>
              </w:rPr>
              <w:t>to</w:t>
            </w:r>
            <w:r>
              <w:rPr>
                <w:rStyle w:val="st"/>
                <w:b/>
              </w:rPr>
              <w:t xml:space="preserve"> 2,147,483,647.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35A11" w14:textId="77777777" w:rsidR="009D49B5" w:rsidRPr="00653FA4" w:rsidRDefault="009D49B5" w:rsidP="009D49B5">
            <w:r>
              <w:t xml:space="preserve">Relationship with table </w:t>
            </w:r>
            <w:r>
              <w:rPr>
                <w:rStyle w:val="CodeChar"/>
              </w:rPr>
              <w:t>countries</w:t>
            </w:r>
            <w:r>
              <w:t>.</w:t>
            </w:r>
          </w:p>
          <w:p w14:paraId="471ABDF4" w14:textId="15E31732" w:rsidR="009D49B5" w:rsidRPr="00505D84" w:rsidRDefault="009D49B5" w:rsidP="009D49B5">
            <w:pPr>
              <w:rPr>
                <w:b/>
                <w:noProof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530E27" w14:paraId="4C259B6D" w14:textId="77777777" w:rsidTr="009D49B5">
        <w:trPr>
          <w:trHeight w:val="216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852F076" w14:textId="74A51E3C" w:rsidR="00530E27" w:rsidRPr="00FC1245" w:rsidRDefault="00530E27" w:rsidP="00530E27">
            <w:pPr>
              <w:pStyle w:val="Code"/>
              <w:ind w:left="720" w:hanging="720"/>
              <w:rPr>
                <w:vertAlign w:val="subscript"/>
              </w:rPr>
            </w:pPr>
            <w:r>
              <w:t>destination_country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FDE18" w14:textId="7CABD55A" w:rsidR="00530E27" w:rsidRPr="002142B4" w:rsidRDefault="00530E27" w:rsidP="00530E27">
            <w:pPr>
              <w:rPr>
                <w:noProof/>
              </w:rPr>
            </w:pPr>
            <w:r>
              <w:rPr>
                <w:b/>
                <w:noProof/>
              </w:rPr>
              <w:t>Integer</w:t>
            </w:r>
            <w:r>
              <w:rPr>
                <w:b/>
              </w:rPr>
              <w:t>,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from</w:t>
            </w:r>
            <w:r>
              <w:rPr>
                <w:b/>
                <w:noProof/>
              </w:rPr>
              <w:t xml:space="preserve"> 1</w:t>
            </w:r>
            <w:r>
              <w:rPr>
                <w:rStyle w:val="st"/>
                <w:b/>
              </w:rPr>
              <w:t xml:space="preserve"> </w:t>
            </w:r>
            <w:r>
              <w:rPr>
                <w:rStyle w:val="st"/>
              </w:rPr>
              <w:t>to</w:t>
            </w:r>
            <w:r>
              <w:rPr>
                <w:rStyle w:val="st"/>
                <w:b/>
              </w:rPr>
              <w:t xml:space="preserve"> 2,147,483,647.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9C8D4" w14:textId="77777777" w:rsidR="00530E27" w:rsidRPr="00653FA4" w:rsidRDefault="00530E27" w:rsidP="00530E27">
            <w:r>
              <w:t xml:space="preserve">Relationship with table </w:t>
            </w:r>
            <w:r>
              <w:rPr>
                <w:rStyle w:val="CodeChar"/>
              </w:rPr>
              <w:t>countries</w:t>
            </w:r>
            <w:r>
              <w:t>.</w:t>
            </w:r>
          </w:p>
          <w:p w14:paraId="375828E5" w14:textId="299A43C9" w:rsidR="00530E27" w:rsidRPr="003A75A5" w:rsidRDefault="00530E27" w:rsidP="00530E27">
            <w:pPr>
              <w:rPr>
                <w:b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505D84">
              <w:rPr>
                <w:b/>
                <w:noProof/>
              </w:rPr>
              <w:t>.</w:t>
            </w:r>
          </w:p>
        </w:tc>
      </w:tr>
      <w:tr w:rsidR="009D49B5" w14:paraId="733AAF11" w14:textId="77777777" w:rsidTr="009D49B5">
        <w:trPr>
          <w:trHeight w:val="216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59C89451" w14:textId="4B9E1A09" w:rsidR="009D49B5" w:rsidRDefault="009D49B5" w:rsidP="009D49B5">
            <w:pPr>
              <w:pStyle w:val="Code"/>
              <w:ind w:left="720" w:hanging="720"/>
            </w:pPr>
            <w:r>
              <w:t>airplane_id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EBA98" w14:textId="50468652" w:rsidR="009D49B5" w:rsidRPr="003A75A5" w:rsidRDefault="009D49B5" w:rsidP="009D49B5">
            <w:pPr>
              <w:rPr>
                <w:b/>
                <w:noProof/>
              </w:rPr>
            </w:pPr>
            <w:r>
              <w:rPr>
                <w:b/>
                <w:noProof/>
              </w:rPr>
              <w:t>Integer</w:t>
            </w:r>
            <w:r>
              <w:rPr>
                <w:b/>
              </w:rPr>
              <w:t>,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from</w:t>
            </w:r>
            <w:r>
              <w:rPr>
                <w:b/>
                <w:noProof/>
              </w:rPr>
              <w:t xml:space="preserve"> 1</w:t>
            </w:r>
            <w:r>
              <w:rPr>
                <w:rStyle w:val="st"/>
                <w:b/>
              </w:rPr>
              <w:t xml:space="preserve"> </w:t>
            </w:r>
            <w:r>
              <w:rPr>
                <w:rStyle w:val="st"/>
              </w:rPr>
              <w:t>to</w:t>
            </w:r>
            <w:r>
              <w:rPr>
                <w:rStyle w:val="st"/>
                <w:b/>
              </w:rPr>
              <w:t xml:space="preserve"> 2,147,483,647.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8B52D" w14:textId="2D08069C" w:rsidR="009D49B5" w:rsidRDefault="009D49B5" w:rsidP="009D49B5">
            <w:r>
              <w:t xml:space="preserve">Relationship with table </w:t>
            </w:r>
            <w:r>
              <w:rPr>
                <w:rStyle w:val="CodeChar"/>
              </w:rPr>
              <w:t>airplanes</w:t>
            </w:r>
            <w:r>
              <w:t>.</w:t>
            </w:r>
          </w:p>
          <w:p w14:paraId="27794AE3" w14:textId="2420FEF7" w:rsidR="009D49B5" w:rsidRPr="003A75A5" w:rsidRDefault="009D49B5" w:rsidP="009D49B5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>
              <w:rPr>
                <w:b/>
                <w:noProof/>
              </w:rPr>
              <w:t>.</w:t>
            </w:r>
          </w:p>
        </w:tc>
      </w:tr>
      <w:tr w:rsidR="000A5803" w14:paraId="271D28BC" w14:textId="77777777" w:rsidTr="009D49B5">
        <w:trPr>
          <w:trHeight w:val="216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5B1FC1" w14:textId="7AAF93CF" w:rsidR="000A5803" w:rsidRPr="00D75836" w:rsidRDefault="009D49B5" w:rsidP="00543E3F">
            <w:pPr>
              <w:pStyle w:val="Code"/>
              <w:ind w:left="720" w:hanging="720"/>
            </w:pPr>
            <w:r>
              <w:t>has_delay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DFD44" w14:textId="4DC81A9D" w:rsidR="000A5803" w:rsidRPr="00CD3A0D" w:rsidRDefault="00CD3A0D" w:rsidP="00543E3F">
            <w:pPr>
              <w:rPr>
                <w:b/>
                <w:noProof/>
              </w:rPr>
            </w:pPr>
            <w:r>
              <w:t xml:space="preserve">Can be </w:t>
            </w:r>
            <w:r w:rsidRPr="00CD3A0D">
              <w:rPr>
                <w:b/>
              </w:rPr>
              <w:t>true</w:t>
            </w:r>
            <w:r>
              <w:t xml:space="preserve"> or </w:t>
            </w:r>
            <w:r w:rsidRPr="00CD3A0D">
              <w:rPr>
                <w:b/>
              </w:rPr>
              <w:t>false</w:t>
            </w:r>
            <w:r>
              <w:t>.</w:t>
            </w:r>
          </w:p>
        </w:tc>
        <w:tc>
          <w:tcPr>
            <w:tcW w:w="2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93182" w14:textId="5EC12C32" w:rsidR="000A5803" w:rsidRPr="003A75A5" w:rsidRDefault="000A5803" w:rsidP="00543E3F">
            <w:pPr>
              <w:rPr>
                <w:b/>
              </w:rPr>
            </w:pPr>
          </w:p>
        </w:tc>
      </w:tr>
      <w:tr w:rsidR="000A5803" w14:paraId="1C743D6B" w14:textId="77777777" w:rsidTr="009D49B5">
        <w:trPr>
          <w:trHeight w:val="216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4B08C57" w14:textId="2FD4A046" w:rsidR="000A5803" w:rsidRDefault="009D49B5" w:rsidP="00543E3F">
            <w:pPr>
              <w:pStyle w:val="Code"/>
              <w:ind w:left="720" w:hanging="720"/>
            </w:pPr>
            <w:r>
              <w:t>departure</w:t>
            </w:r>
          </w:p>
        </w:tc>
        <w:tc>
          <w:tcPr>
            <w:tcW w:w="4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A0B83" w14:textId="5C919F7B" w:rsidR="00CD3A0D" w:rsidRDefault="00CD3A0D" w:rsidP="00CD3A0D">
            <w:pPr>
              <w:rPr>
                <w:bCs/>
                <w:noProof/>
              </w:rPr>
            </w:pPr>
            <w:r>
              <w:rPr>
                <w:bCs/>
              </w:rPr>
              <w:t xml:space="preserve">The </w:t>
            </w:r>
            <w:r>
              <w:rPr>
                <w:b/>
              </w:rPr>
              <w:t xml:space="preserve">date </w:t>
            </w:r>
            <w:r w:rsidRPr="00CD3A0D">
              <w:t>and</w:t>
            </w:r>
            <w:r>
              <w:rPr>
                <w:b/>
              </w:rPr>
              <w:t xml:space="preserve"> time </w:t>
            </w:r>
            <w:r w:rsidRPr="00CD3A0D">
              <w:t>of the departure</w:t>
            </w:r>
            <w:r>
              <w:rPr>
                <w:bCs/>
              </w:rPr>
              <w:t>.</w:t>
            </w:r>
          </w:p>
          <w:p w14:paraId="2404A97E" w14:textId="25477E5F" w:rsidR="000A5803" w:rsidRDefault="000A5803" w:rsidP="00543E3F">
            <w:pPr>
              <w:rPr>
                <w:b/>
                <w:noProof/>
              </w:rPr>
            </w:pPr>
          </w:p>
        </w:tc>
        <w:tc>
          <w:tcPr>
            <w:tcW w:w="2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CD56A" w14:textId="328360C6" w:rsidR="00E62B2E" w:rsidRPr="003A75A5" w:rsidRDefault="00E62B2E" w:rsidP="00543E3F">
            <w:pPr>
              <w:rPr>
                <w:b/>
                <w:noProof/>
              </w:rPr>
            </w:pPr>
          </w:p>
        </w:tc>
      </w:tr>
    </w:tbl>
    <w:p w14:paraId="0539629B" w14:textId="77777777" w:rsidR="00C21EDC" w:rsidRDefault="00C21EDC" w:rsidP="00466CA6">
      <w:pPr>
        <w:rPr>
          <w:b/>
          <w:noProof/>
        </w:rPr>
      </w:pPr>
    </w:p>
    <w:p w14:paraId="60CAD432" w14:textId="57122AFB" w:rsidR="00EA5E7B" w:rsidRPr="00CA28DB" w:rsidRDefault="00C21EDC" w:rsidP="00466CA6">
      <w:pPr>
        <w:pStyle w:val="3"/>
        <w:jc w:val="center"/>
        <w:rPr>
          <w:noProof/>
        </w:rPr>
      </w:pPr>
      <w:r>
        <w:rPr>
          <w:noProof/>
        </w:rPr>
        <w:t>flights</w:t>
      </w:r>
      <w:r w:rsidR="00497A93">
        <w:rPr>
          <w:noProof/>
        </w:rPr>
        <w:t>_</w:t>
      </w:r>
      <w:r>
        <w:rPr>
          <w:noProof/>
        </w:rPr>
        <w:t>passengers</w:t>
      </w:r>
    </w:p>
    <w:tbl>
      <w:tblPr>
        <w:tblStyle w:val="af"/>
        <w:tblW w:w="10237" w:type="dxa"/>
        <w:tblInd w:w="108" w:type="dxa"/>
        <w:tblLook w:val="04A0" w:firstRow="1" w:lastRow="0" w:firstColumn="1" w:lastColumn="0" w:noHBand="0" w:noVBand="1"/>
      </w:tblPr>
      <w:tblGrid>
        <w:gridCol w:w="2394"/>
        <w:gridCol w:w="4848"/>
        <w:gridCol w:w="2995"/>
      </w:tblGrid>
      <w:tr w:rsidR="00EA5E7B" w14:paraId="50760D30" w14:textId="77777777" w:rsidTr="00234A22">
        <w:trPr>
          <w:trHeight w:val="275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3B5B1A" w14:textId="77777777" w:rsidR="00EA5E7B" w:rsidRDefault="00EA5E7B" w:rsidP="00234A22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lumn Name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22E596" w14:textId="77777777" w:rsidR="00EA5E7B" w:rsidRDefault="00EA5E7B" w:rsidP="00234A22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ta Type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CE8FF9" w14:textId="77777777" w:rsidR="00EA5E7B" w:rsidRDefault="00EA5E7B" w:rsidP="00234A22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nstraints</w:t>
            </w:r>
          </w:p>
        </w:tc>
      </w:tr>
      <w:tr w:rsidR="00497A93" w14:paraId="34F6ED7D" w14:textId="77777777" w:rsidTr="00234A22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E4BA16" w14:textId="693016BC" w:rsidR="00497A93" w:rsidRPr="00505D84" w:rsidRDefault="00C21EDC" w:rsidP="00497A93">
            <w:pPr>
              <w:pStyle w:val="Code"/>
            </w:pPr>
            <w:r>
              <w:t>flight</w:t>
            </w:r>
            <w:r w:rsidR="00497A93">
              <w:t>_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3BB0D" w14:textId="77777777" w:rsidR="00497A93" w:rsidRPr="00505D84" w:rsidRDefault="00497A93" w:rsidP="00497A93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BD27E" w14:textId="0B3DB620" w:rsidR="00497A93" w:rsidRPr="00505D84" w:rsidRDefault="00497A93" w:rsidP="00497A93">
            <w:pPr>
              <w:rPr>
                <w:b/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="00C21EDC">
              <w:rPr>
                <w:rStyle w:val="CodeChar"/>
              </w:rPr>
              <w:t>flights</w:t>
            </w:r>
            <w:r>
              <w:rPr>
                <w:noProof/>
              </w:rPr>
              <w:t>.</w:t>
            </w:r>
          </w:p>
        </w:tc>
      </w:tr>
      <w:tr w:rsidR="00497A93" w14:paraId="251337EC" w14:textId="77777777" w:rsidTr="00234A22">
        <w:trPr>
          <w:trHeight w:val="216"/>
        </w:trPr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01935B" w14:textId="774DEB47" w:rsidR="00497A93" w:rsidRPr="00505D84" w:rsidRDefault="00C21EDC" w:rsidP="00497A93">
            <w:pPr>
              <w:pStyle w:val="Code"/>
            </w:pPr>
            <w:r>
              <w:t>passenger</w:t>
            </w:r>
            <w:r w:rsidR="00497A93">
              <w:t>_id</w:t>
            </w:r>
          </w:p>
        </w:tc>
        <w:tc>
          <w:tcPr>
            <w:tcW w:w="4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EAD59" w14:textId="5A22A3B8" w:rsidR="00497A93" w:rsidRPr="00505D84" w:rsidRDefault="00497A93" w:rsidP="00497A93">
            <w:pPr>
              <w:rPr>
                <w:b/>
                <w:noProof/>
              </w:rPr>
            </w:pPr>
            <w:r w:rsidRPr="003A75A5">
              <w:rPr>
                <w:b/>
                <w:noProof/>
              </w:rPr>
              <w:t>Integer</w:t>
            </w:r>
            <w:r w:rsidRPr="00505D84">
              <w:rPr>
                <w:b/>
              </w:rPr>
              <w:t>,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from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  <w:noProof/>
              </w:rPr>
              <w:t>1</w:t>
            </w:r>
            <w:r w:rsidRPr="003A75A5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</w:rPr>
              <w:t>to</w:t>
            </w:r>
            <w:r w:rsidRPr="00505D84">
              <w:rPr>
                <w:rStyle w:val="st"/>
                <w:b/>
              </w:rPr>
              <w:t xml:space="preserve"> </w:t>
            </w:r>
            <w:r w:rsidRPr="003A75A5">
              <w:rPr>
                <w:rStyle w:val="st"/>
                <w:b/>
              </w:rPr>
              <w:t>2,147,483,647</w:t>
            </w:r>
            <w:r w:rsidRPr="00505D84">
              <w:rPr>
                <w:rStyle w:val="st"/>
                <w:b/>
              </w:rPr>
              <w:t>.</w:t>
            </w:r>
          </w:p>
        </w:tc>
        <w:tc>
          <w:tcPr>
            <w:tcW w:w="2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CD1E61" w14:textId="6AE5BB49" w:rsidR="00497A93" w:rsidRPr="00505D84" w:rsidRDefault="00497A93" w:rsidP="00497A93">
            <w:pPr>
              <w:rPr>
                <w:b/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="00C21EDC">
              <w:rPr>
                <w:rStyle w:val="CodeChar"/>
              </w:rPr>
              <w:t>passengers</w:t>
            </w:r>
            <w:r>
              <w:rPr>
                <w:noProof/>
              </w:rPr>
              <w:t>.</w:t>
            </w:r>
          </w:p>
        </w:tc>
      </w:tr>
    </w:tbl>
    <w:p w14:paraId="70F70184" w14:textId="77777777" w:rsidR="00927840" w:rsidRPr="00927840" w:rsidRDefault="00927840" w:rsidP="00466CA6">
      <w:pPr>
        <w:rPr>
          <w:b/>
          <w:noProof/>
        </w:rPr>
      </w:pPr>
    </w:p>
    <w:p w14:paraId="4F021E30" w14:textId="77777777" w:rsidR="000A5803" w:rsidRDefault="000A5803" w:rsidP="000A5803">
      <w:r>
        <w:t xml:space="preserve">Submit your solutions in Judge on the first task. Submit </w:t>
      </w:r>
      <w:r w:rsidRPr="006F609D">
        <w:rPr>
          <w:b/>
        </w:rPr>
        <w:t>all</w:t>
      </w:r>
      <w:r>
        <w:t xml:space="preserve"> SQL table creation statements.</w:t>
      </w:r>
    </w:p>
    <w:p w14:paraId="1F4CED62" w14:textId="77777777" w:rsidR="000A5803" w:rsidRDefault="000A5803" w:rsidP="000A5803">
      <w:r>
        <w:t xml:space="preserve">You will also be given a </w:t>
      </w:r>
      <w:r w:rsidRPr="00564D78">
        <w:rPr>
          <w:rStyle w:val="CodeChar"/>
        </w:rPr>
        <w:t>data.sql</w:t>
      </w:r>
      <w:r>
        <w:t xml:space="preserve"> file. It will contain a </w:t>
      </w:r>
      <w:r w:rsidRPr="000D2E64">
        <w:rPr>
          <w:b/>
        </w:rPr>
        <w:t>dataset</w:t>
      </w:r>
      <w:r>
        <w:t xml:space="preserve"> with random data which you will need to </w:t>
      </w:r>
      <w:r w:rsidRPr="000D2E64">
        <w:rPr>
          <w:b/>
        </w:rPr>
        <w:t>store</w:t>
      </w:r>
      <w:r>
        <w:t xml:space="preserve"> in your </w:t>
      </w:r>
      <w:r w:rsidRPr="000D2E64">
        <w:rPr>
          <w:b/>
        </w:rPr>
        <w:t>local database</w:t>
      </w:r>
      <w:r>
        <w:t xml:space="preserve">. This data will be given to you so you will not have to think of data and lose essential time in the process. The data is in the form of </w:t>
      </w:r>
      <w:r w:rsidRPr="00564D78">
        <w:rPr>
          <w:b/>
        </w:rPr>
        <w:t>INSERT</w:t>
      </w:r>
      <w:r>
        <w:t xml:space="preserve"> statement queries. </w:t>
      </w:r>
    </w:p>
    <w:p w14:paraId="653B8930" w14:textId="77777777" w:rsidR="000A5803" w:rsidRDefault="000A5803" w:rsidP="004D0FBE">
      <w:pPr>
        <w:pStyle w:val="2"/>
        <w:numPr>
          <w:ilvl w:val="0"/>
          <w:numId w:val="0"/>
        </w:numPr>
      </w:pPr>
      <w:r>
        <w:t>Section 2: Data Manipulation Language (DML) – 30 pts</w:t>
      </w:r>
    </w:p>
    <w:p w14:paraId="193A7A9B" w14:textId="165FA826" w:rsidR="00DE719A" w:rsidRDefault="000A5803" w:rsidP="000A5803">
      <w:r>
        <w:t>Here we need to do several manipulations in the database, like changing data, adding data</w:t>
      </w:r>
      <w:r w:rsidR="00F1603A">
        <w:t>,</w:t>
      </w:r>
      <w:r>
        <w:t xml:space="preserve"> etc.</w:t>
      </w:r>
      <w:r w:rsidR="00DE719A" w:rsidRPr="00DE719A">
        <w:t xml:space="preserve"> </w:t>
      </w:r>
    </w:p>
    <w:p w14:paraId="380AE64E" w14:textId="737E4F71" w:rsidR="000A5803" w:rsidRPr="00F67C53" w:rsidRDefault="00DE719A" w:rsidP="000A5803">
      <w:r w:rsidRPr="00DE719A">
        <w:lastRenderedPageBreak/>
        <w:t>Select and join only tables and columns that are needed in the exercise</w:t>
      </w:r>
      <w:r>
        <w:t>s</w:t>
      </w:r>
      <w:r w:rsidRPr="00DE719A">
        <w:t>. Any additional or less information will be considered wrong.</w:t>
      </w:r>
      <w:r>
        <w:t xml:space="preserve"> </w:t>
      </w:r>
    </w:p>
    <w:p w14:paraId="15321F72" w14:textId="77777777" w:rsidR="000A5803" w:rsidRDefault="00207A6B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Insert</w:t>
      </w:r>
    </w:p>
    <w:p w14:paraId="3EED1B7A" w14:textId="75B00E39" w:rsidR="00F74C63" w:rsidRDefault="00F74C63" w:rsidP="00F74C63">
      <w:r>
        <w:t xml:space="preserve">You will have to </w:t>
      </w:r>
      <w:r w:rsidRPr="00F74C63">
        <w:rPr>
          <w:b/>
        </w:rPr>
        <w:t>insert</w:t>
      </w:r>
      <w:r>
        <w:t xml:space="preserve"> records of data into the </w:t>
      </w:r>
      <w:r w:rsidR="00962A1B">
        <w:rPr>
          <w:b/>
        </w:rPr>
        <w:t>airplanes</w:t>
      </w:r>
      <w:r>
        <w:t xml:space="preserve"> table</w:t>
      </w:r>
      <w:r w:rsidR="0024783E">
        <w:t>.</w:t>
      </w:r>
    </w:p>
    <w:p w14:paraId="2943E09A" w14:textId="0C30FD00" w:rsidR="00F74C63" w:rsidRDefault="00A743A5" w:rsidP="00F74C63">
      <w:r>
        <w:t>The new data will be based on</w:t>
      </w:r>
      <w:r w:rsidR="00F74C63">
        <w:t xml:space="preserve"> </w:t>
      </w:r>
      <w:r w:rsidR="00962A1B">
        <w:rPr>
          <w:b/>
        </w:rPr>
        <w:t>passengers</w:t>
      </w:r>
      <w:r w:rsidR="00F74C63">
        <w:t xml:space="preserve"> with </w:t>
      </w:r>
      <w:r w:rsidR="00F74C63" w:rsidRPr="00F74C63">
        <w:rPr>
          <w:b/>
        </w:rPr>
        <w:t>id</w:t>
      </w:r>
      <w:r w:rsidR="00F74C63">
        <w:t xml:space="preserve"> equal or </w:t>
      </w:r>
      <w:r w:rsidR="008D35C3">
        <w:t>less</w:t>
      </w:r>
      <w:r w:rsidR="00F74C63">
        <w:t xml:space="preserve"> than </w:t>
      </w:r>
      <w:r w:rsidR="00962A1B">
        <w:rPr>
          <w:b/>
        </w:rPr>
        <w:t>5</w:t>
      </w:r>
      <w:r>
        <w:t>.</w:t>
      </w:r>
      <w:r w:rsidR="00F74C63">
        <w:t xml:space="preserve"> </w:t>
      </w:r>
      <w:r>
        <w:rPr>
          <w:b/>
        </w:rPr>
        <w:t>I</w:t>
      </w:r>
      <w:r w:rsidR="00F74C63" w:rsidRPr="00F74C63">
        <w:rPr>
          <w:b/>
        </w:rPr>
        <w:t>nsert data</w:t>
      </w:r>
      <w:r w:rsidR="00F74C63">
        <w:t xml:space="preserve"> in the </w:t>
      </w:r>
      <w:r w:rsidR="00962A1B">
        <w:rPr>
          <w:b/>
        </w:rPr>
        <w:t>airplanes</w:t>
      </w:r>
      <w:r w:rsidR="00F74C63">
        <w:t xml:space="preserve"> table with the </w:t>
      </w:r>
      <w:r w:rsidR="00F74C63" w:rsidRPr="00F74C63">
        <w:rPr>
          <w:b/>
        </w:rPr>
        <w:t>following values</w:t>
      </w:r>
      <w:r w:rsidR="00F74C63">
        <w:t>:</w:t>
      </w:r>
    </w:p>
    <w:p w14:paraId="2C0C4026" w14:textId="07271728" w:rsidR="00F74C63" w:rsidRDefault="00F74C63" w:rsidP="00F74C63">
      <w:pPr>
        <w:ind w:firstLine="284"/>
      </w:pPr>
      <w:r>
        <w:t>•</w:t>
      </w:r>
      <w:r>
        <w:tab/>
      </w:r>
      <w:r w:rsidR="00962A1B">
        <w:rPr>
          <w:b/>
        </w:rPr>
        <w:t>model</w:t>
      </w:r>
      <w:r>
        <w:t xml:space="preserve"> – set it to the firs</w:t>
      </w:r>
      <w:r w:rsidR="008D35C3">
        <w:t xml:space="preserve">t name of the </w:t>
      </w:r>
      <w:r w:rsidR="00D20FD1">
        <w:t>passenger</w:t>
      </w:r>
      <w:r w:rsidR="008D35C3">
        <w:t xml:space="preserve"> but </w:t>
      </w:r>
      <w:r w:rsidR="008D35C3">
        <w:rPr>
          <w:b/>
        </w:rPr>
        <w:t>reversed</w:t>
      </w:r>
      <w:r w:rsidR="00D20FD1">
        <w:rPr>
          <w:b/>
        </w:rPr>
        <w:t xml:space="preserve"> </w:t>
      </w:r>
      <w:r w:rsidR="00D20FD1" w:rsidRPr="00D20FD1">
        <w:t>followed by</w:t>
      </w:r>
      <w:r w:rsidR="00D20FD1">
        <w:rPr>
          <w:b/>
        </w:rPr>
        <w:t xml:space="preserve"> '797'</w:t>
      </w:r>
      <w:r>
        <w:t>.</w:t>
      </w:r>
    </w:p>
    <w:p w14:paraId="6D05C13A" w14:textId="185FF1A0" w:rsidR="00F74C63" w:rsidRDefault="00F74C63" w:rsidP="00F74C63">
      <w:pPr>
        <w:ind w:firstLine="284"/>
      </w:pPr>
      <w:r>
        <w:t>•</w:t>
      </w:r>
      <w:r>
        <w:tab/>
      </w:r>
      <w:r w:rsidR="00962A1B">
        <w:rPr>
          <w:b/>
        </w:rPr>
        <w:t>passengers_capacity</w:t>
      </w:r>
      <w:r>
        <w:t xml:space="preserve"> – </w:t>
      </w:r>
      <w:r w:rsidR="008D35C3">
        <w:t xml:space="preserve">set it to the </w:t>
      </w:r>
      <w:r w:rsidR="00D20FD1">
        <w:t xml:space="preserve">number of characters of the </w:t>
      </w:r>
      <w:r w:rsidR="00D20FD1" w:rsidRPr="00D20FD1">
        <w:rPr>
          <w:b/>
        </w:rPr>
        <w:t>pass</w:t>
      </w:r>
      <w:r w:rsidR="00D20FD1">
        <w:rPr>
          <w:b/>
        </w:rPr>
        <w:t>e</w:t>
      </w:r>
      <w:r w:rsidR="00D20FD1" w:rsidRPr="00D20FD1">
        <w:rPr>
          <w:b/>
        </w:rPr>
        <w:t>nger</w:t>
      </w:r>
      <w:r w:rsidR="00D20FD1">
        <w:rPr>
          <w:b/>
        </w:rPr>
        <w:t>'s last name</w:t>
      </w:r>
      <w:r w:rsidR="00D20FD1">
        <w:t xml:space="preserve"> multiplied by </w:t>
      </w:r>
      <w:r w:rsidR="00D20FD1" w:rsidRPr="00D20FD1">
        <w:rPr>
          <w:b/>
        </w:rPr>
        <w:t>17</w:t>
      </w:r>
      <w:r w:rsidR="00D20FD1">
        <w:t>.</w:t>
      </w:r>
    </w:p>
    <w:p w14:paraId="10D2BC98" w14:textId="2CAC18AA" w:rsidR="00F74C63" w:rsidRPr="00D20FD1" w:rsidRDefault="00F74C63" w:rsidP="00F74C63">
      <w:pPr>
        <w:ind w:firstLine="284"/>
        <w:rPr>
          <w:b/>
        </w:rPr>
      </w:pPr>
      <w:r>
        <w:t>•</w:t>
      </w:r>
      <w:r>
        <w:tab/>
      </w:r>
      <w:r w:rsidR="00962A1B">
        <w:rPr>
          <w:b/>
        </w:rPr>
        <w:t>tank_capacity</w:t>
      </w:r>
      <w:r>
        <w:t xml:space="preserve"> – set it to</w:t>
      </w:r>
      <w:r w:rsidR="008D35C3">
        <w:t xml:space="preserve"> the </w:t>
      </w:r>
      <w:r w:rsidR="00D20FD1">
        <w:rPr>
          <w:b/>
        </w:rPr>
        <w:t>id</w:t>
      </w:r>
      <w:r w:rsidR="008D35C3">
        <w:t xml:space="preserve"> of the </w:t>
      </w:r>
      <w:r w:rsidR="00D20FD1">
        <w:rPr>
          <w:b/>
        </w:rPr>
        <w:t xml:space="preserve">passengers </w:t>
      </w:r>
      <w:r w:rsidR="00D20FD1">
        <w:t xml:space="preserve">multiplied by </w:t>
      </w:r>
      <w:r w:rsidR="00D20FD1" w:rsidRPr="00D20FD1">
        <w:rPr>
          <w:b/>
        </w:rPr>
        <w:t>790</w:t>
      </w:r>
      <w:r w:rsidRPr="00D20FD1">
        <w:rPr>
          <w:b/>
        </w:rPr>
        <w:t>.</w:t>
      </w:r>
    </w:p>
    <w:p w14:paraId="7A8A98DB" w14:textId="486250C9" w:rsidR="008D35C3" w:rsidRDefault="00F74C63" w:rsidP="00466CA6">
      <w:pPr>
        <w:ind w:firstLine="284"/>
      </w:pPr>
      <w:r>
        <w:t>•</w:t>
      </w:r>
      <w:r>
        <w:tab/>
      </w:r>
      <w:r w:rsidR="00D20FD1">
        <w:rPr>
          <w:b/>
        </w:rPr>
        <w:t>cost</w:t>
      </w:r>
      <w:r w:rsidR="008D35C3">
        <w:t xml:space="preserve"> – set it to the </w:t>
      </w:r>
      <w:r w:rsidR="00D20FD1" w:rsidRPr="00D20FD1">
        <w:t>number of characters of passenger's</w:t>
      </w:r>
      <w:r w:rsidR="00D20FD1">
        <w:rPr>
          <w:b/>
        </w:rPr>
        <w:t xml:space="preserve"> first name </w:t>
      </w:r>
      <w:r w:rsidR="00D20FD1" w:rsidRPr="00D20FD1">
        <w:t>multiplied by</w:t>
      </w:r>
      <w:r w:rsidR="00D20FD1">
        <w:rPr>
          <w:b/>
        </w:rPr>
        <w:t xml:space="preserve"> 50.6 </w:t>
      </w:r>
      <w:r w:rsidR="008D35C3">
        <w:t>.</w:t>
      </w:r>
    </w:p>
    <w:p w14:paraId="48F57182" w14:textId="77777777" w:rsidR="000A5803" w:rsidRDefault="00207A6B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U</w:t>
      </w:r>
      <w:r w:rsidR="000A5803">
        <w:t>pdate</w:t>
      </w:r>
    </w:p>
    <w:p w14:paraId="36F21446" w14:textId="6CAB772C" w:rsidR="00737ABC" w:rsidRPr="00737ABC" w:rsidRDefault="00737ABC" w:rsidP="00737ABC">
      <w:pPr>
        <w:rPr>
          <w:b/>
        </w:rPr>
      </w:pPr>
      <w:r w:rsidRPr="00737ABC">
        <w:t xml:space="preserve">There </w:t>
      </w:r>
      <w:r w:rsidR="00F1603A">
        <w:t>wa</w:t>
      </w:r>
      <w:r w:rsidRPr="00737ABC">
        <w:t xml:space="preserve">s a mistake </w:t>
      </w:r>
      <w:r w:rsidR="00F1603A">
        <w:t>at</w:t>
      </w:r>
      <w:r w:rsidRPr="00737ABC">
        <w:t xml:space="preserve"> the Armenian airport with the airplanes.</w:t>
      </w:r>
      <w:r w:rsidRPr="00737ABC">
        <w:rPr>
          <w:b/>
        </w:rPr>
        <w:t xml:space="preserve"> </w:t>
      </w:r>
      <w:r w:rsidRPr="00737ABC">
        <w:t xml:space="preserve">You must </w:t>
      </w:r>
      <w:r w:rsidR="002B28EF">
        <w:t xml:space="preserve">change the airplanes for all </w:t>
      </w:r>
      <w:r w:rsidR="002B28EF" w:rsidRPr="002B28EF">
        <w:rPr>
          <w:b/>
        </w:rPr>
        <w:t>flights</w:t>
      </w:r>
      <w:r w:rsidR="002B28EF">
        <w:t xml:space="preserve"> that </w:t>
      </w:r>
      <w:r w:rsidR="002B28EF" w:rsidRPr="002B28EF">
        <w:rPr>
          <w:b/>
        </w:rPr>
        <w:t>departure</w:t>
      </w:r>
      <w:r w:rsidR="002B28EF">
        <w:t xml:space="preserve"> from </w:t>
      </w:r>
      <w:r w:rsidR="002B28EF" w:rsidRPr="002B28EF">
        <w:rPr>
          <w:b/>
        </w:rPr>
        <w:t>Armenia</w:t>
      </w:r>
      <w:r w:rsidR="002B28EF">
        <w:rPr>
          <w:b/>
        </w:rPr>
        <w:t xml:space="preserve">. </w:t>
      </w:r>
      <w:r w:rsidR="002B28EF" w:rsidRPr="002B28EF">
        <w:t>Raise the</w:t>
      </w:r>
      <w:r w:rsidR="002B28EF">
        <w:rPr>
          <w:b/>
        </w:rPr>
        <w:t xml:space="preserve"> airplane_id </w:t>
      </w:r>
      <w:r w:rsidR="002B28EF">
        <w:t xml:space="preserve">by 1 for all flights </w:t>
      </w:r>
      <w:r w:rsidRPr="00737ABC">
        <w:t>flying from</w:t>
      </w:r>
      <w:r>
        <w:rPr>
          <w:b/>
        </w:rPr>
        <w:t xml:space="preserve"> Armenia.</w:t>
      </w:r>
    </w:p>
    <w:p w14:paraId="103864B6" w14:textId="77777777" w:rsidR="000A5803" w:rsidRDefault="00207A6B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Delete</w:t>
      </w:r>
    </w:p>
    <w:p w14:paraId="5E7C510A" w14:textId="0B7A32FB" w:rsidR="000A2C03" w:rsidRDefault="000A2C03" w:rsidP="000A5803">
      <w:r>
        <w:rPr>
          <w:b/>
        </w:rPr>
        <w:t>Delete</w:t>
      </w:r>
      <w:r w:rsidRPr="000A2C03">
        <w:t xml:space="preserve"> all </w:t>
      </w:r>
      <w:r w:rsidR="00A5082F">
        <w:rPr>
          <w:b/>
        </w:rPr>
        <w:t>flights</w:t>
      </w:r>
      <w:r w:rsidRPr="000A2C03">
        <w:t xml:space="preserve"> </w:t>
      </w:r>
      <w:r w:rsidR="002E7D2B">
        <w:t>that don</w:t>
      </w:r>
      <w:r w:rsidR="00F1603A">
        <w:rPr>
          <w:lang w:val="bg-BG"/>
        </w:rPr>
        <w:t>'</w:t>
      </w:r>
      <w:r w:rsidR="002E7D2B">
        <w:t>t</w:t>
      </w:r>
      <w:r w:rsidRPr="000A2C03">
        <w:t xml:space="preserve"> </w:t>
      </w:r>
      <w:r w:rsidR="002E7D2B">
        <w:t xml:space="preserve">have </w:t>
      </w:r>
      <w:r w:rsidR="00A5082F">
        <w:t>passengers</w:t>
      </w:r>
      <w:r w:rsidRPr="000A2C03">
        <w:t>.</w:t>
      </w:r>
    </w:p>
    <w:p w14:paraId="623DCBF1" w14:textId="77777777" w:rsidR="000A5803" w:rsidRDefault="000A5803" w:rsidP="004D0FBE">
      <w:pPr>
        <w:pStyle w:val="2"/>
        <w:numPr>
          <w:ilvl w:val="0"/>
          <w:numId w:val="0"/>
        </w:numPr>
      </w:pPr>
      <w:r>
        <w:t xml:space="preserve">Section 3: Querying – </w:t>
      </w:r>
      <w:r w:rsidR="002402D5">
        <w:t>50</w:t>
      </w:r>
      <w:r>
        <w:t xml:space="preserve"> pts</w:t>
      </w:r>
    </w:p>
    <w:p w14:paraId="77C5B82F" w14:textId="77777777" w:rsidR="000A5803" w:rsidRDefault="000A5803" w:rsidP="000A5803">
      <w:r>
        <w:t xml:space="preserve">And now we need to do some data extraction. </w:t>
      </w:r>
      <w:r w:rsidRPr="00C61F74">
        <w:rPr>
          <w:b/>
        </w:rPr>
        <w:t>Note</w:t>
      </w:r>
      <w:r>
        <w:t xml:space="preserve"> that the </w:t>
      </w:r>
      <w:r w:rsidRPr="00C2570D">
        <w:rPr>
          <w:b/>
        </w:rPr>
        <w:t>example results</w:t>
      </w:r>
      <w:r>
        <w:t xml:space="preserve"> from </w:t>
      </w:r>
      <w:r w:rsidRPr="00C2570D">
        <w:rPr>
          <w:b/>
        </w:rPr>
        <w:t>this section</w:t>
      </w:r>
      <w:r>
        <w:t xml:space="preserve"> use a </w:t>
      </w:r>
      <w:r w:rsidRPr="00C2570D">
        <w:rPr>
          <w:b/>
        </w:rPr>
        <w:t>fresh database</w:t>
      </w:r>
      <w:r>
        <w:t xml:space="preserve">. It is </w:t>
      </w:r>
      <w:r w:rsidRPr="00093CDD">
        <w:rPr>
          <w:b/>
        </w:rPr>
        <w:t>highly recommended</w:t>
      </w:r>
      <w:r>
        <w:t xml:space="preserve"> that you </w:t>
      </w:r>
      <w:r w:rsidRPr="00093CDD">
        <w:rPr>
          <w:b/>
        </w:rPr>
        <w:t>clear</w:t>
      </w:r>
      <w:r>
        <w:t xml:space="preserve"> the </w:t>
      </w:r>
      <w:r w:rsidRPr="00093CDD">
        <w:rPr>
          <w:b/>
        </w:rPr>
        <w:t>database</w:t>
      </w:r>
      <w:r>
        <w:t xml:space="preserve"> that has been </w:t>
      </w:r>
      <w:r w:rsidRPr="00093CDD">
        <w:rPr>
          <w:b/>
        </w:rPr>
        <w:t>manipulated</w:t>
      </w:r>
      <w:r>
        <w:t xml:space="preserve"> by the </w:t>
      </w:r>
      <w:r w:rsidRPr="00093CDD">
        <w:rPr>
          <w:b/>
        </w:rPr>
        <w:t xml:space="preserve">previous problems </w:t>
      </w:r>
      <w:r>
        <w:t xml:space="preserve">from the </w:t>
      </w:r>
      <w:r w:rsidRPr="00093CDD">
        <w:rPr>
          <w:b/>
        </w:rPr>
        <w:t>DML</w:t>
      </w:r>
      <w:r>
        <w:t xml:space="preserve"> </w:t>
      </w:r>
      <w:r w:rsidRPr="00093CDD">
        <w:rPr>
          <w:b/>
        </w:rPr>
        <w:t>section</w:t>
      </w:r>
      <w:r>
        <w:t xml:space="preserve"> and </w:t>
      </w:r>
      <w:r w:rsidRPr="00093CDD">
        <w:rPr>
          <w:b/>
        </w:rPr>
        <w:t>insert again</w:t>
      </w:r>
      <w:r>
        <w:t xml:space="preserve"> the </w:t>
      </w:r>
      <w:r w:rsidRPr="00093CDD">
        <w:rPr>
          <w:b/>
        </w:rPr>
        <w:t>dataset</w:t>
      </w:r>
      <w:r>
        <w:t xml:space="preserve"> you’ve been given, to ensure </w:t>
      </w:r>
      <w:r w:rsidRPr="00093CDD">
        <w:rPr>
          <w:b/>
        </w:rPr>
        <w:t>maximum consistency</w:t>
      </w:r>
      <w:r>
        <w:t xml:space="preserve"> with the </w:t>
      </w:r>
      <w:r w:rsidRPr="00093CDD">
        <w:rPr>
          <w:b/>
        </w:rPr>
        <w:t>examples</w:t>
      </w:r>
      <w:r>
        <w:t xml:space="preserve"> given in this section.</w:t>
      </w:r>
    </w:p>
    <w:p w14:paraId="7737E8E5" w14:textId="16BC6ED7" w:rsidR="000A5803" w:rsidRDefault="00FF2A5D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Airplanes</w:t>
      </w:r>
    </w:p>
    <w:p w14:paraId="36EE82EB" w14:textId="2087B621" w:rsidR="003738F0" w:rsidRDefault="003738F0" w:rsidP="003738F0">
      <w:r>
        <w:t xml:space="preserve">Extract from the </w:t>
      </w:r>
      <w:r w:rsidR="00123E76">
        <w:rPr>
          <w:b/>
        </w:rPr>
        <w:t>airlines_db</w:t>
      </w:r>
      <w:r>
        <w:t xml:space="preserve">, info about the </w:t>
      </w:r>
      <w:r w:rsidR="00123E76">
        <w:rPr>
          <w:b/>
        </w:rPr>
        <w:t>airplanes</w:t>
      </w:r>
      <w:r>
        <w:t>.</w:t>
      </w:r>
    </w:p>
    <w:p w14:paraId="7721303C" w14:textId="56EA6863" w:rsidR="003738F0" w:rsidRDefault="003738F0" w:rsidP="003738F0">
      <w:r w:rsidRPr="003738F0">
        <w:rPr>
          <w:b/>
        </w:rPr>
        <w:t>Order</w:t>
      </w:r>
      <w:r>
        <w:t xml:space="preserve"> the results by </w:t>
      </w:r>
      <w:r w:rsidR="00123E76">
        <w:rPr>
          <w:b/>
        </w:rPr>
        <w:t>cost</w:t>
      </w:r>
      <w:r>
        <w:t xml:space="preserve"> in</w:t>
      </w:r>
      <w:r w:rsidRPr="003738F0">
        <w:rPr>
          <w:b/>
        </w:rPr>
        <w:t xml:space="preserve"> descending</w:t>
      </w:r>
      <w:r>
        <w:t xml:space="preserve"> order</w:t>
      </w:r>
      <w:r w:rsidR="002E2158">
        <w:t xml:space="preserve"> and the</w:t>
      </w:r>
      <w:r w:rsidR="000A2D2C">
        <w:t>n</w:t>
      </w:r>
      <w:r w:rsidR="002E2158">
        <w:t xml:space="preserve"> by </w:t>
      </w:r>
      <w:r w:rsidR="002E2158" w:rsidRPr="002E2158">
        <w:rPr>
          <w:b/>
        </w:rPr>
        <w:t>id</w:t>
      </w:r>
      <w:r w:rsidR="00123E76">
        <w:rPr>
          <w:b/>
        </w:rPr>
        <w:t xml:space="preserve"> </w:t>
      </w:r>
      <w:r w:rsidR="00123E76" w:rsidRPr="00123E76">
        <w:t>in</w:t>
      </w:r>
      <w:r w:rsidR="00123E76">
        <w:rPr>
          <w:b/>
        </w:rPr>
        <w:t xml:space="preserve"> descending</w:t>
      </w:r>
      <w:r w:rsidR="002E2158" w:rsidRPr="002E2158">
        <w:t>.</w:t>
      </w:r>
    </w:p>
    <w:p w14:paraId="4F4456D9" w14:textId="77777777" w:rsidR="000A5803" w:rsidRDefault="000A5803" w:rsidP="000A5803">
      <w:pPr>
        <w:pStyle w:val="4"/>
      </w:pPr>
      <w:r>
        <w:t>Required Columns</w:t>
      </w:r>
    </w:p>
    <w:p w14:paraId="0BC48FC9" w14:textId="01536B80" w:rsidR="000A5803" w:rsidRDefault="000A5803" w:rsidP="000A5803">
      <w:pPr>
        <w:pStyle w:val="Code"/>
        <w:numPr>
          <w:ilvl w:val="0"/>
          <w:numId w:val="38"/>
        </w:numPr>
      </w:pPr>
      <w:r>
        <w:t>id</w:t>
      </w:r>
    </w:p>
    <w:p w14:paraId="0ECCDA67" w14:textId="32D1454E" w:rsidR="000A5803" w:rsidRDefault="00123E76" w:rsidP="000A5803">
      <w:pPr>
        <w:pStyle w:val="Code"/>
        <w:numPr>
          <w:ilvl w:val="0"/>
          <w:numId w:val="38"/>
        </w:numPr>
      </w:pPr>
      <w:r>
        <w:t>model</w:t>
      </w:r>
    </w:p>
    <w:p w14:paraId="495D6D50" w14:textId="088384E7" w:rsidR="006E5059" w:rsidRDefault="00123E76" w:rsidP="000A5803">
      <w:pPr>
        <w:pStyle w:val="Code"/>
        <w:numPr>
          <w:ilvl w:val="0"/>
          <w:numId w:val="38"/>
        </w:numPr>
      </w:pPr>
      <w:r>
        <w:t>passengers_capacity</w:t>
      </w:r>
    </w:p>
    <w:p w14:paraId="76F8EDCB" w14:textId="73ADBE66" w:rsidR="006E5059" w:rsidRDefault="00123E76" w:rsidP="000A5803">
      <w:pPr>
        <w:pStyle w:val="Code"/>
        <w:numPr>
          <w:ilvl w:val="0"/>
          <w:numId w:val="38"/>
        </w:numPr>
      </w:pPr>
      <w:r>
        <w:t>tank_capacity</w:t>
      </w:r>
    </w:p>
    <w:p w14:paraId="6B6E46DD" w14:textId="6D50B803" w:rsidR="00123E76" w:rsidRDefault="00123E76" w:rsidP="000A5803">
      <w:pPr>
        <w:pStyle w:val="Code"/>
        <w:numPr>
          <w:ilvl w:val="0"/>
          <w:numId w:val="38"/>
        </w:numPr>
      </w:pPr>
      <w:r>
        <w:t>cost</w:t>
      </w:r>
    </w:p>
    <w:p w14:paraId="63E366BA" w14:textId="77777777" w:rsidR="000A5803" w:rsidRDefault="000A5803" w:rsidP="000A5803">
      <w:pPr>
        <w:pStyle w:val="4"/>
      </w:pPr>
      <w:r>
        <w:t>Example</w:t>
      </w:r>
    </w:p>
    <w:tbl>
      <w:tblPr>
        <w:tblStyle w:val="af"/>
        <w:tblW w:w="10425" w:type="dxa"/>
        <w:tblLook w:val="04A0" w:firstRow="1" w:lastRow="0" w:firstColumn="1" w:lastColumn="0" w:noHBand="0" w:noVBand="1"/>
      </w:tblPr>
      <w:tblGrid>
        <w:gridCol w:w="1222"/>
        <w:gridCol w:w="3059"/>
        <w:gridCol w:w="2652"/>
        <w:gridCol w:w="1782"/>
        <w:gridCol w:w="1710"/>
      </w:tblGrid>
      <w:tr w:rsidR="00641DEE" w14:paraId="29A25C55" w14:textId="459406F3" w:rsidTr="00641DEE">
        <w:trPr>
          <w:trHeight w:val="275"/>
        </w:trPr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E8C816" w14:textId="77777777" w:rsidR="00641DEE" w:rsidRPr="001D3810" w:rsidRDefault="00641DEE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50B7A6" w14:textId="0C0E3621" w:rsidR="00641DEE" w:rsidRPr="001D3810" w:rsidRDefault="00530E27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m</w:t>
            </w:r>
            <w:r w:rsidR="00641DEE">
              <w:rPr>
                <w:b/>
                <w:bCs/>
                <w:noProof/>
              </w:rPr>
              <w:t>odel</w:t>
            </w:r>
          </w:p>
        </w:tc>
        <w:tc>
          <w:tcPr>
            <w:tcW w:w="2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9C14C8" w14:textId="1B0CC19B" w:rsidR="00641DEE" w:rsidRDefault="00641DEE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assengers_capacity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DF8186" w14:textId="003DE8B7" w:rsidR="00641DEE" w:rsidRDefault="00641DEE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tank_capacit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DB7C3B" w14:textId="236997E9" w:rsidR="00641DEE" w:rsidRDefault="00641DEE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st</w:t>
            </w:r>
          </w:p>
        </w:tc>
      </w:tr>
      <w:tr w:rsidR="00641DEE" w:rsidRPr="00B03599" w14:paraId="02D0DB28" w14:textId="3139C91D" w:rsidTr="00641DEE">
        <w:trPr>
          <w:trHeight w:val="275"/>
        </w:trPr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CFAA0" w14:textId="4447EA17" w:rsidR="00641DEE" w:rsidRPr="00F37672" w:rsidRDefault="00641DEE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8</w:t>
            </w:r>
          </w:p>
        </w:tc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7AC7B" w14:textId="54A7ACAB" w:rsidR="00641DEE" w:rsidRPr="00F37672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Boeing 767</w:t>
            </w:r>
          </w:p>
        </w:tc>
        <w:tc>
          <w:tcPr>
            <w:tcW w:w="2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73401" w14:textId="5E8D7399" w:rsidR="00641DEE" w:rsidRPr="00F37672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550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1A545" w14:textId="7CCED1C8" w:rsidR="00641DEE" w:rsidRPr="00F37672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24458.0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523AC" w14:textId="6CF6E4D1" w:rsidR="00641DEE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139.36</w:t>
            </w:r>
          </w:p>
        </w:tc>
      </w:tr>
      <w:tr w:rsidR="00641DEE" w:rsidRPr="00B03599" w14:paraId="2223D870" w14:textId="4196318F" w:rsidTr="00641DEE">
        <w:trPr>
          <w:trHeight w:val="275"/>
        </w:trPr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2E082" w14:textId="207A015C" w:rsidR="00641DEE" w:rsidRDefault="00641DEE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13</w:t>
            </w:r>
          </w:p>
        </w:tc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B8FF9" w14:textId="6513F92D" w:rsidR="00641DEE" w:rsidRPr="006E5059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Irkut MC-21</w:t>
            </w:r>
          </w:p>
        </w:tc>
        <w:tc>
          <w:tcPr>
            <w:tcW w:w="2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F3EDE" w14:textId="49AF6E66" w:rsidR="00641DEE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301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B846B" w14:textId="515E2EB5" w:rsidR="00641DEE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37530.0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81E01" w14:textId="2A00C982" w:rsidR="00641DEE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138.68</w:t>
            </w:r>
          </w:p>
        </w:tc>
      </w:tr>
      <w:tr w:rsidR="00641DEE" w:rsidRPr="00B03599" w14:paraId="623ABD73" w14:textId="7EA3EB25" w:rsidTr="00641DEE">
        <w:trPr>
          <w:trHeight w:val="275"/>
        </w:trPr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37691" w14:textId="54470B24" w:rsidR="00641DEE" w:rsidRDefault="00641DEE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12</w:t>
            </w:r>
          </w:p>
        </w:tc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687476" w14:textId="4BD99A19" w:rsidR="00641DEE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Embraer E-Jet E2 family</w:t>
            </w:r>
          </w:p>
        </w:tc>
        <w:tc>
          <w:tcPr>
            <w:tcW w:w="2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8C044" w14:textId="1C3414B8" w:rsidR="00641DEE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465</w:t>
            </w: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4ABAC" w14:textId="3B12949F" w:rsidR="00641DEE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24973.00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0E206" w14:textId="13574C55" w:rsidR="00641DEE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138.34</w:t>
            </w:r>
          </w:p>
        </w:tc>
      </w:tr>
      <w:tr w:rsidR="00641DEE" w:rsidRPr="00B03599" w14:paraId="1288E059" w14:textId="786BFC7C" w:rsidTr="00641DEE">
        <w:trPr>
          <w:trHeight w:val="275"/>
        </w:trPr>
        <w:tc>
          <w:tcPr>
            <w:tcW w:w="1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4335F" w14:textId="77777777" w:rsidR="00641DEE" w:rsidRPr="00A562CC" w:rsidRDefault="00641DEE" w:rsidP="00543E3F">
            <w:pPr>
              <w:pStyle w:val="Code"/>
              <w:rPr>
                <w:b w:val="0"/>
              </w:rPr>
            </w:pPr>
            <w:r w:rsidRPr="00A562CC">
              <w:rPr>
                <w:b w:val="0"/>
              </w:rPr>
              <w:lastRenderedPageBreak/>
              <w:t>...</w:t>
            </w:r>
          </w:p>
        </w:tc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392F1" w14:textId="77777777" w:rsidR="00641DEE" w:rsidRPr="00A562CC" w:rsidRDefault="00641DEE" w:rsidP="00543E3F">
            <w:pPr>
              <w:pStyle w:val="Code"/>
              <w:rPr>
                <w:b w:val="0"/>
              </w:rPr>
            </w:pPr>
            <w:r w:rsidRPr="00A562CC">
              <w:rPr>
                <w:b w:val="0"/>
              </w:rPr>
              <w:t>...</w:t>
            </w:r>
          </w:p>
        </w:tc>
        <w:tc>
          <w:tcPr>
            <w:tcW w:w="2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F97E0" w14:textId="77777777" w:rsidR="00641DEE" w:rsidRPr="00A562CC" w:rsidRDefault="00641DEE" w:rsidP="00543E3F">
            <w:pPr>
              <w:pStyle w:val="Code"/>
              <w:rPr>
                <w:b w:val="0"/>
              </w:rPr>
            </w:pPr>
          </w:p>
        </w:tc>
        <w:tc>
          <w:tcPr>
            <w:tcW w:w="1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B612D" w14:textId="77777777" w:rsidR="00641DEE" w:rsidRPr="00A562CC" w:rsidRDefault="00641DEE" w:rsidP="00543E3F">
            <w:pPr>
              <w:pStyle w:val="Code"/>
              <w:rPr>
                <w:b w:val="0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20812" w14:textId="77777777" w:rsidR="00641DEE" w:rsidRPr="00A562CC" w:rsidRDefault="00641DEE" w:rsidP="00543E3F">
            <w:pPr>
              <w:pStyle w:val="Code"/>
              <w:rPr>
                <w:b w:val="0"/>
              </w:rPr>
            </w:pPr>
          </w:p>
        </w:tc>
      </w:tr>
    </w:tbl>
    <w:p w14:paraId="28138409" w14:textId="77777777" w:rsidR="000A5803" w:rsidRDefault="000A5803" w:rsidP="000A5803"/>
    <w:p w14:paraId="0FBD259D" w14:textId="272CD719" w:rsidR="000A5803" w:rsidRDefault="00FF2A5D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Flights from 2022</w:t>
      </w:r>
    </w:p>
    <w:p w14:paraId="6658B16E" w14:textId="443F7819" w:rsidR="00F63BB7" w:rsidRDefault="00F63BB7" w:rsidP="00F63BB7">
      <w:r>
        <w:t xml:space="preserve">Write a query that returns: </w:t>
      </w:r>
      <w:r w:rsidR="00FF2A5D">
        <w:rPr>
          <w:b/>
        </w:rPr>
        <w:t>flight_code</w:t>
      </w:r>
      <w:r w:rsidRPr="007010F5">
        <w:t>,</w:t>
      </w:r>
      <w:r w:rsidRPr="00F63BB7">
        <w:rPr>
          <w:b/>
        </w:rPr>
        <w:t xml:space="preserve"> </w:t>
      </w:r>
      <w:r w:rsidR="00FF2A5D">
        <w:rPr>
          <w:b/>
        </w:rPr>
        <w:t>departure_country</w:t>
      </w:r>
      <w:r>
        <w:t xml:space="preserve">, </w:t>
      </w:r>
      <w:r w:rsidR="00FF2A5D">
        <w:rPr>
          <w:b/>
        </w:rPr>
        <w:t xml:space="preserve">airplane_id </w:t>
      </w:r>
      <w:r>
        <w:t xml:space="preserve">and </w:t>
      </w:r>
      <w:r w:rsidR="00FF2A5D">
        <w:rPr>
          <w:b/>
        </w:rPr>
        <w:t xml:space="preserve">departure </w:t>
      </w:r>
      <w:r>
        <w:t xml:space="preserve">from </w:t>
      </w:r>
      <w:r w:rsidRPr="007010F5">
        <w:t>table</w:t>
      </w:r>
      <w:r w:rsidR="007010F5">
        <w:t xml:space="preserve"> </w:t>
      </w:r>
      <w:r w:rsidR="00FF2A5D">
        <w:rPr>
          <w:b/>
        </w:rPr>
        <w:t>flights</w:t>
      </w:r>
      <w:r>
        <w:t xml:space="preserve">. </w:t>
      </w:r>
      <w:r w:rsidRPr="00F63BB7">
        <w:rPr>
          <w:b/>
        </w:rPr>
        <w:t>Filter</w:t>
      </w:r>
      <w:r>
        <w:t xml:space="preserve"> </w:t>
      </w:r>
      <w:r w:rsidR="00F86BFB">
        <w:t>flights</w:t>
      </w:r>
      <w:r>
        <w:t xml:space="preserve"> </w:t>
      </w:r>
      <w:r w:rsidR="00F86BFB">
        <w:t xml:space="preserve">only </w:t>
      </w:r>
      <w:r w:rsidR="00782A67">
        <w:t xml:space="preserve">from </w:t>
      </w:r>
      <w:r w:rsidR="00F1603A">
        <w:t xml:space="preserve">the </w:t>
      </w:r>
      <w:r w:rsidR="00F86BFB">
        <w:t xml:space="preserve">2022 </w:t>
      </w:r>
      <w:r w:rsidR="007F7CBF" w:rsidRPr="007F7CBF">
        <w:rPr>
          <w:b/>
        </w:rPr>
        <w:t>year</w:t>
      </w:r>
      <w:r w:rsidR="00F86BFB" w:rsidRPr="00F86BFB">
        <w:t>.</w:t>
      </w:r>
    </w:p>
    <w:p w14:paraId="739BA80B" w14:textId="5FE467AD" w:rsidR="000A5803" w:rsidRPr="002D4B71" w:rsidRDefault="002D4B71" w:rsidP="000A5803">
      <w:pPr>
        <w:rPr>
          <w:lang w:val="bg-BG"/>
        </w:rPr>
      </w:pPr>
      <w:r>
        <w:rPr>
          <w:b/>
        </w:rPr>
        <w:t>Order</w:t>
      </w:r>
      <w:r w:rsidR="000A5803">
        <w:t xml:space="preserve"> the results </w:t>
      </w:r>
      <w:r w:rsidR="00F63BB7">
        <w:rPr>
          <w:b/>
        </w:rPr>
        <w:t>ascending</w:t>
      </w:r>
      <w:r w:rsidR="000A5803">
        <w:t xml:space="preserve"> by</w:t>
      </w:r>
      <w:r w:rsidR="00F63BB7" w:rsidRPr="00F63BB7">
        <w:rPr>
          <w:b/>
        </w:rPr>
        <w:t xml:space="preserve"> </w:t>
      </w:r>
      <w:r w:rsidR="00F86BFB">
        <w:rPr>
          <w:b/>
        </w:rPr>
        <w:t xml:space="preserve">airplane_id </w:t>
      </w:r>
      <w:r w:rsidR="003631FD" w:rsidRPr="004C4DE5">
        <w:t>th</w:t>
      </w:r>
      <w:r w:rsidR="000A2D2C">
        <w:t>e</w:t>
      </w:r>
      <w:r w:rsidR="003631FD" w:rsidRPr="004C4DE5">
        <w:t>n by</w:t>
      </w:r>
      <w:r w:rsidR="004C4DE5">
        <w:rPr>
          <w:b/>
        </w:rPr>
        <w:t xml:space="preserve"> </w:t>
      </w:r>
      <w:r w:rsidR="00F86BFB">
        <w:rPr>
          <w:b/>
        </w:rPr>
        <w:t xml:space="preserve">flight_code </w:t>
      </w:r>
      <w:r w:rsidR="0094648A">
        <w:t xml:space="preserve">and show only the first </w:t>
      </w:r>
      <w:r w:rsidR="0094648A">
        <w:rPr>
          <w:b/>
        </w:rPr>
        <w:t>20</w:t>
      </w:r>
      <w:r w:rsidR="0094648A">
        <w:t xml:space="preserve"> results.</w:t>
      </w:r>
    </w:p>
    <w:p w14:paraId="216CAD2E" w14:textId="4EAEFF09" w:rsidR="000A5803" w:rsidRDefault="000A5803" w:rsidP="003F296D">
      <w:pPr>
        <w:pStyle w:val="4"/>
      </w:pPr>
      <w:r>
        <w:t>Required Columns</w:t>
      </w:r>
    </w:p>
    <w:p w14:paraId="613C7FCC" w14:textId="588F002B" w:rsidR="000A5803" w:rsidRDefault="00F86BFB" w:rsidP="000A5803">
      <w:pPr>
        <w:pStyle w:val="Code"/>
        <w:numPr>
          <w:ilvl w:val="0"/>
          <w:numId w:val="38"/>
        </w:numPr>
      </w:pPr>
      <w:r>
        <w:t>flight_code</w:t>
      </w:r>
    </w:p>
    <w:p w14:paraId="68FF96E3" w14:textId="15C5C8BA" w:rsidR="000A5803" w:rsidRDefault="00F86BFB" w:rsidP="000A5803">
      <w:pPr>
        <w:pStyle w:val="Code"/>
        <w:numPr>
          <w:ilvl w:val="0"/>
          <w:numId w:val="38"/>
        </w:numPr>
      </w:pPr>
      <w:r>
        <w:t>departure_country</w:t>
      </w:r>
    </w:p>
    <w:p w14:paraId="304C843E" w14:textId="0E3D7F80" w:rsidR="000A5803" w:rsidRDefault="00F86BFB" w:rsidP="000A5803">
      <w:pPr>
        <w:pStyle w:val="Code"/>
        <w:numPr>
          <w:ilvl w:val="0"/>
          <w:numId w:val="38"/>
        </w:numPr>
      </w:pPr>
      <w:r>
        <w:t>airiplane_id</w:t>
      </w:r>
    </w:p>
    <w:p w14:paraId="562611F1" w14:textId="0A1B0CE4" w:rsidR="007F7CBF" w:rsidRDefault="00F86BFB" w:rsidP="000A5803">
      <w:pPr>
        <w:pStyle w:val="Code"/>
        <w:numPr>
          <w:ilvl w:val="0"/>
          <w:numId w:val="38"/>
        </w:numPr>
      </w:pPr>
      <w:r>
        <w:t>departure</w:t>
      </w:r>
    </w:p>
    <w:p w14:paraId="027A0915" w14:textId="77777777" w:rsidR="000A5803" w:rsidRDefault="000A5803" w:rsidP="000A5803">
      <w:pPr>
        <w:pStyle w:val="4"/>
      </w:pPr>
      <w:r>
        <w:t>Example</w:t>
      </w:r>
    </w:p>
    <w:tbl>
      <w:tblPr>
        <w:tblStyle w:val="af"/>
        <w:tblW w:w="7735" w:type="dxa"/>
        <w:tblLook w:val="04A0" w:firstRow="1" w:lastRow="0" w:firstColumn="1" w:lastColumn="0" w:noHBand="0" w:noVBand="1"/>
      </w:tblPr>
      <w:tblGrid>
        <w:gridCol w:w="1326"/>
        <w:gridCol w:w="1948"/>
        <w:gridCol w:w="1426"/>
        <w:gridCol w:w="3035"/>
      </w:tblGrid>
      <w:tr w:rsidR="00641DEE" w14:paraId="0B727AA0" w14:textId="3DEC810D" w:rsidTr="00641DEE">
        <w:trPr>
          <w:trHeight w:val="275"/>
        </w:trPr>
        <w:tc>
          <w:tcPr>
            <w:tcW w:w="1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BB13D8" w14:textId="4653BFCF" w:rsidR="00641DEE" w:rsidRPr="001D3810" w:rsidRDefault="00641DEE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light_code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9F4F534" w14:textId="4BECF302" w:rsidR="00641DEE" w:rsidRPr="001D3810" w:rsidRDefault="00641DEE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eparture_country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56F8B0F" w14:textId="76D424AE" w:rsidR="00641DEE" w:rsidRPr="007F7CBF" w:rsidRDefault="00641DEE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irplane_id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3676A5" w14:textId="3BC781A0" w:rsidR="00641DEE" w:rsidRDefault="00641DEE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eparture</w:t>
            </w:r>
          </w:p>
        </w:tc>
      </w:tr>
      <w:tr w:rsidR="00641DEE" w:rsidRPr="00B03599" w14:paraId="0594B95D" w14:textId="18BC01E1" w:rsidTr="00641DEE">
        <w:trPr>
          <w:trHeight w:val="275"/>
        </w:trPr>
        <w:tc>
          <w:tcPr>
            <w:tcW w:w="1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70825" w14:textId="31131E28" w:rsidR="00641DEE" w:rsidRPr="00F37672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BA-910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039DF" w14:textId="2D9A325D" w:rsidR="00641DEE" w:rsidRPr="00F37672" w:rsidRDefault="00641DEE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18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991654" w14:textId="66F28D91" w:rsidR="00641DEE" w:rsidRPr="00F37672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2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A40CC" w14:textId="24F72653" w:rsidR="00641DEE" w:rsidRPr="00F37672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2022-03-26 20:05:43</w:t>
            </w:r>
          </w:p>
        </w:tc>
      </w:tr>
      <w:tr w:rsidR="00641DEE" w:rsidRPr="00B03599" w14:paraId="75320FF5" w14:textId="56309786" w:rsidTr="00641DEE">
        <w:trPr>
          <w:trHeight w:val="275"/>
        </w:trPr>
        <w:tc>
          <w:tcPr>
            <w:tcW w:w="1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7E3F3" w14:textId="3AB42042" w:rsidR="00641DEE" w:rsidRPr="00F37672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DP-070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0BFD7" w14:textId="60EB5042" w:rsidR="00641DEE" w:rsidRPr="00F37672" w:rsidRDefault="00641DEE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19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C576C" w14:textId="60EAA8FA" w:rsidR="00641DEE" w:rsidRPr="00F37672" w:rsidRDefault="00641DEE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2AC8A" w14:textId="32D3862C" w:rsidR="00641DEE" w:rsidRPr="00F37672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2022-05-17 00:28:14</w:t>
            </w:r>
          </w:p>
        </w:tc>
      </w:tr>
      <w:tr w:rsidR="00641DEE" w:rsidRPr="00B03599" w14:paraId="4A54EFF6" w14:textId="0D604CC0" w:rsidTr="00641DEE">
        <w:trPr>
          <w:trHeight w:val="275"/>
        </w:trPr>
        <w:tc>
          <w:tcPr>
            <w:tcW w:w="1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B2470" w14:textId="528CBA9E" w:rsidR="00641DEE" w:rsidRPr="00F37672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HM-237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1AF0A" w14:textId="4D53668E" w:rsidR="00641DEE" w:rsidRPr="00F37672" w:rsidRDefault="00641DEE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4B7A6" w14:textId="0630DF8D" w:rsidR="00641DEE" w:rsidRPr="00F37672" w:rsidRDefault="00641DEE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62ACE" w14:textId="48FC0068" w:rsidR="00641DEE" w:rsidRPr="00F37672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2022-08-18 01:38:08</w:t>
            </w:r>
          </w:p>
        </w:tc>
      </w:tr>
      <w:tr w:rsidR="00641DEE" w:rsidRPr="00B03599" w14:paraId="7395B38A" w14:textId="70524707" w:rsidTr="00641DEE">
        <w:trPr>
          <w:trHeight w:val="275"/>
        </w:trPr>
        <w:tc>
          <w:tcPr>
            <w:tcW w:w="1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68304" w14:textId="316D8AA4" w:rsidR="00641DEE" w:rsidRPr="00F37672" w:rsidRDefault="00641DEE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19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CF157" w14:textId="0841870C" w:rsidR="00641DEE" w:rsidRPr="00F37672" w:rsidRDefault="00641DEE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37BFD" w14:textId="2E293F1B" w:rsidR="00641DEE" w:rsidRPr="00F37672" w:rsidRDefault="00641DEE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3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8432C" w14:textId="42893BFB" w:rsidR="00641DEE" w:rsidRPr="00F37672" w:rsidRDefault="00641DEE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</w:tr>
    </w:tbl>
    <w:p w14:paraId="5115BD0D" w14:textId="77777777" w:rsidR="000A5803" w:rsidRDefault="000A5803" w:rsidP="000A5803"/>
    <w:p w14:paraId="4A0288BE" w14:textId="5650C975" w:rsidR="000A5803" w:rsidRDefault="0053273F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Private flights</w:t>
      </w:r>
    </w:p>
    <w:p w14:paraId="0D25F58C" w14:textId="77777777" w:rsidR="00942D22" w:rsidRDefault="00942D22" w:rsidP="00F63BB7">
      <w:r w:rsidRPr="00942D22">
        <w:t>Some passengers don’t have a booked flight but want to travel in private.</w:t>
      </w:r>
    </w:p>
    <w:p w14:paraId="5E44C5E0" w14:textId="72D04F56" w:rsidR="00F63BB7" w:rsidRDefault="00F63BB7" w:rsidP="00F63BB7">
      <w:r>
        <w:t>Write a query that returns:</w:t>
      </w:r>
      <w:r w:rsidR="00BC4927">
        <w:t xml:space="preserve"> </w:t>
      </w:r>
      <w:r>
        <w:t xml:space="preserve"> </w:t>
      </w:r>
      <w:r w:rsidR="00C0098D">
        <w:rPr>
          <w:b/>
        </w:rPr>
        <w:t>flight_code</w:t>
      </w:r>
      <w:r w:rsidR="0093316A" w:rsidRPr="002F0DE4">
        <w:t>,</w:t>
      </w:r>
      <w:r w:rsidR="0093316A">
        <w:rPr>
          <w:b/>
        </w:rPr>
        <w:t xml:space="preserve"> </w:t>
      </w:r>
      <w:r w:rsidR="00C0098D">
        <w:rPr>
          <w:b/>
        </w:rPr>
        <w:t>full_name</w:t>
      </w:r>
      <w:r w:rsidR="00C0098D">
        <w:t xml:space="preserve"> </w:t>
      </w:r>
      <w:r w:rsidR="002F0DE4">
        <w:t>and</w:t>
      </w:r>
      <w:r>
        <w:t xml:space="preserve"> </w:t>
      </w:r>
      <w:r w:rsidR="00C0098D">
        <w:rPr>
          <w:b/>
        </w:rPr>
        <w:t xml:space="preserve">country </w:t>
      </w:r>
      <w:r>
        <w:t xml:space="preserve">for all </w:t>
      </w:r>
      <w:r w:rsidR="00C0098D">
        <w:t xml:space="preserve">passengers </w:t>
      </w:r>
      <w:r w:rsidR="002F0DE4">
        <w:t xml:space="preserve">that </w:t>
      </w:r>
      <w:r w:rsidR="00C0098D">
        <w:t>don’t have a booked flight</w:t>
      </w:r>
      <w:r w:rsidR="002F0DE4">
        <w:t>.</w:t>
      </w:r>
    </w:p>
    <w:p w14:paraId="449B0ED1" w14:textId="61E6ABE0" w:rsidR="00BC4927" w:rsidRDefault="00BC4927" w:rsidP="00F63BB7">
      <w:r>
        <w:t>To find their</w:t>
      </w:r>
      <w:r w:rsidR="00C0098D">
        <w:t xml:space="preserve"> private</w:t>
      </w:r>
      <w:r>
        <w:t xml:space="preserve"> </w:t>
      </w:r>
      <w:r w:rsidR="00C0098D">
        <w:rPr>
          <w:b/>
        </w:rPr>
        <w:t>flight_code</w:t>
      </w:r>
      <w:r>
        <w:t xml:space="preserve"> you must take </w:t>
      </w:r>
      <w:r w:rsidR="00C0098D">
        <w:t>the first 2</w:t>
      </w:r>
      <w:r>
        <w:t xml:space="preserve"> </w:t>
      </w:r>
      <w:r w:rsidR="00C0098D">
        <w:t xml:space="preserve">letters </w:t>
      </w:r>
      <w:r w:rsidR="00F1603A">
        <w:t>of</w:t>
      </w:r>
      <w:r w:rsidR="00C0098D">
        <w:t xml:space="preserve"> their </w:t>
      </w:r>
      <w:r>
        <w:t xml:space="preserve">last name </w:t>
      </w:r>
      <w:r w:rsidR="00C0098D">
        <w:t>in upper case</w:t>
      </w:r>
      <w:r>
        <w:t xml:space="preserve"> followed by the</w:t>
      </w:r>
      <w:r w:rsidR="00C0098D">
        <w:t>ir</w:t>
      </w:r>
      <w:r>
        <w:t xml:space="preserve"> </w:t>
      </w:r>
      <w:r w:rsidR="00C0098D">
        <w:rPr>
          <w:b/>
        </w:rPr>
        <w:t>country id</w:t>
      </w:r>
      <w:r w:rsidR="00C0098D" w:rsidRPr="00C0098D">
        <w:t>.</w:t>
      </w:r>
    </w:p>
    <w:p w14:paraId="0F680EF3" w14:textId="560637C5" w:rsidR="00F63BB7" w:rsidRDefault="00F63BB7" w:rsidP="00F63BB7">
      <w:r>
        <w:rPr>
          <w:b/>
        </w:rPr>
        <w:t>Order</w:t>
      </w:r>
      <w:r>
        <w:t xml:space="preserve"> by </w:t>
      </w:r>
      <w:r w:rsidR="00C0098D" w:rsidRPr="00C0098D">
        <w:rPr>
          <w:b/>
        </w:rPr>
        <w:t>country_id</w:t>
      </w:r>
      <w:r>
        <w:t xml:space="preserve"> </w:t>
      </w:r>
      <w:r w:rsidR="00E034C8">
        <w:t xml:space="preserve">in </w:t>
      </w:r>
      <w:r w:rsidR="00BC4927">
        <w:rPr>
          <w:b/>
        </w:rPr>
        <w:t xml:space="preserve">ascending </w:t>
      </w:r>
      <w:r w:rsidR="00E034C8">
        <w:t>order.</w:t>
      </w:r>
    </w:p>
    <w:p w14:paraId="26123B53" w14:textId="77777777" w:rsidR="000A5803" w:rsidRDefault="000A5803" w:rsidP="000A5803">
      <w:pPr>
        <w:pStyle w:val="4"/>
      </w:pPr>
      <w:r>
        <w:t>Required Columns</w:t>
      </w:r>
    </w:p>
    <w:p w14:paraId="6F226D6C" w14:textId="6B802C3B" w:rsidR="00C0098D" w:rsidRDefault="00C0098D" w:rsidP="002F0DE4">
      <w:pPr>
        <w:pStyle w:val="Code"/>
        <w:numPr>
          <w:ilvl w:val="0"/>
          <w:numId w:val="38"/>
        </w:numPr>
      </w:pPr>
      <w:r>
        <w:t xml:space="preserve">flight_code (first 2 characters from </w:t>
      </w:r>
      <w:r w:rsidR="00E565EB">
        <w:t>last name + country_id)</w:t>
      </w:r>
    </w:p>
    <w:p w14:paraId="0736C7FC" w14:textId="47966160" w:rsidR="002F0DE4" w:rsidRDefault="002F0DE4" w:rsidP="002F0DE4">
      <w:pPr>
        <w:pStyle w:val="Code"/>
        <w:numPr>
          <w:ilvl w:val="0"/>
          <w:numId w:val="38"/>
        </w:numPr>
      </w:pPr>
      <w:r>
        <w:t>full_name (first_name + " " + last_name)</w:t>
      </w:r>
    </w:p>
    <w:p w14:paraId="16182E89" w14:textId="150FE54F" w:rsidR="00F63BB7" w:rsidRDefault="00E565EB" w:rsidP="000A5803">
      <w:pPr>
        <w:pStyle w:val="Code"/>
        <w:numPr>
          <w:ilvl w:val="0"/>
          <w:numId w:val="38"/>
        </w:numPr>
      </w:pPr>
      <w:r>
        <w:t>country_id</w:t>
      </w:r>
    </w:p>
    <w:p w14:paraId="6C1BB5B1" w14:textId="77777777" w:rsidR="000A5803" w:rsidRDefault="000A5803" w:rsidP="000A5803">
      <w:pPr>
        <w:pStyle w:val="4"/>
      </w:pPr>
      <w:r>
        <w:t>Example</w:t>
      </w:r>
    </w:p>
    <w:tbl>
      <w:tblPr>
        <w:tblStyle w:val="af"/>
        <w:tblW w:w="7555" w:type="dxa"/>
        <w:tblLayout w:type="fixed"/>
        <w:tblLook w:val="04A0" w:firstRow="1" w:lastRow="0" w:firstColumn="1" w:lastColumn="0" w:noHBand="0" w:noVBand="1"/>
      </w:tblPr>
      <w:tblGrid>
        <w:gridCol w:w="2785"/>
        <w:gridCol w:w="3420"/>
        <w:gridCol w:w="1350"/>
      </w:tblGrid>
      <w:tr w:rsidR="00641DEE" w14:paraId="03A3A8C5" w14:textId="77777777" w:rsidTr="00F62FBE">
        <w:trPr>
          <w:trHeight w:val="275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E7D276" w14:textId="4AF4722D" w:rsidR="00641DEE" w:rsidRPr="001D3810" w:rsidRDefault="00641DEE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light_cod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C81BDE0" w14:textId="0F40D6CA" w:rsidR="00641DEE" w:rsidRDefault="00641DEE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ull_nam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85E1F61" w14:textId="1ABF6208" w:rsidR="00641DEE" w:rsidRDefault="00641DEE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untry_id</w:t>
            </w:r>
          </w:p>
        </w:tc>
      </w:tr>
      <w:tr w:rsidR="00641DEE" w:rsidRPr="00B03599" w14:paraId="4074A2E4" w14:textId="77777777" w:rsidTr="00F62FBE">
        <w:trPr>
          <w:trHeight w:val="275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24A95" w14:textId="1F026AF9" w:rsidR="00641DEE" w:rsidRPr="00F37672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SL6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400FC" w14:textId="1AE8D5E4" w:rsidR="00641DEE" w:rsidRPr="00F37672" w:rsidRDefault="00641DEE" w:rsidP="00543E3F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Ginnie Slesser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688A2" w14:textId="63D545F8" w:rsidR="00641DEE" w:rsidRPr="00F37672" w:rsidRDefault="00641DEE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6</w:t>
            </w:r>
          </w:p>
        </w:tc>
      </w:tr>
      <w:tr w:rsidR="00641DEE" w:rsidRPr="00B03599" w14:paraId="5E51EC19" w14:textId="77777777" w:rsidTr="00F62FBE">
        <w:trPr>
          <w:trHeight w:val="275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FD5DB" w14:textId="1F71BC4B" w:rsidR="00641DEE" w:rsidRPr="00BC4927" w:rsidRDefault="00641DEE" w:rsidP="00234A22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JA18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C24F9" w14:textId="290DD09F" w:rsidR="00641DEE" w:rsidRDefault="00641DEE" w:rsidP="00234A22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Ericka Jale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34C4E" w14:textId="2D191BB8" w:rsidR="00641DEE" w:rsidRDefault="00641DEE" w:rsidP="00234A22">
            <w:pPr>
              <w:pStyle w:val="Code"/>
              <w:rPr>
                <w:b w:val="0"/>
              </w:rPr>
            </w:pPr>
            <w:r>
              <w:rPr>
                <w:b w:val="0"/>
              </w:rPr>
              <w:t>18</w:t>
            </w:r>
          </w:p>
        </w:tc>
      </w:tr>
      <w:tr w:rsidR="00641DEE" w:rsidRPr="00B03599" w14:paraId="3DF5A1B0" w14:textId="77777777" w:rsidTr="00F62FBE">
        <w:trPr>
          <w:trHeight w:val="275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49850" w14:textId="21028786" w:rsidR="00641DEE" w:rsidRPr="00F37672" w:rsidRDefault="00641DEE" w:rsidP="00234A22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BE24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3F892" w14:textId="036574A9" w:rsidR="00641DEE" w:rsidRPr="00F37672" w:rsidRDefault="00641DEE" w:rsidP="00234A22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Myrwyn Bee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3EC21" w14:textId="0D07142A" w:rsidR="00641DEE" w:rsidRPr="00F37672" w:rsidRDefault="00641DEE" w:rsidP="00234A22">
            <w:pPr>
              <w:pStyle w:val="Code"/>
              <w:rPr>
                <w:b w:val="0"/>
              </w:rPr>
            </w:pPr>
            <w:r>
              <w:rPr>
                <w:b w:val="0"/>
              </w:rPr>
              <w:t>24</w:t>
            </w:r>
          </w:p>
        </w:tc>
      </w:tr>
      <w:tr w:rsidR="00641DEE" w:rsidRPr="00B03599" w14:paraId="2DC3BDDF" w14:textId="77777777" w:rsidTr="00F62FBE">
        <w:trPr>
          <w:trHeight w:val="275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782BD" w14:textId="7EE5EAA4" w:rsidR="00641DEE" w:rsidRPr="00F37672" w:rsidRDefault="00641DEE" w:rsidP="00234A22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lastRenderedPageBreak/>
              <w:t>SA32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F7EC6" w14:textId="4D607EA5" w:rsidR="00641DEE" w:rsidRPr="00F37672" w:rsidRDefault="00641DEE" w:rsidP="00234A22">
            <w:pPr>
              <w:pStyle w:val="Code"/>
              <w:rPr>
                <w:b w:val="0"/>
              </w:rPr>
            </w:pPr>
            <w:r w:rsidRPr="00641DEE">
              <w:rPr>
                <w:b w:val="0"/>
              </w:rPr>
              <w:t>Angel Saines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F6445" w14:textId="693388E5" w:rsidR="00641DEE" w:rsidRPr="00F37672" w:rsidRDefault="00641DEE" w:rsidP="00234A22">
            <w:pPr>
              <w:pStyle w:val="Code"/>
              <w:rPr>
                <w:b w:val="0"/>
              </w:rPr>
            </w:pPr>
            <w:r>
              <w:rPr>
                <w:b w:val="0"/>
              </w:rPr>
              <w:t>32</w:t>
            </w:r>
          </w:p>
        </w:tc>
      </w:tr>
    </w:tbl>
    <w:p w14:paraId="4957F09F" w14:textId="77777777" w:rsidR="000A5803" w:rsidRPr="00745ADC" w:rsidRDefault="000A5803" w:rsidP="000A5803"/>
    <w:p w14:paraId="4DB6F115" w14:textId="1A9D3F9C" w:rsidR="000A5803" w:rsidRDefault="004368E0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Leading destinations</w:t>
      </w:r>
    </w:p>
    <w:p w14:paraId="7E4B8CFD" w14:textId="14623A49" w:rsidR="00F63BB7" w:rsidRDefault="00711F05" w:rsidP="00F63BB7">
      <w:r>
        <w:t xml:space="preserve">Top leading magazine "Air Above" </w:t>
      </w:r>
      <w:r w:rsidR="0053273F">
        <w:t xml:space="preserve">wants to </w:t>
      </w:r>
      <w:r>
        <w:t>write an article about the top</w:t>
      </w:r>
      <w:r w:rsidR="0053273F">
        <w:t xml:space="preserve"> </w:t>
      </w:r>
      <w:r>
        <w:t xml:space="preserve">destinations with over </w:t>
      </w:r>
      <w:r w:rsidR="00722534">
        <w:t>20</w:t>
      </w:r>
      <w:r>
        <w:t xml:space="preserve"> </w:t>
      </w:r>
      <w:r w:rsidR="00CE502C">
        <w:t xml:space="preserve">booked </w:t>
      </w:r>
      <w:r w:rsidR="00722534">
        <w:t>tickets</w:t>
      </w:r>
      <w:r>
        <w:t>.</w:t>
      </w:r>
    </w:p>
    <w:p w14:paraId="336CC85D" w14:textId="01EAF62D" w:rsidR="00F63BB7" w:rsidRDefault="00F63BB7" w:rsidP="00B15EBA">
      <w:r>
        <w:t xml:space="preserve">Extract from the database, the </w:t>
      </w:r>
      <w:r w:rsidR="00711F05">
        <w:rPr>
          <w:b/>
        </w:rPr>
        <w:t>countries</w:t>
      </w:r>
      <w:r w:rsidR="0092539A">
        <w:t xml:space="preserve"> </w:t>
      </w:r>
      <w:r w:rsidR="00711F05">
        <w:t xml:space="preserve">that have </w:t>
      </w:r>
      <w:r w:rsidR="00722534">
        <w:rPr>
          <w:b/>
        </w:rPr>
        <w:t>20</w:t>
      </w:r>
      <w:r w:rsidR="00711F05">
        <w:t xml:space="preserve"> or</w:t>
      </w:r>
      <w:r w:rsidR="00711F05" w:rsidRPr="00711F05">
        <w:rPr>
          <w:b/>
        </w:rPr>
        <w:t xml:space="preserve"> more</w:t>
      </w:r>
      <w:r w:rsidR="00711F05">
        <w:t xml:space="preserve"> </w:t>
      </w:r>
      <w:r w:rsidR="00722534">
        <w:t xml:space="preserve">booked tickets for </w:t>
      </w:r>
      <w:r w:rsidR="00711F05">
        <w:t xml:space="preserve">flights as a </w:t>
      </w:r>
      <w:r w:rsidR="00711F05" w:rsidRPr="00711F05">
        <w:rPr>
          <w:b/>
        </w:rPr>
        <w:t>destination country</w:t>
      </w:r>
      <w:r w:rsidR="00722534">
        <w:rPr>
          <w:b/>
        </w:rPr>
        <w:t xml:space="preserve"> </w:t>
      </w:r>
      <w:r w:rsidR="00722534" w:rsidRPr="00722534">
        <w:t>by</w:t>
      </w:r>
      <w:r w:rsidR="00722534">
        <w:rPr>
          <w:b/>
        </w:rPr>
        <w:t xml:space="preserve"> passengers</w:t>
      </w:r>
      <w:r w:rsidR="00711F05">
        <w:t>.</w:t>
      </w:r>
    </w:p>
    <w:p w14:paraId="6F4F5466" w14:textId="7DD641FF" w:rsidR="000A5803" w:rsidRDefault="002D4B71" w:rsidP="000A5803">
      <w:r w:rsidRPr="002D4B71">
        <w:rPr>
          <w:b/>
        </w:rPr>
        <w:t>Order</w:t>
      </w:r>
      <w:r w:rsidR="000A5803">
        <w:t xml:space="preserve"> the results </w:t>
      </w:r>
      <w:r w:rsidR="000A5803" w:rsidRPr="004C3AC5">
        <w:rPr>
          <w:b/>
        </w:rPr>
        <w:t>descending</w:t>
      </w:r>
      <w:r w:rsidR="000A5803">
        <w:t xml:space="preserve"> by</w:t>
      </w:r>
      <w:r w:rsidR="004C3AC5">
        <w:rPr>
          <w:b/>
        </w:rPr>
        <w:t xml:space="preserve"> </w:t>
      </w:r>
      <w:r w:rsidR="00722534">
        <w:rPr>
          <w:b/>
        </w:rPr>
        <w:t>booked_tickets</w:t>
      </w:r>
      <w:r w:rsidR="004C3AC5">
        <w:rPr>
          <w:b/>
        </w:rPr>
        <w:t>.</w:t>
      </w:r>
    </w:p>
    <w:p w14:paraId="5165CB3C" w14:textId="77777777" w:rsidR="000A5803" w:rsidRDefault="000A5803" w:rsidP="000A5803">
      <w:pPr>
        <w:pStyle w:val="4"/>
      </w:pPr>
      <w:r>
        <w:t>Required Columns</w:t>
      </w:r>
    </w:p>
    <w:p w14:paraId="49329224" w14:textId="4ECBB791" w:rsidR="003D75B2" w:rsidRDefault="003D75B2" w:rsidP="003D75B2">
      <w:pPr>
        <w:pStyle w:val="Code"/>
        <w:numPr>
          <w:ilvl w:val="0"/>
          <w:numId w:val="38"/>
        </w:numPr>
      </w:pPr>
      <w:r>
        <w:t>name (</w:t>
      </w:r>
      <w:r w:rsidR="0092539A">
        <w:t>country</w:t>
      </w:r>
      <w:r>
        <w:t>)</w:t>
      </w:r>
    </w:p>
    <w:p w14:paraId="784E0732" w14:textId="3FEB0309" w:rsidR="00443339" w:rsidRDefault="00443339" w:rsidP="003D75B2">
      <w:pPr>
        <w:pStyle w:val="Code"/>
        <w:numPr>
          <w:ilvl w:val="0"/>
          <w:numId w:val="38"/>
        </w:numPr>
      </w:pPr>
      <w:r>
        <w:t>currency</w:t>
      </w:r>
    </w:p>
    <w:p w14:paraId="1D6A64A2" w14:textId="3B973452" w:rsidR="00FE5D27" w:rsidRDefault="00722534" w:rsidP="000A5803">
      <w:pPr>
        <w:pStyle w:val="Code"/>
        <w:numPr>
          <w:ilvl w:val="0"/>
          <w:numId w:val="38"/>
        </w:numPr>
      </w:pPr>
      <w:r w:rsidRPr="00722534">
        <w:t>booked_tickets</w:t>
      </w:r>
      <w:r>
        <w:t xml:space="preserve"> </w:t>
      </w:r>
      <w:r w:rsidR="00345A12">
        <w:t xml:space="preserve">(number of </w:t>
      </w:r>
      <w:r>
        <w:t xml:space="preserve">booked tickets from passengers </w:t>
      </w:r>
      <w:r w:rsidR="00443339">
        <w:t>to the country as a destination</w:t>
      </w:r>
      <w:r w:rsidR="00345A12">
        <w:t>)</w:t>
      </w:r>
    </w:p>
    <w:p w14:paraId="15A36F86" w14:textId="77777777" w:rsidR="000A5803" w:rsidRDefault="000A5803" w:rsidP="000A5803">
      <w:pPr>
        <w:pStyle w:val="4"/>
      </w:pPr>
      <w:r>
        <w:t>Example</w:t>
      </w:r>
      <w:r w:rsidR="004C3AC5">
        <w:t>s</w:t>
      </w:r>
    </w:p>
    <w:tbl>
      <w:tblPr>
        <w:tblStyle w:val="af"/>
        <w:tblW w:w="6295" w:type="dxa"/>
        <w:tblLayout w:type="fixed"/>
        <w:tblLook w:val="04A0" w:firstRow="1" w:lastRow="0" w:firstColumn="1" w:lastColumn="0" w:noHBand="0" w:noVBand="1"/>
      </w:tblPr>
      <w:tblGrid>
        <w:gridCol w:w="2515"/>
        <w:gridCol w:w="1890"/>
        <w:gridCol w:w="1890"/>
      </w:tblGrid>
      <w:tr w:rsidR="00FC6B98" w14:paraId="4BFFBDBE" w14:textId="77777777" w:rsidTr="00FC6B98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FA24E6" w14:textId="6FACCF8A" w:rsidR="00FC6B98" w:rsidRPr="001D3810" w:rsidRDefault="00FC6B98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nam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576704" w14:textId="2B5CE3B4" w:rsidR="00FC6B98" w:rsidRDefault="00FC6B98" w:rsidP="00FC6B98">
            <w:pPr>
              <w:tabs>
                <w:tab w:val="left" w:pos="372"/>
              </w:tabs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ab/>
              <w:t>currency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664E64" w14:textId="353414B4" w:rsidR="00FC6B98" w:rsidRPr="001D3810" w:rsidRDefault="00722534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</w:rPr>
              <w:t>booked_tickets</w:t>
            </w:r>
          </w:p>
        </w:tc>
      </w:tr>
      <w:tr w:rsidR="00FC6B98" w:rsidRPr="00B03599" w14:paraId="63CB8FB0" w14:textId="77777777" w:rsidTr="00FC6B98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EF053" w14:textId="5992FCD2" w:rsidR="00FC6B98" w:rsidRPr="00F37672" w:rsidRDefault="00FC1F13" w:rsidP="00543E3F">
            <w:pPr>
              <w:pStyle w:val="Code"/>
              <w:rPr>
                <w:b w:val="0"/>
              </w:rPr>
            </w:pPr>
            <w:r w:rsidRPr="00FC1F13">
              <w:rPr>
                <w:b w:val="0"/>
              </w:rPr>
              <w:t>Italy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81216" w14:textId="20A1036D" w:rsidR="00FC6B98" w:rsidRDefault="00FC1F13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EUR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672E0" w14:textId="153711D0" w:rsidR="00FC6B98" w:rsidRPr="00F37672" w:rsidRDefault="00FC1F13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29</w:t>
            </w:r>
          </w:p>
        </w:tc>
      </w:tr>
      <w:tr w:rsidR="00FC6B98" w:rsidRPr="00B03599" w14:paraId="49460360" w14:textId="77777777" w:rsidTr="00FC6B98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44A4D" w14:textId="4EA8294B" w:rsidR="00FC6B98" w:rsidRPr="00F37672" w:rsidRDefault="00FC1F13" w:rsidP="004C3AC5">
            <w:pPr>
              <w:pStyle w:val="Code"/>
              <w:tabs>
                <w:tab w:val="center" w:pos="968"/>
              </w:tabs>
              <w:rPr>
                <w:b w:val="0"/>
              </w:rPr>
            </w:pPr>
            <w:r w:rsidRPr="00FC1F13">
              <w:rPr>
                <w:b w:val="0"/>
              </w:rPr>
              <w:t>United State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FFB29" w14:textId="055CBF3F" w:rsidR="00FC6B98" w:rsidRDefault="00FC1F13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US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32D03" w14:textId="60364282" w:rsidR="00FC6B98" w:rsidRPr="00F37672" w:rsidRDefault="00FC1F13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26</w:t>
            </w:r>
          </w:p>
        </w:tc>
      </w:tr>
      <w:tr w:rsidR="00FC6B98" w:rsidRPr="00B03599" w14:paraId="66813E7C" w14:textId="77777777" w:rsidTr="00FC6B98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C8B1E" w14:textId="28297A6A" w:rsidR="00FC6B98" w:rsidRDefault="00FC1F13" w:rsidP="004C3AC5">
            <w:pPr>
              <w:pStyle w:val="Code"/>
              <w:tabs>
                <w:tab w:val="center" w:pos="968"/>
              </w:tabs>
              <w:rPr>
                <w:b w:val="0"/>
              </w:rPr>
            </w:pPr>
            <w:r w:rsidRPr="00FC1F13">
              <w:rPr>
                <w:b w:val="0"/>
              </w:rPr>
              <w:t>Argentina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C35B1" w14:textId="504928E3" w:rsidR="00FC6B98" w:rsidRDefault="00FC1F13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ARS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1FD5A" w14:textId="021FA4AE" w:rsidR="00FC6B98" w:rsidRDefault="00FC1F13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24</w:t>
            </w:r>
          </w:p>
        </w:tc>
      </w:tr>
      <w:tr w:rsidR="001B2E6E" w:rsidRPr="00B03599" w14:paraId="3C5C6B52" w14:textId="77777777" w:rsidTr="00FC6B98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6AD6A" w14:textId="0FB39F7B" w:rsidR="001B2E6E" w:rsidRPr="00FC1F13" w:rsidRDefault="001B2E6E" w:rsidP="004C3AC5">
            <w:pPr>
              <w:pStyle w:val="Code"/>
              <w:tabs>
                <w:tab w:val="center" w:pos="968"/>
              </w:tabs>
              <w:rPr>
                <w:b w:val="0"/>
              </w:rPr>
            </w:pPr>
            <w:r w:rsidRPr="001B2E6E">
              <w:rPr>
                <w:b w:val="0"/>
              </w:rPr>
              <w:t>China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76240" w14:textId="39E5940A" w:rsidR="001B2E6E" w:rsidRDefault="001B2E6E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CNY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0E134" w14:textId="6EB4AC46" w:rsidR="001B2E6E" w:rsidRDefault="001B2E6E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24</w:t>
            </w:r>
          </w:p>
        </w:tc>
      </w:tr>
      <w:tr w:rsidR="00FC6B98" w:rsidRPr="00B03599" w14:paraId="32496682" w14:textId="77777777" w:rsidTr="00FC6B98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C658D" w14:textId="77777777" w:rsidR="00FC6B98" w:rsidRPr="00F37672" w:rsidRDefault="00FC6B98" w:rsidP="004C3AC5">
            <w:pPr>
              <w:pStyle w:val="Code"/>
              <w:tabs>
                <w:tab w:val="center" w:pos="968"/>
              </w:tabs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80DEE" w14:textId="009C5B70" w:rsidR="00FC6B98" w:rsidRDefault="00FC6B98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0865F" w14:textId="0D64A484" w:rsidR="00FC6B98" w:rsidRPr="00F37672" w:rsidRDefault="00FC6B98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…</w:t>
            </w:r>
          </w:p>
        </w:tc>
      </w:tr>
      <w:tr w:rsidR="00FC6B98" w:rsidRPr="00B03599" w14:paraId="272C1F7D" w14:textId="77777777" w:rsidTr="00FC6B98">
        <w:trPr>
          <w:trHeight w:val="275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E61CB" w14:textId="5CF7E440" w:rsidR="00FC6B98" w:rsidRPr="00F37672" w:rsidRDefault="00FC1F13" w:rsidP="004C3AC5">
            <w:pPr>
              <w:pStyle w:val="Code"/>
              <w:tabs>
                <w:tab w:val="center" w:pos="968"/>
              </w:tabs>
              <w:rPr>
                <w:b w:val="0"/>
              </w:rPr>
            </w:pPr>
            <w:r w:rsidRPr="00FC1F13">
              <w:rPr>
                <w:b w:val="0"/>
              </w:rPr>
              <w:t>Nigeria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E9A6D" w14:textId="797B46F7" w:rsidR="00FC6B98" w:rsidRDefault="001B2E6E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NGN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A770D" w14:textId="0F554FB8" w:rsidR="00FC6B98" w:rsidRPr="00F37672" w:rsidRDefault="001B2E6E" w:rsidP="00543E3F">
            <w:pPr>
              <w:pStyle w:val="Code"/>
              <w:rPr>
                <w:b w:val="0"/>
              </w:rPr>
            </w:pPr>
            <w:r>
              <w:rPr>
                <w:b w:val="0"/>
              </w:rPr>
              <w:t>20</w:t>
            </w:r>
          </w:p>
        </w:tc>
      </w:tr>
    </w:tbl>
    <w:p w14:paraId="62C0B94D" w14:textId="77777777" w:rsidR="000A5803" w:rsidRDefault="000A5803" w:rsidP="000A5803"/>
    <w:p w14:paraId="1691B656" w14:textId="69A52743" w:rsidR="00266B9B" w:rsidRDefault="008A0CB7" w:rsidP="00266B9B">
      <w:pPr>
        <w:pStyle w:val="3"/>
        <w:numPr>
          <w:ilvl w:val="0"/>
          <w:numId w:val="37"/>
        </w:numPr>
        <w:spacing w:after="40"/>
        <w:ind w:left="540" w:hanging="540"/>
      </w:pPr>
      <w:r>
        <w:t>Parts of the day</w:t>
      </w:r>
    </w:p>
    <w:p w14:paraId="5574C17E" w14:textId="084E0725" w:rsidR="00B15EBA" w:rsidRPr="00B15EBA" w:rsidRDefault="00B15EBA" w:rsidP="003D75B2">
      <w:r>
        <w:t>From the</w:t>
      </w:r>
      <w:r w:rsidRPr="00B15EBA">
        <w:t xml:space="preserve"> database </w:t>
      </w:r>
      <w:r>
        <w:t xml:space="preserve">extract </w:t>
      </w:r>
      <w:r w:rsidRPr="00B15EBA">
        <w:t xml:space="preserve">the </w:t>
      </w:r>
      <w:r w:rsidR="007C678F">
        <w:rPr>
          <w:b/>
        </w:rPr>
        <w:t xml:space="preserve">flight_code </w:t>
      </w:r>
      <w:r w:rsidR="007C678F" w:rsidRPr="007C678F">
        <w:t>and</w:t>
      </w:r>
      <w:r w:rsidR="007C678F">
        <w:rPr>
          <w:b/>
        </w:rPr>
        <w:t xml:space="preserve"> departure</w:t>
      </w:r>
      <w:r w:rsidRPr="00B15EBA">
        <w:t>.</w:t>
      </w:r>
      <w:r w:rsidR="007C678F">
        <w:t xml:space="preserve"> </w:t>
      </w:r>
      <w:r w:rsidR="007C678F" w:rsidRPr="007C678F">
        <w:rPr>
          <w:b/>
        </w:rPr>
        <w:t>Morning</w:t>
      </w:r>
      <w:r w:rsidR="007C678F">
        <w:t xml:space="preserve"> is from 5AM to 11:59AM, </w:t>
      </w:r>
      <w:r w:rsidR="007C678F" w:rsidRPr="007C678F">
        <w:rPr>
          <w:b/>
        </w:rPr>
        <w:t>Afternoon</w:t>
      </w:r>
      <w:r w:rsidR="007C678F">
        <w:t xml:space="preserve"> is from 12PM to 4:59PM, </w:t>
      </w:r>
      <w:r w:rsidR="007C678F" w:rsidRPr="007C678F">
        <w:rPr>
          <w:b/>
        </w:rPr>
        <w:t>Evening</w:t>
      </w:r>
      <w:r w:rsidR="007C678F">
        <w:t xml:space="preserve"> is from 5PM to 8:59PM and </w:t>
      </w:r>
      <w:r w:rsidR="007C678F" w:rsidRPr="007C678F">
        <w:rPr>
          <w:b/>
        </w:rPr>
        <w:t>Night</w:t>
      </w:r>
      <w:r w:rsidR="007C678F">
        <w:t xml:space="preserve"> is from 9PM to 4:59AM.</w:t>
      </w:r>
    </w:p>
    <w:p w14:paraId="5786111B" w14:textId="6E825A69" w:rsidR="003D75B2" w:rsidRDefault="002467CD" w:rsidP="003D75B2">
      <w:r w:rsidRPr="002467CD">
        <w:rPr>
          <w:b/>
        </w:rPr>
        <w:t>Order</w:t>
      </w:r>
      <w:r w:rsidR="003D75B2">
        <w:t xml:space="preserve"> the results </w:t>
      </w:r>
      <w:r w:rsidR="003D75B2" w:rsidRPr="002467CD">
        <w:rPr>
          <w:b/>
        </w:rPr>
        <w:t>descending</w:t>
      </w:r>
      <w:r w:rsidR="003D75B2">
        <w:t xml:space="preserve"> by </w:t>
      </w:r>
      <w:r w:rsidR="00151EF8">
        <w:rPr>
          <w:b/>
        </w:rPr>
        <w:t>flight_code</w:t>
      </w:r>
      <w:r w:rsidR="008056AB" w:rsidRPr="008056AB">
        <w:t>.</w:t>
      </w:r>
      <w:r w:rsidR="000C65B0">
        <w:t xml:space="preserve"> </w:t>
      </w:r>
    </w:p>
    <w:p w14:paraId="4D4B27A1" w14:textId="77777777" w:rsidR="00266B9B" w:rsidRDefault="00266B9B" w:rsidP="00266B9B">
      <w:pPr>
        <w:pStyle w:val="4"/>
      </w:pPr>
      <w:r>
        <w:t>Required Columns</w:t>
      </w:r>
    </w:p>
    <w:p w14:paraId="573C17C4" w14:textId="2F848878" w:rsidR="00266B9B" w:rsidRDefault="007C678F" w:rsidP="00266B9B">
      <w:pPr>
        <w:pStyle w:val="Code"/>
        <w:numPr>
          <w:ilvl w:val="0"/>
          <w:numId w:val="38"/>
        </w:numPr>
      </w:pPr>
      <w:r>
        <w:t>flight_code</w:t>
      </w:r>
    </w:p>
    <w:p w14:paraId="0A7428D5" w14:textId="36429523" w:rsidR="007C678F" w:rsidRDefault="007C678F" w:rsidP="00266B9B">
      <w:pPr>
        <w:pStyle w:val="Code"/>
        <w:numPr>
          <w:ilvl w:val="0"/>
          <w:numId w:val="38"/>
        </w:numPr>
      </w:pPr>
      <w:r>
        <w:t>departure</w:t>
      </w:r>
    </w:p>
    <w:p w14:paraId="08FEC563" w14:textId="4DBFB3FA" w:rsidR="00475BF9" w:rsidRDefault="007C678F" w:rsidP="007C678F">
      <w:pPr>
        <w:pStyle w:val="Code"/>
        <w:numPr>
          <w:ilvl w:val="0"/>
          <w:numId w:val="38"/>
        </w:numPr>
      </w:pPr>
      <w:r>
        <w:t>day_part</w:t>
      </w:r>
      <w:r w:rsidR="008056AB">
        <w:t xml:space="preserve"> (</w:t>
      </w:r>
      <w:r w:rsidRPr="007C678F">
        <w:t>Morning is from 5AM to 11:59AM, Afternoon is from 12PM to 4:59PM, Evening is from 5PM to 8:59PM and Night is from 9PM to 4:59AM</w:t>
      </w:r>
      <w:r w:rsidR="008056AB">
        <w:t>)</w:t>
      </w:r>
      <w:r>
        <w:t xml:space="preserve"> </w:t>
      </w:r>
    </w:p>
    <w:p w14:paraId="66CAE18A" w14:textId="1FAA8B0C" w:rsidR="00266B9B" w:rsidRDefault="00266B9B" w:rsidP="00D17FD2">
      <w:pPr>
        <w:pStyle w:val="4"/>
        <w:tabs>
          <w:tab w:val="left" w:pos="1632"/>
        </w:tabs>
      </w:pPr>
      <w:r>
        <w:t>Example</w:t>
      </w:r>
      <w:r w:rsidR="00D17FD2">
        <w:tab/>
      </w:r>
    </w:p>
    <w:tbl>
      <w:tblPr>
        <w:tblStyle w:val="af"/>
        <w:tblW w:w="6745" w:type="dxa"/>
        <w:tblLayout w:type="fixed"/>
        <w:tblLook w:val="04A0" w:firstRow="1" w:lastRow="0" w:firstColumn="1" w:lastColumn="0" w:noHBand="0" w:noVBand="1"/>
      </w:tblPr>
      <w:tblGrid>
        <w:gridCol w:w="2335"/>
        <w:gridCol w:w="2700"/>
        <w:gridCol w:w="1710"/>
      </w:tblGrid>
      <w:tr w:rsidR="001903F3" w14:paraId="1D4EE638" w14:textId="5DBDFCCE" w:rsidTr="001903F3">
        <w:trPr>
          <w:trHeight w:val="275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03B4E7E" w14:textId="47359AD9" w:rsidR="001903F3" w:rsidRPr="001D3810" w:rsidRDefault="001903F3" w:rsidP="00543E3F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light_code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E3EE5B4" w14:textId="437A4547" w:rsidR="001903F3" w:rsidRDefault="001903F3" w:rsidP="00CB386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epartur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DFF117E" w14:textId="1649F4B5" w:rsidR="001903F3" w:rsidRDefault="001903F3" w:rsidP="00CB386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ay_part</w:t>
            </w:r>
          </w:p>
        </w:tc>
      </w:tr>
      <w:tr w:rsidR="001903F3" w:rsidRPr="00B03599" w14:paraId="135F5604" w14:textId="5C63A66B" w:rsidTr="001903F3">
        <w:trPr>
          <w:trHeight w:val="275"/>
        </w:trPr>
        <w:tc>
          <w:tcPr>
            <w:tcW w:w="2335" w:type="dxa"/>
            <w:vAlign w:val="center"/>
          </w:tcPr>
          <w:p w14:paraId="76E2A4D8" w14:textId="217BAF85" w:rsidR="001903F3" w:rsidRPr="00F37672" w:rsidRDefault="00151EF8" w:rsidP="0061697E">
            <w:pPr>
              <w:pStyle w:val="Code"/>
              <w:rPr>
                <w:b w:val="0"/>
              </w:rPr>
            </w:pPr>
            <w:r w:rsidRPr="00151EF8">
              <w:rPr>
                <w:b w:val="0"/>
              </w:rPr>
              <w:t>ZT-264</w:t>
            </w:r>
          </w:p>
        </w:tc>
        <w:tc>
          <w:tcPr>
            <w:tcW w:w="2700" w:type="dxa"/>
            <w:vAlign w:val="center"/>
          </w:tcPr>
          <w:p w14:paraId="6FDADCA4" w14:textId="0843E953" w:rsidR="001903F3" w:rsidRPr="00F37672" w:rsidRDefault="00151EF8" w:rsidP="0061697E">
            <w:pPr>
              <w:pStyle w:val="Code"/>
              <w:rPr>
                <w:b w:val="0"/>
              </w:rPr>
            </w:pPr>
            <w:r w:rsidRPr="00151EF8">
              <w:rPr>
                <w:b w:val="0"/>
              </w:rPr>
              <w:t>2023-08-10 08:18:37</w:t>
            </w:r>
          </w:p>
        </w:tc>
        <w:tc>
          <w:tcPr>
            <w:tcW w:w="1710" w:type="dxa"/>
          </w:tcPr>
          <w:p w14:paraId="3A4F6841" w14:textId="41149FA7" w:rsidR="001903F3" w:rsidRPr="00F37672" w:rsidRDefault="001903F3" w:rsidP="0061697E">
            <w:pPr>
              <w:pStyle w:val="Code"/>
              <w:rPr>
                <w:b w:val="0"/>
              </w:rPr>
            </w:pPr>
            <w:r w:rsidRPr="001903F3">
              <w:rPr>
                <w:b w:val="0"/>
              </w:rPr>
              <w:t>Morning</w:t>
            </w:r>
          </w:p>
        </w:tc>
      </w:tr>
      <w:tr w:rsidR="001903F3" w:rsidRPr="00B03599" w14:paraId="15EEE7E9" w14:textId="360B9020" w:rsidTr="001903F3">
        <w:trPr>
          <w:trHeight w:val="275"/>
        </w:trPr>
        <w:tc>
          <w:tcPr>
            <w:tcW w:w="2335" w:type="dxa"/>
            <w:vAlign w:val="center"/>
          </w:tcPr>
          <w:p w14:paraId="4B73871B" w14:textId="5C3D2221" w:rsidR="001903F3" w:rsidRPr="00F37672" w:rsidRDefault="00151EF8" w:rsidP="0061697E">
            <w:pPr>
              <w:pStyle w:val="Code"/>
              <w:rPr>
                <w:b w:val="0"/>
              </w:rPr>
            </w:pPr>
            <w:r w:rsidRPr="00151EF8">
              <w:rPr>
                <w:b w:val="0"/>
              </w:rPr>
              <w:lastRenderedPageBreak/>
              <w:t>ZP-782</w:t>
            </w:r>
          </w:p>
        </w:tc>
        <w:tc>
          <w:tcPr>
            <w:tcW w:w="2700" w:type="dxa"/>
            <w:vAlign w:val="center"/>
          </w:tcPr>
          <w:p w14:paraId="2A1304BB" w14:textId="475E4B88" w:rsidR="001903F3" w:rsidRPr="00F37672" w:rsidRDefault="00151EF8" w:rsidP="0061697E">
            <w:pPr>
              <w:pStyle w:val="Code"/>
              <w:rPr>
                <w:b w:val="0"/>
              </w:rPr>
            </w:pPr>
            <w:r w:rsidRPr="00151EF8">
              <w:rPr>
                <w:b w:val="0"/>
              </w:rPr>
              <w:t>2022-08-11 16:32:39</w:t>
            </w:r>
          </w:p>
        </w:tc>
        <w:tc>
          <w:tcPr>
            <w:tcW w:w="1710" w:type="dxa"/>
          </w:tcPr>
          <w:p w14:paraId="36A93F51" w14:textId="5E83C1D4" w:rsidR="001903F3" w:rsidRPr="00F37672" w:rsidRDefault="001903F3" w:rsidP="0061697E">
            <w:pPr>
              <w:pStyle w:val="Code"/>
              <w:rPr>
                <w:b w:val="0"/>
              </w:rPr>
            </w:pPr>
            <w:r w:rsidRPr="001903F3">
              <w:rPr>
                <w:b w:val="0"/>
              </w:rPr>
              <w:t>Afternoon</w:t>
            </w:r>
          </w:p>
        </w:tc>
      </w:tr>
      <w:tr w:rsidR="001903F3" w:rsidRPr="00B03599" w14:paraId="532A91DA" w14:textId="73929421" w:rsidTr="001903F3">
        <w:trPr>
          <w:trHeight w:val="275"/>
        </w:trPr>
        <w:tc>
          <w:tcPr>
            <w:tcW w:w="2335" w:type="dxa"/>
            <w:vAlign w:val="center"/>
          </w:tcPr>
          <w:p w14:paraId="09439530" w14:textId="229C1AB3" w:rsidR="001903F3" w:rsidRPr="00F37672" w:rsidRDefault="00151EF8" w:rsidP="0061697E">
            <w:pPr>
              <w:pStyle w:val="Code"/>
              <w:rPr>
                <w:b w:val="0"/>
              </w:rPr>
            </w:pPr>
            <w:r w:rsidRPr="00151EF8">
              <w:rPr>
                <w:b w:val="0"/>
              </w:rPr>
              <w:t>ZN-100</w:t>
            </w:r>
          </w:p>
        </w:tc>
        <w:tc>
          <w:tcPr>
            <w:tcW w:w="2700" w:type="dxa"/>
            <w:vAlign w:val="center"/>
          </w:tcPr>
          <w:p w14:paraId="00BF071E" w14:textId="3C635EEE" w:rsidR="001903F3" w:rsidRPr="00F37672" w:rsidRDefault="00151EF8" w:rsidP="0061697E">
            <w:pPr>
              <w:pStyle w:val="Code"/>
              <w:rPr>
                <w:b w:val="0"/>
              </w:rPr>
            </w:pPr>
            <w:r w:rsidRPr="00151EF8">
              <w:rPr>
                <w:b w:val="0"/>
              </w:rPr>
              <w:t>2023-02-02 05:58:04</w:t>
            </w:r>
          </w:p>
        </w:tc>
        <w:tc>
          <w:tcPr>
            <w:tcW w:w="1710" w:type="dxa"/>
          </w:tcPr>
          <w:p w14:paraId="3B80B19C" w14:textId="3E64E6DE" w:rsidR="001903F3" w:rsidRPr="00F37672" w:rsidRDefault="00151EF8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Morning</w:t>
            </w:r>
          </w:p>
        </w:tc>
      </w:tr>
      <w:tr w:rsidR="001903F3" w:rsidRPr="00B03599" w14:paraId="27C2AD98" w14:textId="7A4CD9A6" w:rsidTr="001903F3">
        <w:trPr>
          <w:trHeight w:val="275"/>
        </w:trPr>
        <w:tc>
          <w:tcPr>
            <w:tcW w:w="2335" w:type="dxa"/>
            <w:vAlign w:val="center"/>
          </w:tcPr>
          <w:p w14:paraId="232A37E1" w14:textId="101B6D77" w:rsidR="001903F3" w:rsidRPr="00F37672" w:rsidRDefault="001903F3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. . .</w:t>
            </w:r>
          </w:p>
        </w:tc>
        <w:tc>
          <w:tcPr>
            <w:tcW w:w="2700" w:type="dxa"/>
            <w:vAlign w:val="center"/>
          </w:tcPr>
          <w:p w14:paraId="25AE8ADB" w14:textId="4F8937C0" w:rsidR="001903F3" w:rsidRPr="00F37672" w:rsidRDefault="001903F3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. . .</w:t>
            </w:r>
          </w:p>
        </w:tc>
        <w:tc>
          <w:tcPr>
            <w:tcW w:w="1710" w:type="dxa"/>
          </w:tcPr>
          <w:p w14:paraId="3411BE6A" w14:textId="7094E6F7" w:rsidR="001903F3" w:rsidRPr="00F37672" w:rsidRDefault="001903F3" w:rsidP="0061697E">
            <w:pPr>
              <w:pStyle w:val="Code"/>
              <w:rPr>
                <w:b w:val="0"/>
              </w:rPr>
            </w:pPr>
            <w:r>
              <w:rPr>
                <w:b w:val="0"/>
              </w:rPr>
              <w:t>. . .</w:t>
            </w:r>
          </w:p>
        </w:tc>
      </w:tr>
      <w:tr w:rsidR="001903F3" w:rsidRPr="00B03599" w14:paraId="161DBF26" w14:textId="41E1A036" w:rsidTr="001903F3">
        <w:trPr>
          <w:trHeight w:val="275"/>
        </w:trPr>
        <w:tc>
          <w:tcPr>
            <w:tcW w:w="2335" w:type="dxa"/>
            <w:vAlign w:val="center"/>
          </w:tcPr>
          <w:p w14:paraId="728A65D3" w14:textId="5C838483" w:rsidR="001903F3" w:rsidRPr="00F37672" w:rsidRDefault="00151EF8" w:rsidP="00227425">
            <w:pPr>
              <w:pStyle w:val="Code"/>
              <w:rPr>
                <w:b w:val="0"/>
              </w:rPr>
            </w:pPr>
            <w:r w:rsidRPr="00151EF8">
              <w:rPr>
                <w:b w:val="0"/>
              </w:rPr>
              <w:t>AB-776</w:t>
            </w:r>
          </w:p>
        </w:tc>
        <w:tc>
          <w:tcPr>
            <w:tcW w:w="2700" w:type="dxa"/>
            <w:vAlign w:val="center"/>
          </w:tcPr>
          <w:p w14:paraId="4271460A" w14:textId="418EBB97" w:rsidR="001903F3" w:rsidRPr="00F37672" w:rsidRDefault="00151EF8" w:rsidP="00227425">
            <w:pPr>
              <w:pStyle w:val="Code"/>
              <w:rPr>
                <w:b w:val="0"/>
              </w:rPr>
            </w:pPr>
            <w:r w:rsidRPr="00151EF8">
              <w:rPr>
                <w:b w:val="0"/>
              </w:rPr>
              <w:t>2022-10-22 20:48:40</w:t>
            </w:r>
          </w:p>
        </w:tc>
        <w:tc>
          <w:tcPr>
            <w:tcW w:w="1710" w:type="dxa"/>
          </w:tcPr>
          <w:p w14:paraId="0E98C72D" w14:textId="6A398496" w:rsidR="001903F3" w:rsidRPr="00F37672" w:rsidRDefault="00151EF8" w:rsidP="00227425">
            <w:pPr>
              <w:pStyle w:val="Code"/>
              <w:rPr>
                <w:b w:val="0"/>
              </w:rPr>
            </w:pPr>
            <w:r>
              <w:rPr>
                <w:b w:val="0"/>
              </w:rPr>
              <w:t>Evening</w:t>
            </w:r>
          </w:p>
        </w:tc>
      </w:tr>
    </w:tbl>
    <w:p w14:paraId="0E3AD852" w14:textId="77777777" w:rsidR="000A5803" w:rsidRDefault="000A5803" w:rsidP="000A5803"/>
    <w:p w14:paraId="02896828" w14:textId="77777777" w:rsidR="000A5803" w:rsidRPr="00236F15" w:rsidRDefault="002E4B07" w:rsidP="004D0FBE">
      <w:pPr>
        <w:pStyle w:val="2"/>
        <w:numPr>
          <w:ilvl w:val="0"/>
          <w:numId w:val="0"/>
        </w:numPr>
      </w:pPr>
      <w:r>
        <w:t>Section 4: Programmability – 3</w:t>
      </w:r>
      <w:r w:rsidR="000A5803">
        <w:t>0 pts</w:t>
      </w:r>
    </w:p>
    <w:p w14:paraId="3EEE7067" w14:textId="7EC20569" w:rsidR="00094342" w:rsidRDefault="000A5803" w:rsidP="000A5803">
      <w:r>
        <w:t>The time has come for you to prove that you can be a little more dynamic on the database. So, you will have to write several procedures.</w:t>
      </w:r>
    </w:p>
    <w:p w14:paraId="5C5AE985" w14:textId="21F7827E" w:rsidR="00564E56" w:rsidRDefault="001F7FD2" w:rsidP="00564E56">
      <w:pPr>
        <w:pStyle w:val="3"/>
        <w:numPr>
          <w:ilvl w:val="0"/>
          <w:numId w:val="37"/>
        </w:numPr>
        <w:spacing w:after="40"/>
        <w:ind w:left="540" w:hanging="540"/>
      </w:pPr>
      <w:r>
        <w:t>Number of flights</w:t>
      </w:r>
    </w:p>
    <w:p w14:paraId="4FC31EA7" w14:textId="629D9F4D" w:rsidR="00094342" w:rsidRDefault="00564E56" w:rsidP="00466CA6">
      <w:r>
        <w:t xml:space="preserve">Create a </w:t>
      </w:r>
      <w:r>
        <w:rPr>
          <w:b/>
        </w:rPr>
        <w:t>user defined function</w:t>
      </w:r>
      <w:r>
        <w:t xml:space="preserve"> with the name</w:t>
      </w:r>
      <w:r w:rsidR="00637EA6">
        <w:t xml:space="preserve"> </w:t>
      </w:r>
      <w:r w:rsidR="001F7FD2" w:rsidRPr="001F7FD2">
        <w:rPr>
          <w:b/>
        </w:rPr>
        <w:t>udf_count_flights_from_country(country VARCHAR(50))</w:t>
      </w:r>
      <w:r>
        <w:rPr>
          <w:sz w:val="28"/>
          <w:szCs w:val="28"/>
        </w:rPr>
        <w:t xml:space="preserve"> </w:t>
      </w:r>
      <w:r>
        <w:t>that receives a</w:t>
      </w:r>
      <w:r w:rsidR="009458CE">
        <w:t xml:space="preserve"> </w:t>
      </w:r>
      <w:r w:rsidR="009458CE" w:rsidRPr="009458CE">
        <w:rPr>
          <w:b/>
        </w:rPr>
        <w:t>country name</w:t>
      </w:r>
      <w:r w:rsidR="009458CE">
        <w:t xml:space="preserve"> </w:t>
      </w:r>
      <w:r>
        <w:t>and returns</w:t>
      </w:r>
      <w:r w:rsidR="002467CD">
        <w:t xml:space="preserve"> the total number of </w:t>
      </w:r>
      <w:r w:rsidR="009458CE">
        <w:rPr>
          <w:b/>
        </w:rPr>
        <w:t xml:space="preserve">flights </w:t>
      </w:r>
      <w:r w:rsidR="009458CE">
        <w:t>depart</w:t>
      </w:r>
      <w:r w:rsidR="00F1603A">
        <w:t>ing</w:t>
      </w:r>
      <w:r w:rsidR="009458CE">
        <w:t xml:space="preserve"> from that country</w:t>
      </w:r>
      <w:r w:rsidR="00637EA6">
        <w:t>.</w:t>
      </w:r>
    </w:p>
    <w:p w14:paraId="0B7BDF50" w14:textId="77777777" w:rsidR="00564E56" w:rsidRDefault="00564E56" w:rsidP="00564E56">
      <w:pPr>
        <w:pStyle w:val="4"/>
      </w:pPr>
      <w:r>
        <w:t>Required Columns</w:t>
      </w:r>
    </w:p>
    <w:p w14:paraId="6F519542" w14:textId="0455A665" w:rsidR="00094342" w:rsidRPr="00094342" w:rsidRDefault="009458CE" w:rsidP="00094342">
      <w:pPr>
        <w:pStyle w:val="Code"/>
        <w:numPr>
          <w:ilvl w:val="0"/>
          <w:numId w:val="38"/>
        </w:numPr>
      </w:pPr>
      <w:r w:rsidRPr="009458CE">
        <w:t xml:space="preserve">flights_count </w:t>
      </w:r>
      <w:r w:rsidR="00843C8A">
        <w:t>(</w:t>
      </w:r>
      <w:r w:rsidRPr="001F7FD2">
        <w:t>udf_count_flights_from_country</w:t>
      </w:r>
      <w:r w:rsidR="00843C8A">
        <w:t>)</w:t>
      </w:r>
    </w:p>
    <w:p w14:paraId="20EA79E6" w14:textId="64DD1571" w:rsidR="00094342" w:rsidRPr="00094342" w:rsidRDefault="00564E56" w:rsidP="00466CA6">
      <w:pPr>
        <w:pStyle w:val="4"/>
        <w:ind w:left="720" w:hanging="720"/>
      </w:pPr>
      <w:r>
        <w:t>Example</w:t>
      </w:r>
    </w:p>
    <w:tbl>
      <w:tblPr>
        <w:tblW w:w="9715" w:type="dxa"/>
        <w:tblLook w:val="0400" w:firstRow="0" w:lastRow="0" w:firstColumn="0" w:lastColumn="0" w:noHBand="0" w:noVBand="1"/>
      </w:tblPr>
      <w:tblGrid>
        <w:gridCol w:w="9715"/>
      </w:tblGrid>
      <w:tr w:rsidR="00764DEE" w14:paraId="18620FE3" w14:textId="77777777" w:rsidTr="00F6238C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8EC9D7A" w14:textId="77777777" w:rsidR="00764DEE" w:rsidRDefault="00764DEE" w:rsidP="00F6238C">
            <w:pPr>
              <w:spacing w:before="0" w:after="0"/>
              <w:rPr>
                <w:b/>
              </w:rPr>
            </w:pPr>
            <w:r>
              <w:rPr>
                <w:b/>
              </w:rPr>
              <w:t>Query</w:t>
            </w:r>
          </w:p>
        </w:tc>
      </w:tr>
      <w:tr w:rsidR="00764DEE" w14:paraId="293E24DE" w14:textId="77777777" w:rsidTr="00F6238C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844A5" w14:textId="44AEAD95" w:rsidR="00764DEE" w:rsidRDefault="009458CE" w:rsidP="00F6238C">
            <w:pPr>
              <w:pStyle w:val="Code"/>
              <w:spacing w:after="0"/>
            </w:pPr>
            <w:r w:rsidRPr="009458CE">
              <w:rPr>
                <w:color w:val="0000FF"/>
              </w:rPr>
              <w:t xml:space="preserve">SELECT </w:t>
            </w:r>
            <w:r w:rsidRPr="009458CE">
              <w:rPr>
                <w:color w:val="000000" w:themeColor="text1"/>
              </w:rPr>
              <w:t xml:space="preserve">udf_count_flights_from_country('Brazil') </w:t>
            </w:r>
            <w:r w:rsidRPr="009458CE">
              <w:rPr>
                <w:color w:val="0000FF"/>
              </w:rPr>
              <w:t xml:space="preserve">AS </w:t>
            </w:r>
            <w:r w:rsidRPr="009458CE">
              <w:rPr>
                <w:color w:val="000000" w:themeColor="text1"/>
              </w:rPr>
              <w:t>'flights_count';</w:t>
            </w:r>
          </w:p>
        </w:tc>
      </w:tr>
      <w:tr w:rsidR="00764DEE" w14:paraId="6CC4CFDB" w14:textId="77777777" w:rsidTr="00F6238C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vAlign w:val="center"/>
          </w:tcPr>
          <w:p w14:paraId="50191198" w14:textId="2703E4A2" w:rsidR="00764DEE" w:rsidRDefault="009458CE" w:rsidP="00F6238C">
            <w:pPr>
              <w:pStyle w:val="Code"/>
              <w:spacing w:after="0"/>
            </w:pPr>
            <w:r w:rsidRPr="009458CE">
              <w:rPr>
                <w:bCs/>
              </w:rPr>
              <w:t>flights_count</w:t>
            </w:r>
          </w:p>
        </w:tc>
      </w:tr>
      <w:tr w:rsidR="00764DEE" w14:paraId="6746572D" w14:textId="77777777" w:rsidTr="00F6238C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6E404" w14:textId="15AC7429" w:rsidR="00764DEE" w:rsidRDefault="009458CE" w:rsidP="00F6238C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5</w:t>
            </w:r>
          </w:p>
        </w:tc>
      </w:tr>
    </w:tbl>
    <w:p w14:paraId="37B15051" w14:textId="4077E33B" w:rsidR="00564E56" w:rsidRDefault="00564E56" w:rsidP="000A5803"/>
    <w:tbl>
      <w:tblPr>
        <w:tblW w:w="9715" w:type="dxa"/>
        <w:tblLook w:val="0400" w:firstRow="0" w:lastRow="0" w:firstColumn="0" w:lastColumn="0" w:noHBand="0" w:noVBand="1"/>
      </w:tblPr>
      <w:tblGrid>
        <w:gridCol w:w="9715"/>
      </w:tblGrid>
      <w:tr w:rsidR="00764DEE" w14:paraId="63A9953F" w14:textId="77777777" w:rsidTr="00F6238C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4F199E4" w14:textId="77777777" w:rsidR="00764DEE" w:rsidRDefault="00764DEE" w:rsidP="00F6238C">
            <w:pPr>
              <w:spacing w:before="0" w:after="0"/>
              <w:rPr>
                <w:b/>
              </w:rPr>
            </w:pPr>
            <w:r>
              <w:rPr>
                <w:b/>
              </w:rPr>
              <w:t>Query</w:t>
            </w:r>
          </w:p>
        </w:tc>
      </w:tr>
      <w:tr w:rsidR="00764DEE" w14:paraId="5FCC0B96" w14:textId="77777777" w:rsidTr="00F6238C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CF6E6B" w14:textId="41C9529E" w:rsidR="00764DEE" w:rsidRDefault="009458CE" w:rsidP="00F6238C">
            <w:pPr>
              <w:pStyle w:val="Code"/>
              <w:spacing w:after="0"/>
            </w:pPr>
            <w:r w:rsidRPr="009458CE">
              <w:rPr>
                <w:color w:val="0000FF"/>
              </w:rPr>
              <w:t xml:space="preserve">SELECT </w:t>
            </w:r>
            <w:r w:rsidRPr="009458CE">
              <w:rPr>
                <w:color w:val="000000" w:themeColor="text1"/>
              </w:rPr>
              <w:t xml:space="preserve">udf_count_flights_from_country('Philippines') </w:t>
            </w:r>
            <w:r w:rsidRPr="009458CE">
              <w:rPr>
                <w:color w:val="0000FF"/>
              </w:rPr>
              <w:t xml:space="preserve">AS </w:t>
            </w:r>
            <w:r w:rsidRPr="009458CE">
              <w:rPr>
                <w:color w:val="000000" w:themeColor="text1"/>
              </w:rPr>
              <w:t>'flights_count';</w:t>
            </w:r>
          </w:p>
        </w:tc>
      </w:tr>
      <w:tr w:rsidR="00764DEE" w14:paraId="4672AD46" w14:textId="77777777" w:rsidTr="00F6238C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vAlign w:val="center"/>
          </w:tcPr>
          <w:p w14:paraId="31E55821" w14:textId="057C58F0" w:rsidR="00764DEE" w:rsidRDefault="009458CE" w:rsidP="00F6238C">
            <w:pPr>
              <w:pStyle w:val="Code"/>
              <w:spacing w:after="0"/>
            </w:pPr>
            <w:r w:rsidRPr="009458CE">
              <w:rPr>
                <w:bCs/>
              </w:rPr>
              <w:t>flights_count</w:t>
            </w:r>
          </w:p>
        </w:tc>
      </w:tr>
      <w:tr w:rsidR="00764DEE" w14:paraId="76E5513C" w14:textId="77777777" w:rsidTr="00F6238C">
        <w:trPr>
          <w:trHeight w:val="300"/>
        </w:trPr>
        <w:tc>
          <w:tcPr>
            <w:tcW w:w="9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E349E" w14:textId="78AEE52B" w:rsidR="00764DEE" w:rsidRDefault="009458CE" w:rsidP="00F6238C">
            <w:pPr>
              <w:spacing w:before="100" w:beforeAutospacing="1" w:after="100" w:afterAutospacing="1"/>
              <w:rPr>
                <w:b/>
              </w:rPr>
            </w:pPr>
            <w:r>
              <w:rPr>
                <w:b/>
              </w:rPr>
              <w:t>7</w:t>
            </w:r>
          </w:p>
        </w:tc>
      </w:tr>
    </w:tbl>
    <w:p w14:paraId="737A9A46" w14:textId="77777777" w:rsidR="00764DEE" w:rsidRPr="00764DEE" w:rsidRDefault="00764DEE" w:rsidP="000A5803"/>
    <w:p w14:paraId="28630865" w14:textId="210B5EBA" w:rsidR="000A5803" w:rsidRDefault="00D06AEE" w:rsidP="000A5803">
      <w:pPr>
        <w:pStyle w:val="3"/>
        <w:numPr>
          <w:ilvl w:val="0"/>
          <w:numId w:val="37"/>
        </w:numPr>
        <w:spacing w:after="40"/>
        <w:ind w:left="540" w:hanging="540"/>
      </w:pPr>
      <w:r>
        <w:t>Delay flight</w:t>
      </w:r>
    </w:p>
    <w:p w14:paraId="7839A3BD" w14:textId="0B0B7BA7" w:rsidR="00926AD6" w:rsidRDefault="00926AD6" w:rsidP="000A5803">
      <w:r>
        <w:t>A</w:t>
      </w:r>
      <w:r w:rsidR="00D06AEE">
        <w:t xml:space="preserve"> flight has been delayed</w:t>
      </w:r>
      <w:r>
        <w:t xml:space="preserve">. Your task is to find </w:t>
      </w:r>
      <w:r w:rsidR="00793D20">
        <w:t xml:space="preserve">the </w:t>
      </w:r>
      <w:r w:rsidR="00793D20" w:rsidRPr="00793D20">
        <w:rPr>
          <w:b/>
        </w:rPr>
        <w:t>flight</w:t>
      </w:r>
      <w:r w:rsidR="00793D20">
        <w:t xml:space="preserve"> and change the </w:t>
      </w:r>
      <w:r w:rsidR="00793D20" w:rsidRPr="00793D20">
        <w:rPr>
          <w:b/>
        </w:rPr>
        <w:t>delay</w:t>
      </w:r>
      <w:r w:rsidR="00793D20">
        <w:t xml:space="preserve"> status to true </w:t>
      </w:r>
      <w:r>
        <w:t xml:space="preserve">and </w:t>
      </w:r>
      <w:r w:rsidR="00793D20">
        <w:t xml:space="preserve">the </w:t>
      </w:r>
      <w:r w:rsidR="00793D20" w:rsidRPr="00793D20">
        <w:rPr>
          <w:b/>
        </w:rPr>
        <w:t>departure</w:t>
      </w:r>
      <w:r w:rsidR="00793D20">
        <w:t xml:space="preserve"> time by 30 minutes</w:t>
      </w:r>
      <w:r>
        <w:t>.</w:t>
      </w:r>
    </w:p>
    <w:p w14:paraId="7A45E3C7" w14:textId="370B9CFC" w:rsidR="000A5803" w:rsidRDefault="000A5803" w:rsidP="000A5803">
      <w:r>
        <w:t xml:space="preserve">Create a stored procedure </w:t>
      </w:r>
      <w:r w:rsidR="00793D20" w:rsidRPr="00793D20">
        <w:rPr>
          <w:rStyle w:val="CodeChar"/>
        </w:rPr>
        <w:t>udp_delay_flight</w:t>
      </w:r>
      <w:r w:rsidR="00793D20">
        <w:rPr>
          <w:rStyle w:val="CodeChar"/>
        </w:rPr>
        <w:t xml:space="preserve"> </w:t>
      </w:r>
      <w:r>
        <w:t>which accepts the following parameters:</w:t>
      </w:r>
    </w:p>
    <w:p w14:paraId="54C3AF12" w14:textId="584E5D4B" w:rsidR="00136BBF" w:rsidRPr="00466CA6" w:rsidRDefault="00D02C81" w:rsidP="000A5803">
      <w:pPr>
        <w:pStyle w:val="Code"/>
        <w:numPr>
          <w:ilvl w:val="0"/>
          <w:numId w:val="39"/>
        </w:numPr>
      </w:pPr>
      <w:r>
        <w:t>c</w:t>
      </w:r>
      <w:r w:rsidR="00793D20">
        <w:t>ode</w:t>
      </w:r>
      <w:r>
        <w:t xml:space="preserve"> </w:t>
      </w:r>
      <w:r w:rsidR="00C556AA">
        <w:t>VARCHAR(50)</w:t>
      </w:r>
    </w:p>
    <w:p w14:paraId="6F31D03A" w14:textId="309B66CE" w:rsidR="000A5803" w:rsidRDefault="000A5803" w:rsidP="000A5803">
      <w:pPr>
        <w:pStyle w:val="4"/>
        <w:rPr>
          <w:lang w:val="en-AU"/>
        </w:rPr>
      </w:pPr>
      <w:r>
        <w:rPr>
          <w:lang w:val="en-AU"/>
        </w:rPr>
        <w:t>Result</w:t>
      </w:r>
    </w:p>
    <w:tbl>
      <w:tblPr>
        <w:tblW w:w="10031" w:type="dxa"/>
        <w:tblLook w:val="0400" w:firstRow="0" w:lastRow="0" w:firstColumn="0" w:lastColumn="0" w:noHBand="0" w:noVBand="1"/>
      </w:tblPr>
      <w:tblGrid>
        <w:gridCol w:w="10031"/>
      </w:tblGrid>
      <w:tr w:rsidR="00C5073E" w14:paraId="6C55C9EB" w14:textId="77777777" w:rsidTr="00466CA6">
        <w:trPr>
          <w:trHeight w:val="300"/>
        </w:trPr>
        <w:tc>
          <w:tcPr>
            <w:tcW w:w="10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50E300A" w14:textId="77777777" w:rsidR="00C5073E" w:rsidRDefault="00C5073E" w:rsidP="00234A22">
            <w:pPr>
              <w:spacing w:before="0" w:after="0"/>
              <w:rPr>
                <w:b/>
              </w:rPr>
            </w:pPr>
            <w:r>
              <w:rPr>
                <w:b/>
              </w:rPr>
              <w:t>Query</w:t>
            </w:r>
          </w:p>
        </w:tc>
      </w:tr>
      <w:tr w:rsidR="00C5073E" w14:paraId="7EDB8D38" w14:textId="77777777" w:rsidTr="00466CA6">
        <w:trPr>
          <w:trHeight w:val="300"/>
        </w:trPr>
        <w:tc>
          <w:tcPr>
            <w:tcW w:w="10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3037DB" w14:textId="5102660E" w:rsidR="00C5073E" w:rsidRDefault="00136BBF" w:rsidP="00234A22">
            <w:pPr>
              <w:pStyle w:val="Code"/>
              <w:spacing w:after="0"/>
              <w:rPr>
                <w:b w:val="0"/>
              </w:rPr>
            </w:pPr>
            <w:r w:rsidRPr="00136BBF">
              <w:rPr>
                <w:color w:val="0000FF"/>
              </w:rPr>
              <w:t xml:space="preserve">CALL </w:t>
            </w:r>
            <w:r w:rsidR="00793D20" w:rsidRPr="00793D20">
              <w:rPr>
                <w:color w:val="000000" w:themeColor="text1"/>
              </w:rPr>
              <w:t>udp_delay_flight('ZP-782');</w:t>
            </w:r>
          </w:p>
        </w:tc>
      </w:tr>
      <w:tr w:rsidR="00C5073E" w14:paraId="01D285DA" w14:textId="77777777" w:rsidTr="00466CA6">
        <w:trPr>
          <w:trHeight w:val="300"/>
        </w:trPr>
        <w:tc>
          <w:tcPr>
            <w:tcW w:w="10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5942E" w14:textId="395EF1F0" w:rsidR="00C5073E" w:rsidRPr="00136BBF" w:rsidRDefault="00C5073E" w:rsidP="00136BBF">
            <w:pPr>
              <w:pStyle w:val="Code"/>
              <w:spacing w:after="0"/>
              <w:rPr>
                <w:bCs/>
                <w:color w:val="000000" w:themeColor="text1"/>
              </w:rPr>
            </w:pPr>
            <w:r w:rsidRPr="0046164B">
              <w:rPr>
                <w:b w:val="0"/>
                <w:bCs/>
                <w:color w:val="000000" w:themeColor="text1"/>
              </w:rPr>
              <w:t>This execution will update</w:t>
            </w:r>
            <w:r>
              <w:rPr>
                <w:b w:val="0"/>
                <w:bCs/>
                <w:color w:val="000000" w:themeColor="text1"/>
                <w:lang w:val="bg-BG"/>
              </w:rPr>
              <w:t xml:space="preserve"> </w:t>
            </w:r>
            <w:r w:rsidR="00793D20">
              <w:rPr>
                <w:b w:val="0"/>
                <w:bCs/>
                <w:color w:val="000000" w:themeColor="text1"/>
              </w:rPr>
              <w:t>flight with code '</w:t>
            </w:r>
            <w:r w:rsidR="00793D20" w:rsidRPr="00793D20">
              <w:rPr>
                <w:bCs/>
                <w:color w:val="000000" w:themeColor="text1"/>
              </w:rPr>
              <w:t>ZP-782</w:t>
            </w:r>
            <w:r w:rsidR="00793D20">
              <w:rPr>
                <w:b w:val="0"/>
                <w:bCs/>
                <w:color w:val="000000" w:themeColor="text1"/>
              </w:rPr>
              <w:t>'</w:t>
            </w:r>
          </w:p>
        </w:tc>
      </w:tr>
    </w:tbl>
    <w:p w14:paraId="7ED7C928" w14:textId="77777777" w:rsidR="00466CA6" w:rsidRDefault="00466CA6" w:rsidP="00466CA6">
      <w:pPr>
        <w:pStyle w:val="4"/>
        <w:rPr>
          <w:lang w:val="en-AU"/>
        </w:rPr>
      </w:pPr>
      <w:r>
        <w:rPr>
          <w:lang w:val="en-AU"/>
        </w:rPr>
        <w:lastRenderedPageBreak/>
        <w:t>Result</w:t>
      </w:r>
    </w:p>
    <w:tbl>
      <w:tblPr>
        <w:tblStyle w:val="af"/>
        <w:tblW w:w="9805" w:type="dxa"/>
        <w:tblLook w:val="04A0" w:firstRow="1" w:lastRow="0" w:firstColumn="1" w:lastColumn="0" w:noHBand="0" w:noVBand="1"/>
      </w:tblPr>
      <w:tblGrid>
        <w:gridCol w:w="1306"/>
        <w:gridCol w:w="1177"/>
        <w:gridCol w:w="2547"/>
        <w:gridCol w:w="797"/>
        <w:gridCol w:w="1308"/>
        <w:gridCol w:w="2670"/>
      </w:tblGrid>
      <w:tr w:rsidR="00466CA6" w14:paraId="32559552" w14:textId="77777777" w:rsidTr="00562EE1">
        <w:trPr>
          <w:trHeight w:val="275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D25C78" w14:textId="77777777" w:rsidR="00466CA6" w:rsidRPr="001D3810" w:rsidRDefault="00466CA6" w:rsidP="00562EE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light_code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A321260" w14:textId="77777777" w:rsidR="00466CA6" w:rsidRDefault="00466CA6" w:rsidP="00562EE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has_delay</w:t>
            </w:r>
          </w:p>
          <w:p w14:paraId="4DF7E236" w14:textId="77777777" w:rsidR="00466CA6" w:rsidRPr="00793D20" w:rsidRDefault="00466CA6" w:rsidP="00562EE1">
            <w:pPr>
              <w:spacing w:after="0"/>
              <w:jc w:val="center"/>
              <w:rPr>
                <w:bCs/>
                <w:noProof/>
              </w:rPr>
            </w:pPr>
            <w:r w:rsidRPr="00793D20">
              <w:rPr>
                <w:bCs/>
                <w:noProof/>
              </w:rPr>
              <w:t>before</w:t>
            </w:r>
          </w:p>
        </w:tc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9AE1CB1" w14:textId="77777777" w:rsidR="00466CA6" w:rsidRDefault="00466CA6" w:rsidP="00562EE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eparture</w:t>
            </w:r>
          </w:p>
          <w:p w14:paraId="678F7B6E" w14:textId="77777777" w:rsidR="00466CA6" w:rsidRPr="00ED3289" w:rsidRDefault="00466CA6" w:rsidP="00562EE1">
            <w:pPr>
              <w:spacing w:after="0"/>
              <w:jc w:val="center"/>
              <w:rPr>
                <w:bCs/>
                <w:noProof/>
              </w:rPr>
            </w:pPr>
            <w:r w:rsidRPr="00ED3289">
              <w:rPr>
                <w:bCs/>
                <w:noProof/>
              </w:rPr>
              <w:t>before</w:t>
            </w:r>
          </w:p>
        </w:tc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7F0F98" w14:textId="77777777" w:rsidR="00466CA6" w:rsidRDefault="00466CA6" w:rsidP="00562EE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-&gt;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385EB85" w14:textId="77777777" w:rsidR="00466CA6" w:rsidRDefault="00466CA6" w:rsidP="00562EE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has_delay</w:t>
            </w:r>
          </w:p>
          <w:p w14:paraId="53A93B16" w14:textId="77777777" w:rsidR="00466CA6" w:rsidRPr="00793D20" w:rsidRDefault="00466CA6" w:rsidP="00562EE1">
            <w:pPr>
              <w:spacing w:after="0"/>
              <w:jc w:val="center"/>
              <w:rPr>
                <w:bCs/>
                <w:noProof/>
              </w:rPr>
            </w:pPr>
            <w:r w:rsidRPr="00793D20">
              <w:rPr>
                <w:bCs/>
                <w:noProof/>
              </w:rPr>
              <w:t>after</w:t>
            </w:r>
          </w:p>
        </w:tc>
        <w:tc>
          <w:tcPr>
            <w:tcW w:w="2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4C98CE" w14:textId="77777777" w:rsidR="00466CA6" w:rsidRDefault="00466CA6" w:rsidP="00562EE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eparture</w:t>
            </w:r>
          </w:p>
          <w:p w14:paraId="7B8EDA31" w14:textId="77777777" w:rsidR="00466CA6" w:rsidRPr="00ED3289" w:rsidRDefault="00466CA6" w:rsidP="00562EE1">
            <w:pPr>
              <w:spacing w:after="0"/>
              <w:jc w:val="center"/>
              <w:rPr>
                <w:bCs/>
                <w:noProof/>
              </w:rPr>
            </w:pPr>
            <w:r w:rsidRPr="00ED3289">
              <w:rPr>
                <w:bCs/>
                <w:noProof/>
              </w:rPr>
              <w:t>after</w:t>
            </w:r>
          </w:p>
        </w:tc>
      </w:tr>
      <w:tr w:rsidR="00466CA6" w:rsidRPr="00B03599" w14:paraId="46762E0E" w14:textId="77777777" w:rsidTr="00562EE1">
        <w:trPr>
          <w:trHeight w:val="275"/>
        </w:trPr>
        <w:tc>
          <w:tcPr>
            <w:tcW w:w="1306" w:type="dxa"/>
            <w:vAlign w:val="center"/>
          </w:tcPr>
          <w:p w14:paraId="184E26A9" w14:textId="77777777" w:rsidR="00466CA6" w:rsidRPr="00F37672" w:rsidRDefault="00466CA6" w:rsidP="00562EE1">
            <w:pPr>
              <w:pStyle w:val="Code"/>
              <w:jc w:val="center"/>
              <w:rPr>
                <w:b w:val="0"/>
              </w:rPr>
            </w:pPr>
            <w:r w:rsidRPr="00793D20">
              <w:rPr>
                <w:b w:val="0"/>
              </w:rPr>
              <w:t>ZP-782</w:t>
            </w:r>
          </w:p>
        </w:tc>
        <w:tc>
          <w:tcPr>
            <w:tcW w:w="1177" w:type="dxa"/>
          </w:tcPr>
          <w:p w14:paraId="092DD9E5" w14:textId="77777777" w:rsidR="00466CA6" w:rsidRPr="00793D20" w:rsidRDefault="00466CA6" w:rsidP="00562EE1">
            <w:pPr>
              <w:pStyle w:val="Code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547" w:type="dxa"/>
            <w:vAlign w:val="center"/>
          </w:tcPr>
          <w:p w14:paraId="3F0CD805" w14:textId="77777777" w:rsidR="00466CA6" w:rsidRPr="00F37672" w:rsidRDefault="00466CA6" w:rsidP="00562EE1">
            <w:pPr>
              <w:pStyle w:val="Code"/>
              <w:jc w:val="center"/>
              <w:rPr>
                <w:b w:val="0"/>
              </w:rPr>
            </w:pPr>
            <w:r w:rsidRPr="00793D20">
              <w:rPr>
                <w:b w:val="0"/>
              </w:rPr>
              <w:t>2022-08-11 16:32:39</w:t>
            </w:r>
          </w:p>
        </w:tc>
        <w:tc>
          <w:tcPr>
            <w:tcW w:w="797" w:type="dxa"/>
          </w:tcPr>
          <w:p w14:paraId="6AC809A3" w14:textId="77777777" w:rsidR="00466CA6" w:rsidRPr="00F37672" w:rsidRDefault="00466CA6" w:rsidP="00562EE1">
            <w:pPr>
              <w:pStyle w:val="Code"/>
              <w:jc w:val="center"/>
              <w:rPr>
                <w:b w:val="0"/>
              </w:rPr>
            </w:pPr>
            <w:r>
              <w:rPr>
                <w:b w:val="0"/>
                <w:bCs/>
              </w:rPr>
              <w:t>-&gt;</w:t>
            </w:r>
          </w:p>
        </w:tc>
        <w:tc>
          <w:tcPr>
            <w:tcW w:w="1308" w:type="dxa"/>
          </w:tcPr>
          <w:p w14:paraId="1726998B" w14:textId="77777777" w:rsidR="00466CA6" w:rsidRDefault="00466CA6" w:rsidP="00562EE1">
            <w:pPr>
              <w:pStyle w:val="Code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670" w:type="dxa"/>
          </w:tcPr>
          <w:p w14:paraId="3EDD2F8E" w14:textId="77777777" w:rsidR="00466CA6" w:rsidRPr="00F37672" w:rsidRDefault="00466CA6" w:rsidP="00562EE1">
            <w:pPr>
              <w:pStyle w:val="Code"/>
              <w:jc w:val="center"/>
              <w:rPr>
                <w:b w:val="0"/>
              </w:rPr>
            </w:pPr>
            <w:r w:rsidRPr="00793D20">
              <w:rPr>
                <w:b w:val="0"/>
              </w:rPr>
              <w:t>2022-08-11 17:02:39</w:t>
            </w:r>
          </w:p>
        </w:tc>
      </w:tr>
      <w:tr w:rsidR="00466CA6" w:rsidRPr="00B03599" w14:paraId="5B1E92C1" w14:textId="77777777" w:rsidTr="00562EE1">
        <w:trPr>
          <w:trHeight w:val="275"/>
        </w:trPr>
        <w:tc>
          <w:tcPr>
            <w:tcW w:w="1306" w:type="dxa"/>
            <w:vAlign w:val="center"/>
          </w:tcPr>
          <w:p w14:paraId="3ED1B643" w14:textId="77777777" w:rsidR="00466CA6" w:rsidRPr="00F37672" w:rsidRDefault="00466CA6" w:rsidP="00562EE1">
            <w:pPr>
              <w:pStyle w:val="Code"/>
              <w:jc w:val="center"/>
              <w:rPr>
                <w:b w:val="0"/>
              </w:rPr>
            </w:pPr>
            <w:r w:rsidRPr="0063442C">
              <w:rPr>
                <w:b w:val="0"/>
              </w:rPr>
              <w:t>XY-389</w:t>
            </w:r>
          </w:p>
        </w:tc>
        <w:tc>
          <w:tcPr>
            <w:tcW w:w="1177" w:type="dxa"/>
          </w:tcPr>
          <w:p w14:paraId="0E4A06C1" w14:textId="77777777" w:rsidR="00466CA6" w:rsidRDefault="00466CA6" w:rsidP="00562EE1">
            <w:pPr>
              <w:pStyle w:val="Code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547" w:type="dxa"/>
            <w:vAlign w:val="center"/>
          </w:tcPr>
          <w:p w14:paraId="48F1C87E" w14:textId="77777777" w:rsidR="00466CA6" w:rsidRPr="00F37672" w:rsidRDefault="00466CA6" w:rsidP="00562EE1">
            <w:pPr>
              <w:pStyle w:val="Code"/>
              <w:jc w:val="center"/>
              <w:rPr>
                <w:b w:val="0"/>
              </w:rPr>
            </w:pPr>
            <w:r w:rsidRPr="0063442C">
              <w:rPr>
                <w:b w:val="0"/>
              </w:rPr>
              <w:t>2022-04-27 00:51:17</w:t>
            </w:r>
          </w:p>
        </w:tc>
        <w:tc>
          <w:tcPr>
            <w:tcW w:w="797" w:type="dxa"/>
          </w:tcPr>
          <w:p w14:paraId="7EA57451" w14:textId="77777777" w:rsidR="00466CA6" w:rsidRPr="00F37672" w:rsidRDefault="00466CA6" w:rsidP="00562EE1">
            <w:pPr>
              <w:pStyle w:val="Code"/>
              <w:jc w:val="center"/>
              <w:rPr>
                <w:b w:val="0"/>
              </w:rPr>
            </w:pPr>
            <w:r>
              <w:rPr>
                <w:b w:val="0"/>
                <w:bCs/>
              </w:rPr>
              <w:t>-&gt;</w:t>
            </w:r>
          </w:p>
        </w:tc>
        <w:tc>
          <w:tcPr>
            <w:tcW w:w="1308" w:type="dxa"/>
          </w:tcPr>
          <w:p w14:paraId="2C6C52DE" w14:textId="77777777" w:rsidR="00466CA6" w:rsidRDefault="00466CA6" w:rsidP="00562EE1">
            <w:pPr>
              <w:pStyle w:val="Code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670" w:type="dxa"/>
          </w:tcPr>
          <w:p w14:paraId="52B3E9D6" w14:textId="77777777" w:rsidR="00466CA6" w:rsidRPr="00F37672" w:rsidRDefault="00466CA6" w:rsidP="00562EE1">
            <w:pPr>
              <w:pStyle w:val="Code"/>
              <w:jc w:val="center"/>
              <w:rPr>
                <w:b w:val="0"/>
              </w:rPr>
            </w:pPr>
            <w:r w:rsidRPr="0063442C">
              <w:rPr>
                <w:b w:val="0"/>
              </w:rPr>
              <w:t>2022-04-27 01:21:17</w:t>
            </w:r>
          </w:p>
        </w:tc>
      </w:tr>
      <w:tr w:rsidR="00466CA6" w:rsidRPr="00B03599" w14:paraId="6A569B8C" w14:textId="77777777" w:rsidTr="00562EE1">
        <w:trPr>
          <w:trHeight w:val="275"/>
        </w:trPr>
        <w:tc>
          <w:tcPr>
            <w:tcW w:w="1306" w:type="dxa"/>
            <w:vAlign w:val="center"/>
          </w:tcPr>
          <w:p w14:paraId="3EF0D20D" w14:textId="77777777" w:rsidR="00466CA6" w:rsidRPr="00F37672" w:rsidRDefault="00466CA6" w:rsidP="00562EE1">
            <w:pPr>
              <w:pStyle w:val="Code"/>
              <w:jc w:val="center"/>
              <w:rPr>
                <w:b w:val="0"/>
              </w:rPr>
            </w:pPr>
            <w:r w:rsidRPr="0063442C">
              <w:rPr>
                <w:b w:val="0"/>
              </w:rPr>
              <w:t>EA-907</w:t>
            </w:r>
          </w:p>
        </w:tc>
        <w:tc>
          <w:tcPr>
            <w:tcW w:w="1177" w:type="dxa"/>
          </w:tcPr>
          <w:p w14:paraId="37B711B1" w14:textId="77777777" w:rsidR="00466CA6" w:rsidRDefault="00466CA6" w:rsidP="00562EE1">
            <w:pPr>
              <w:pStyle w:val="Code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547" w:type="dxa"/>
            <w:vAlign w:val="center"/>
          </w:tcPr>
          <w:p w14:paraId="052E8C65" w14:textId="77777777" w:rsidR="00466CA6" w:rsidRPr="00F37672" w:rsidRDefault="00466CA6" w:rsidP="00562EE1">
            <w:pPr>
              <w:pStyle w:val="Code"/>
              <w:jc w:val="center"/>
              <w:rPr>
                <w:b w:val="0"/>
              </w:rPr>
            </w:pPr>
            <w:r w:rsidRPr="0063442C">
              <w:rPr>
                <w:b w:val="0"/>
              </w:rPr>
              <w:t>2023-07-10 21:15:57</w:t>
            </w:r>
          </w:p>
        </w:tc>
        <w:tc>
          <w:tcPr>
            <w:tcW w:w="797" w:type="dxa"/>
          </w:tcPr>
          <w:p w14:paraId="65CCB10B" w14:textId="77777777" w:rsidR="00466CA6" w:rsidRPr="00F37672" w:rsidRDefault="00466CA6" w:rsidP="00562EE1">
            <w:pPr>
              <w:pStyle w:val="Code"/>
              <w:jc w:val="center"/>
              <w:rPr>
                <w:b w:val="0"/>
              </w:rPr>
            </w:pPr>
            <w:r>
              <w:rPr>
                <w:b w:val="0"/>
                <w:bCs/>
              </w:rPr>
              <w:t>-&gt;</w:t>
            </w:r>
          </w:p>
        </w:tc>
        <w:tc>
          <w:tcPr>
            <w:tcW w:w="1308" w:type="dxa"/>
          </w:tcPr>
          <w:p w14:paraId="78B0CF3B" w14:textId="77777777" w:rsidR="00466CA6" w:rsidRDefault="00466CA6" w:rsidP="00562EE1">
            <w:pPr>
              <w:pStyle w:val="Code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670" w:type="dxa"/>
          </w:tcPr>
          <w:p w14:paraId="320AFB47" w14:textId="77777777" w:rsidR="00466CA6" w:rsidRPr="00F37672" w:rsidRDefault="00466CA6" w:rsidP="00562EE1">
            <w:pPr>
              <w:pStyle w:val="Code"/>
              <w:jc w:val="center"/>
              <w:rPr>
                <w:b w:val="0"/>
              </w:rPr>
            </w:pPr>
            <w:r w:rsidRPr="0063442C">
              <w:rPr>
                <w:b w:val="0"/>
              </w:rPr>
              <w:t>2023-07-10 21:45:57</w:t>
            </w:r>
          </w:p>
        </w:tc>
      </w:tr>
    </w:tbl>
    <w:p w14:paraId="5EAB795B" w14:textId="77777777" w:rsidR="000A5803" w:rsidRDefault="000A5803" w:rsidP="00AE59F6"/>
    <w:sectPr w:rsidR="000A5803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FED1D" w14:textId="77777777" w:rsidR="00AB1737" w:rsidRDefault="00AB1737" w:rsidP="008068A2">
      <w:pPr>
        <w:spacing w:after="0" w:line="240" w:lineRule="auto"/>
      </w:pPr>
      <w:r>
        <w:separator/>
      </w:r>
    </w:p>
  </w:endnote>
  <w:endnote w:type="continuationSeparator" w:id="0">
    <w:p w14:paraId="2D8C1864" w14:textId="77777777" w:rsidR="00AB1737" w:rsidRDefault="00AB17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CAEB5" w14:textId="5DF3D151" w:rsidR="00234A22" w:rsidRPr="00466CA6" w:rsidRDefault="00466CA6" w:rsidP="00466CA6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0" hidden="0" allowOverlap="1" wp14:anchorId="7D531823" wp14:editId="77D1E1C9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5430" cy="127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3759E5E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0,5.2pt" to="520.9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0" hidden="0" allowOverlap="1" wp14:anchorId="49CFCB96" wp14:editId="43C2252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eyuHXx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AgAAAAAAAAAAAAAAAAAAACAAAAhAgAAAAAAAACAAAAjAAAACYgAAArAwAAAAAAAGULAADbPQAAKAAAAAgAAAABAAAAAQAAAA=="/>
                        </a:ext>
                      </a:extLst>
                    </wps:cNvSpPr>
                    <wps:spPr>
                      <a:xfrm>
                        <a:off x="0" y="0"/>
                        <a:ext cx="5226050" cy="514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22C53BD2" w14:textId="77777777" w:rsidR="00466CA6" w:rsidRDefault="00466CA6" w:rsidP="00466CA6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1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0394B2D2" w14:textId="77777777" w:rsidR="00466CA6" w:rsidRDefault="00466CA6" w:rsidP="00466CA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7A9CD95C" wp14:editId="6E4B8BAA">
                                <wp:extent cx="179705" cy="179705"/>
                                <wp:effectExtent l="0" t="0" r="0" b="0"/>
                                <wp:docPr id="10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6339F2AA" wp14:editId="411F51FA">
                                <wp:extent cx="179705" cy="179705"/>
                                <wp:effectExtent l="0" t="0" r="0" b="0"/>
                                <wp:docPr id="10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6998C513" wp14:editId="24CD6144">
                                <wp:extent cx="179705" cy="179705"/>
                                <wp:effectExtent l="0" t="0" r="0" b="0"/>
                                <wp:docPr id="10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76192EBD" wp14:editId="3F22FBFA">
                                <wp:extent cx="179705" cy="179705"/>
                                <wp:effectExtent l="0" t="0" r="0" b="0"/>
                                <wp:docPr id="10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3C296E47" wp14:editId="1C786613">
                                <wp:extent cx="179705" cy="179705"/>
                                <wp:effectExtent l="0" t="0" r="0" b="0"/>
                                <wp:docPr id="10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51F096EE" wp14:editId="15DB12DD">
                                <wp:extent cx="179705" cy="179705"/>
                                <wp:effectExtent l="0" t="0" r="0" b="0"/>
                                <wp:docPr id="10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106F5911" wp14:editId="1AB89E2C">
                                <wp:extent cx="179705" cy="179705"/>
                                <wp:effectExtent l="0" t="0" r="0" b="0"/>
                                <wp:docPr id="10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3798ABEB" wp14:editId="7708171B">
                                <wp:extent cx="179705" cy="179705"/>
                                <wp:effectExtent l="0" t="0" r="0" b="0"/>
                                <wp:docPr id="10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eastAsia="en-US"/>
                            </w:rPr>
                            <w:drawing>
                              <wp:inline distT="0" distB="0" distL="0" distR="0" wp14:anchorId="0C6B649E" wp14:editId="0EFFB3FA">
                                <wp:extent cx="179705" cy="179705"/>
                                <wp:effectExtent l="0" t="0" r="0" b="0"/>
                                <wp:docPr id="10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9CFCB96" id="Text Box 16" o:spid="_x0000_s1026" style="position:absolute;margin-left:109pt;margin-top:7pt;width:411.5pt;height:40.5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" o:allowincell="f" filled="f" stroked="f">
              <v:textbox inset="1.4pt,3.4pt,1.4pt,1.4pt">
                <w:txbxContent>
                  <w:p w14:paraId="22C53BD2" w14:textId="77777777" w:rsidR="00466CA6" w:rsidRDefault="00466CA6" w:rsidP="00466CA6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1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0394B2D2" w14:textId="77777777" w:rsidR="00466CA6" w:rsidRDefault="00466CA6" w:rsidP="00466CA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7A9CD95C" wp14:editId="6E4B8BAA">
                          <wp:extent cx="179705" cy="179705"/>
                          <wp:effectExtent l="0" t="0" r="0" b="0"/>
                          <wp:docPr id="102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6339F2AA" wp14:editId="411F51FA">
                          <wp:extent cx="179705" cy="179705"/>
                          <wp:effectExtent l="0" t="0" r="0" b="0"/>
                          <wp:docPr id="10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6998C513" wp14:editId="24CD6144">
                          <wp:extent cx="179705" cy="179705"/>
                          <wp:effectExtent l="0" t="0" r="0" b="0"/>
                          <wp:docPr id="102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76192EBD" wp14:editId="3F22FBFA">
                          <wp:extent cx="179705" cy="179705"/>
                          <wp:effectExtent l="0" t="0" r="0" b="0"/>
                          <wp:docPr id="102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3C296E47" wp14:editId="1C786613">
                          <wp:extent cx="179705" cy="179705"/>
                          <wp:effectExtent l="0" t="0" r="0" b="0"/>
                          <wp:docPr id="102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51F096EE" wp14:editId="15DB12DD">
                          <wp:extent cx="179705" cy="179705"/>
                          <wp:effectExtent l="0" t="0" r="0" b="0"/>
                          <wp:docPr id="103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106F5911" wp14:editId="1AB89E2C">
                          <wp:extent cx="179705" cy="179705"/>
                          <wp:effectExtent l="0" t="0" r="0" b="0"/>
                          <wp:docPr id="103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3798ABEB" wp14:editId="7708171B">
                          <wp:extent cx="179705" cy="179705"/>
                          <wp:effectExtent l="0" t="0" r="0" b="0"/>
                          <wp:docPr id="103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eastAsia="en-US"/>
                      </w:rPr>
                      <w:drawing>
                        <wp:inline distT="0" distB="0" distL="0" distR="0" wp14:anchorId="0C6B649E" wp14:editId="0EFFB3FA">
                          <wp:extent cx="179705" cy="179705"/>
                          <wp:effectExtent l="0" t="0" r="0" b="0"/>
                          <wp:docPr id="103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0" hidden="0" allowOverlap="1" wp14:anchorId="0A1896C6" wp14:editId="6C5CED9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eyuHXx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AgAAAAAAAAAAAAAAAAAAACAAAAlQgAAAAAAAACAAAAMQIAACUDAAAGAQAAAAAAAHYLAACAPwAAKAAAAAgAAAABAAAAAQAAAA=="/>
                        </a:ext>
                      </a:extLst>
                    </wps:cNvSpPr>
                    <wps:spPr>
                      <a:xfrm>
                        <a:off x="0" y="0"/>
                        <a:ext cx="511175" cy="1663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2A8489A" w14:textId="77777777" w:rsidR="00466CA6" w:rsidRDefault="00466CA6" w:rsidP="00466CA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1896C6" id="Text Box 6" o:spid="_x0000_s1027" style="position:absolute;margin-left:109.85pt;margin-top:28.05pt;width:40.25pt;height:13.1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" o:allowincell="f" filled="f" stroked="f" strokeweight=".5pt">
              <v:textbox inset="1.4pt,0,0,0">
                <w:txbxContent>
                  <w:p w14:paraId="02A8489A" w14:textId="77777777" w:rsidR="00466CA6" w:rsidRDefault="00466CA6" w:rsidP="00466CA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0" hidden="0" allowOverlap="1" wp14:anchorId="44139485" wp14:editId="3E35841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eyuHXx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BgAAAAAAAAAAAAAAAAAAACAAAAvSIAAAAAAAACAAAAGwIAAIwFAABAAQAAAAAAAJ4lAABqPwAAKAAAAAgAAAABAAAAAQAAAA=="/>
                        </a:ext>
                      </a:extLst>
                    </wps:cNvSpPr>
                    <wps:spPr>
                      <a:xfrm>
                        <a:off x="0" y="0"/>
                        <a:ext cx="901700" cy="2032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CF5FA10" w14:textId="77777777" w:rsidR="00466CA6" w:rsidRDefault="00466CA6" w:rsidP="00466CA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139485" id="Text Box 4" o:spid="_x0000_s1028" style="position:absolute;margin-left:444.65pt;margin-top:26.95pt;width:71pt;height:16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" o:allowincell="f" filled="f" stroked="f" strokeweight=".5pt">
              <v:textbox inset="0,0,0,0">
                <w:txbxContent>
                  <w:p w14:paraId="0CF5FA10" w14:textId="77777777" w:rsidR="00466CA6" w:rsidRDefault="00466CA6" w:rsidP="00466CA6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color w:val="000000"/>
                        <w:sz w:val="18"/>
                        <w:szCs w:val="18"/>
                      </w:rPr>
                      <w:t>11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color w:val="000000"/>
                        <w:sz w:val="18"/>
                        <w:szCs w:val="18"/>
                      </w:rPr>
                      <w:t>11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0" hidden="0" allowOverlap="1" wp14:anchorId="26183A2C" wp14:editId="0A7C74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38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eyuH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IgAAAAAAAAAAAAAAAAAAAgAAAO////8AAAAAAgAAAN4AAAC1BwAAqQIAAAAAAADQAgAAL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7D080" w14:textId="77777777" w:rsidR="00AB1737" w:rsidRDefault="00AB1737" w:rsidP="008068A2">
      <w:pPr>
        <w:spacing w:after="0" w:line="240" w:lineRule="auto"/>
      </w:pPr>
      <w:r>
        <w:separator/>
      </w:r>
    </w:p>
  </w:footnote>
  <w:footnote w:type="continuationSeparator" w:id="0">
    <w:p w14:paraId="62DB6A69" w14:textId="77777777" w:rsidR="00AB1737" w:rsidRDefault="00AB17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29932" w14:textId="77777777" w:rsidR="00234A22" w:rsidRDefault="00234A2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44383F"/>
    <w:multiLevelType w:val="hybridMultilevel"/>
    <w:tmpl w:val="FFF88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C1049"/>
    <w:multiLevelType w:val="hybridMultilevel"/>
    <w:tmpl w:val="F56A7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0395A"/>
    <w:multiLevelType w:val="hybridMultilevel"/>
    <w:tmpl w:val="EC84383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16880"/>
    <w:multiLevelType w:val="hybridMultilevel"/>
    <w:tmpl w:val="742A0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2604B712"/>
    <w:lvl w:ilvl="0" w:tplc="71926DF0"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605CA3"/>
    <w:multiLevelType w:val="hybridMultilevel"/>
    <w:tmpl w:val="257C6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B804DB"/>
    <w:multiLevelType w:val="multilevel"/>
    <w:tmpl w:val="07849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494A88"/>
    <w:multiLevelType w:val="hybridMultilevel"/>
    <w:tmpl w:val="1CAC6A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9875E6"/>
    <w:multiLevelType w:val="hybridMultilevel"/>
    <w:tmpl w:val="AA90E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A3170F"/>
    <w:multiLevelType w:val="hybridMultilevel"/>
    <w:tmpl w:val="A6BE5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F421A3"/>
    <w:multiLevelType w:val="hybridMultilevel"/>
    <w:tmpl w:val="41C44BD6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500C47"/>
    <w:multiLevelType w:val="hybridMultilevel"/>
    <w:tmpl w:val="794A77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EEF3AB8"/>
    <w:multiLevelType w:val="hybridMultilevel"/>
    <w:tmpl w:val="DA56A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396910"/>
    <w:multiLevelType w:val="hybridMultilevel"/>
    <w:tmpl w:val="8ADC9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B751A3"/>
    <w:multiLevelType w:val="hybridMultilevel"/>
    <w:tmpl w:val="3B2092E2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3" w15:restartNumberingAfterBreak="0">
    <w:nsid w:val="725154FA"/>
    <w:multiLevelType w:val="hybridMultilevel"/>
    <w:tmpl w:val="8206B6D8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4" w15:restartNumberingAfterBreak="0">
    <w:nsid w:val="767946C2"/>
    <w:multiLevelType w:val="hybridMultilevel"/>
    <w:tmpl w:val="7054D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C230C7"/>
    <w:multiLevelType w:val="hybridMultilevel"/>
    <w:tmpl w:val="E10C31D4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572ABD"/>
    <w:multiLevelType w:val="hybridMultilevel"/>
    <w:tmpl w:val="88686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BA3BA8"/>
    <w:multiLevelType w:val="hybridMultilevel"/>
    <w:tmpl w:val="D3F8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CB2E21"/>
    <w:multiLevelType w:val="hybridMultilevel"/>
    <w:tmpl w:val="6436D8F4"/>
    <w:lvl w:ilvl="0" w:tplc="05D62C00">
      <w:start w:val="1"/>
      <w:numFmt w:val="decimalZero"/>
      <w:lvlText w:val="%1."/>
      <w:lvlJc w:val="left"/>
      <w:pPr>
        <w:ind w:left="4740" w:hanging="4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86774457">
    <w:abstractNumId w:val="0"/>
  </w:num>
  <w:num w:numId="2" w16cid:durableId="355351503">
    <w:abstractNumId w:val="36"/>
  </w:num>
  <w:num w:numId="3" w16cid:durableId="1973944890">
    <w:abstractNumId w:val="11"/>
  </w:num>
  <w:num w:numId="4" w16cid:durableId="1924408801">
    <w:abstractNumId w:val="25"/>
  </w:num>
  <w:num w:numId="5" w16cid:durableId="331686724">
    <w:abstractNumId w:val="26"/>
  </w:num>
  <w:num w:numId="6" w16cid:durableId="439953951">
    <w:abstractNumId w:val="29"/>
  </w:num>
  <w:num w:numId="7" w16cid:durableId="1869368734">
    <w:abstractNumId w:val="5"/>
  </w:num>
  <w:num w:numId="8" w16cid:durableId="1791700131">
    <w:abstractNumId w:val="10"/>
  </w:num>
  <w:num w:numId="9" w16cid:durableId="948509391">
    <w:abstractNumId w:val="22"/>
  </w:num>
  <w:num w:numId="10" w16cid:durableId="2018636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2684590">
    <w:abstractNumId w:val="7"/>
  </w:num>
  <w:num w:numId="12" w16cid:durableId="1848209763">
    <w:abstractNumId w:val="18"/>
  </w:num>
  <w:num w:numId="13" w16cid:durableId="858083489">
    <w:abstractNumId w:val="3"/>
  </w:num>
  <w:num w:numId="14" w16cid:durableId="1502700298">
    <w:abstractNumId w:val="23"/>
  </w:num>
  <w:num w:numId="15" w16cid:durableId="75438940">
    <w:abstractNumId w:val="20"/>
  </w:num>
  <w:num w:numId="16" w16cid:durableId="1771706409">
    <w:abstractNumId w:val="27"/>
  </w:num>
  <w:num w:numId="17" w16cid:durableId="282006864">
    <w:abstractNumId w:val="31"/>
  </w:num>
  <w:num w:numId="18" w16cid:durableId="662318680">
    <w:abstractNumId w:val="9"/>
  </w:num>
  <w:num w:numId="19" w16cid:durableId="1577863420">
    <w:abstractNumId w:val="19"/>
  </w:num>
  <w:num w:numId="20" w16cid:durableId="1897932425">
    <w:abstractNumId w:val="32"/>
  </w:num>
  <w:num w:numId="21" w16cid:durableId="143935359">
    <w:abstractNumId w:val="13"/>
  </w:num>
  <w:num w:numId="22" w16cid:durableId="1256401855">
    <w:abstractNumId w:val="16"/>
  </w:num>
  <w:num w:numId="23" w16cid:durableId="2035689521">
    <w:abstractNumId w:val="33"/>
  </w:num>
  <w:num w:numId="24" w16cid:durableId="860633317">
    <w:abstractNumId w:val="1"/>
  </w:num>
  <w:num w:numId="25" w16cid:durableId="1047337774">
    <w:abstractNumId w:val="4"/>
  </w:num>
  <w:num w:numId="26" w16cid:durableId="2013215494">
    <w:abstractNumId w:val="2"/>
  </w:num>
  <w:num w:numId="27" w16cid:durableId="1466464910">
    <w:abstractNumId w:val="21"/>
  </w:num>
  <w:num w:numId="28" w16cid:durableId="1001548826">
    <w:abstractNumId w:val="38"/>
  </w:num>
  <w:num w:numId="29" w16cid:durableId="1817137068">
    <w:abstractNumId w:val="17"/>
  </w:num>
  <w:num w:numId="30" w16cid:durableId="559287513">
    <w:abstractNumId w:val="24"/>
  </w:num>
  <w:num w:numId="31" w16cid:durableId="187062710">
    <w:abstractNumId w:val="14"/>
  </w:num>
  <w:num w:numId="32" w16cid:durableId="249700174">
    <w:abstractNumId w:val="34"/>
  </w:num>
  <w:num w:numId="33" w16cid:durableId="369493480">
    <w:abstractNumId w:val="15"/>
  </w:num>
  <w:num w:numId="34" w16cid:durableId="167332685">
    <w:abstractNumId w:val="35"/>
  </w:num>
  <w:num w:numId="35" w16cid:durableId="336079315">
    <w:abstractNumId w:val="8"/>
  </w:num>
  <w:num w:numId="36" w16cid:durableId="2010599802">
    <w:abstractNumId w:val="30"/>
  </w:num>
  <w:num w:numId="37" w16cid:durableId="1471702542">
    <w:abstractNumId w:val="39"/>
  </w:num>
  <w:num w:numId="38" w16cid:durableId="1470122957">
    <w:abstractNumId w:val="6"/>
  </w:num>
  <w:num w:numId="39" w16cid:durableId="815689007">
    <w:abstractNumId w:val="37"/>
  </w:num>
  <w:num w:numId="40" w16cid:durableId="218593379">
    <w:abstractNumId w:val="28"/>
  </w:num>
  <w:num w:numId="41" w16cid:durableId="15378910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NjQwNDA2NzI1NTdX0lEKTi0uzszPAykwrAUA+JSkiCwAAAA="/>
  </w:docVars>
  <w:rsids>
    <w:rsidRoot w:val="008068A2"/>
    <w:rsid w:val="0000116E"/>
    <w:rsid w:val="00002C1C"/>
    <w:rsid w:val="00003701"/>
    <w:rsid w:val="000063DF"/>
    <w:rsid w:val="00007044"/>
    <w:rsid w:val="00013392"/>
    <w:rsid w:val="000136AA"/>
    <w:rsid w:val="00016D20"/>
    <w:rsid w:val="00022676"/>
    <w:rsid w:val="00025F04"/>
    <w:rsid w:val="000271F9"/>
    <w:rsid w:val="00036587"/>
    <w:rsid w:val="00042668"/>
    <w:rsid w:val="00054463"/>
    <w:rsid w:val="00064D15"/>
    <w:rsid w:val="00074B6B"/>
    <w:rsid w:val="00086727"/>
    <w:rsid w:val="00091397"/>
    <w:rsid w:val="00094342"/>
    <w:rsid w:val="000A2C03"/>
    <w:rsid w:val="000A2D2C"/>
    <w:rsid w:val="000A43B1"/>
    <w:rsid w:val="000A5803"/>
    <w:rsid w:val="000B167E"/>
    <w:rsid w:val="000B39E6"/>
    <w:rsid w:val="000B3FB6"/>
    <w:rsid w:val="000B56F0"/>
    <w:rsid w:val="000C0011"/>
    <w:rsid w:val="000C16DC"/>
    <w:rsid w:val="000C1F3D"/>
    <w:rsid w:val="000C5E86"/>
    <w:rsid w:val="000C65B0"/>
    <w:rsid w:val="000C709C"/>
    <w:rsid w:val="000D5C45"/>
    <w:rsid w:val="000F0CF5"/>
    <w:rsid w:val="000F3108"/>
    <w:rsid w:val="000F3C1F"/>
    <w:rsid w:val="000F4444"/>
    <w:rsid w:val="000F4964"/>
    <w:rsid w:val="000F6DFE"/>
    <w:rsid w:val="00103906"/>
    <w:rsid w:val="00123E76"/>
    <w:rsid w:val="001275B9"/>
    <w:rsid w:val="00127650"/>
    <w:rsid w:val="00127E14"/>
    <w:rsid w:val="00134F26"/>
    <w:rsid w:val="00136BBF"/>
    <w:rsid w:val="0014158C"/>
    <w:rsid w:val="00142C75"/>
    <w:rsid w:val="00151840"/>
    <w:rsid w:val="00151EF8"/>
    <w:rsid w:val="001619DF"/>
    <w:rsid w:val="00164CDC"/>
    <w:rsid w:val="00167CF1"/>
    <w:rsid w:val="001703A1"/>
    <w:rsid w:val="00171021"/>
    <w:rsid w:val="00175F5C"/>
    <w:rsid w:val="00183A2C"/>
    <w:rsid w:val="0018702E"/>
    <w:rsid w:val="001903F3"/>
    <w:rsid w:val="00190C62"/>
    <w:rsid w:val="00191693"/>
    <w:rsid w:val="00192692"/>
    <w:rsid w:val="001926D4"/>
    <w:rsid w:val="001A0564"/>
    <w:rsid w:val="001A2DD2"/>
    <w:rsid w:val="001A6728"/>
    <w:rsid w:val="001B2E6E"/>
    <w:rsid w:val="001B4D9C"/>
    <w:rsid w:val="001C1FCD"/>
    <w:rsid w:val="001C364F"/>
    <w:rsid w:val="001D2464"/>
    <w:rsid w:val="001D2A7F"/>
    <w:rsid w:val="001D356E"/>
    <w:rsid w:val="001E1161"/>
    <w:rsid w:val="001E2ACE"/>
    <w:rsid w:val="001E3FEF"/>
    <w:rsid w:val="001F0ABF"/>
    <w:rsid w:val="001F0C12"/>
    <w:rsid w:val="001F2163"/>
    <w:rsid w:val="001F25D9"/>
    <w:rsid w:val="001F7FD2"/>
    <w:rsid w:val="002017C8"/>
    <w:rsid w:val="00201D16"/>
    <w:rsid w:val="00202520"/>
    <w:rsid w:val="00202683"/>
    <w:rsid w:val="00205549"/>
    <w:rsid w:val="00205F31"/>
    <w:rsid w:val="00207A6B"/>
    <w:rsid w:val="00215FCE"/>
    <w:rsid w:val="00227425"/>
    <w:rsid w:val="00234A22"/>
    <w:rsid w:val="00236313"/>
    <w:rsid w:val="002402D5"/>
    <w:rsid w:val="002467CD"/>
    <w:rsid w:val="0024783E"/>
    <w:rsid w:val="00254E87"/>
    <w:rsid w:val="002618BE"/>
    <w:rsid w:val="00261ABB"/>
    <w:rsid w:val="00264287"/>
    <w:rsid w:val="00264A29"/>
    <w:rsid w:val="0026589D"/>
    <w:rsid w:val="002664E1"/>
    <w:rsid w:val="00266B9B"/>
    <w:rsid w:val="00274400"/>
    <w:rsid w:val="00276FD4"/>
    <w:rsid w:val="0028205D"/>
    <w:rsid w:val="00293E9D"/>
    <w:rsid w:val="0029403A"/>
    <w:rsid w:val="002A163A"/>
    <w:rsid w:val="002A2D2D"/>
    <w:rsid w:val="002A3FBD"/>
    <w:rsid w:val="002B0473"/>
    <w:rsid w:val="002B2840"/>
    <w:rsid w:val="002B28EF"/>
    <w:rsid w:val="002B7064"/>
    <w:rsid w:val="002C2D54"/>
    <w:rsid w:val="002D1F91"/>
    <w:rsid w:val="002D32C7"/>
    <w:rsid w:val="002D4ADA"/>
    <w:rsid w:val="002D4B71"/>
    <w:rsid w:val="002E0BCA"/>
    <w:rsid w:val="002E147D"/>
    <w:rsid w:val="002E2158"/>
    <w:rsid w:val="002E4B07"/>
    <w:rsid w:val="002E63DF"/>
    <w:rsid w:val="002E7D2B"/>
    <w:rsid w:val="002F0DE4"/>
    <w:rsid w:val="00300CCD"/>
    <w:rsid w:val="0033050B"/>
    <w:rsid w:val="0033212E"/>
    <w:rsid w:val="00333CFE"/>
    <w:rsid w:val="00333D71"/>
    <w:rsid w:val="0033490F"/>
    <w:rsid w:val="00335E1A"/>
    <w:rsid w:val="00342557"/>
    <w:rsid w:val="003442C1"/>
    <w:rsid w:val="00345A12"/>
    <w:rsid w:val="00347E21"/>
    <w:rsid w:val="003578C4"/>
    <w:rsid w:val="00360AAB"/>
    <w:rsid w:val="0036188A"/>
    <w:rsid w:val="00362DB0"/>
    <w:rsid w:val="003631FD"/>
    <w:rsid w:val="00363A65"/>
    <w:rsid w:val="0037364E"/>
    <w:rsid w:val="003738F0"/>
    <w:rsid w:val="003817EF"/>
    <w:rsid w:val="00382A45"/>
    <w:rsid w:val="00386DD2"/>
    <w:rsid w:val="00394622"/>
    <w:rsid w:val="003A1601"/>
    <w:rsid w:val="003A5602"/>
    <w:rsid w:val="003B0278"/>
    <w:rsid w:val="003B08DF"/>
    <w:rsid w:val="003B3348"/>
    <w:rsid w:val="003B6A53"/>
    <w:rsid w:val="003C0CEC"/>
    <w:rsid w:val="003C12BB"/>
    <w:rsid w:val="003C1C2E"/>
    <w:rsid w:val="003C2850"/>
    <w:rsid w:val="003D75B2"/>
    <w:rsid w:val="003D7CFF"/>
    <w:rsid w:val="003E1013"/>
    <w:rsid w:val="003E167F"/>
    <w:rsid w:val="003E2A2C"/>
    <w:rsid w:val="003E58D2"/>
    <w:rsid w:val="003E6BFB"/>
    <w:rsid w:val="003F1864"/>
    <w:rsid w:val="003F296D"/>
    <w:rsid w:val="003F536F"/>
    <w:rsid w:val="003F62E5"/>
    <w:rsid w:val="0042071F"/>
    <w:rsid w:val="00420F26"/>
    <w:rsid w:val="0042302A"/>
    <w:rsid w:val="0042437F"/>
    <w:rsid w:val="004311CA"/>
    <w:rsid w:val="004368E0"/>
    <w:rsid w:val="004409EC"/>
    <w:rsid w:val="004415A7"/>
    <w:rsid w:val="00443339"/>
    <w:rsid w:val="00461BC9"/>
    <w:rsid w:val="00466CA6"/>
    <w:rsid w:val="00467763"/>
    <w:rsid w:val="0047097A"/>
    <w:rsid w:val="0047331A"/>
    <w:rsid w:val="00473B2B"/>
    <w:rsid w:val="00475BF9"/>
    <w:rsid w:val="00476D4B"/>
    <w:rsid w:val="00486DC9"/>
    <w:rsid w:val="004879B8"/>
    <w:rsid w:val="00491748"/>
    <w:rsid w:val="00492E07"/>
    <w:rsid w:val="00495EBE"/>
    <w:rsid w:val="00497A93"/>
    <w:rsid w:val="004A341F"/>
    <w:rsid w:val="004A7E77"/>
    <w:rsid w:val="004B4CB7"/>
    <w:rsid w:val="004B751A"/>
    <w:rsid w:val="004C3AC5"/>
    <w:rsid w:val="004C4871"/>
    <w:rsid w:val="004C4DE5"/>
    <w:rsid w:val="004C518B"/>
    <w:rsid w:val="004C5DF9"/>
    <w:rsid w:val="004D0793"/>
    <w:rsid w:val="004D0FBE"/>
    <w:rsid w:val="004D110B"/>
    <w:rsid w:val="004D29A9"/>
    <w:rsid w:val="004E2905"/>
    <w:rsid w:val="004E5CBF"/>
    <w:rsid w:val="004F165B"/>
    <w:rsid w:val="0050017E"/>
    <w:rsid w:val="005075E7"/>
    <w:rsid w:val="005177D3"/>
    <w:rsid w:val="00517B12"/>
    <w:rsid w:val="00524789"/>
    <w:rsid w:val="00530E27"/>
    <w:rsid w:val="0053273F"/>
    <w:rsid w:val="00536CCB"/>
    <w:rsid w:val="00540ACF"/>
    <w:rsid w:val="00543E3F"/>
    <w:rsid w:val="00546BB8"/>
    <w:rsid w:val="00553CCB"/>
    <w:rsid w:val="00560275"/>
    <w:rsid w:val="0056191E"/>
    <w:rsid w:val="00563DC7"/>
    <w:rsid w:val="00564029"/>
    <w:rsid w:val="005643BD"/>
    <w:rsid w:val="00564D7B"/>
    <w:rsid w:val="00564E56"/>
    <w:rsid w:val="0056527D"/>
    <w:rsid w:val="0056786B"/>
    <w:rsid w:val="005803E5"/>
    <w:rsid w:val="00584EDB"/>
    <w:rsid w:val="0058723E"/>
    <w:rsid w:val="00596357"/>
    <w:rsid w:val="005965A5"/>
    <w:rsid w:val="005A0474"/>
    <w:rsid w:val="005B2348"/>
    <w:rsid w:val="005B3DD3"/>
    <w:rsid w:val="005B7D1F"/>
    <w:rsid w:val="005C131C"/>
    <w:rsid w:val="005C573C"/>
    <w:rsid w:val="005C6A24"/>
    <w:rsid w:val="005D4705"/>
    <w:rsid w:val="005D5F6C"/>
    <w:rsid w:val="005D6BC9"/>
    <w:rsid w:val="005E04CE"/>
    <w:rsid w:val="005E4DDB"/>
    <w:rsid w:val="005E6CC9"/>
    <w:rsid w:val="005F04FE"/>
    <w:rsid w:val="005F5217"/>
    <w:rsid w:val="00600083"/>
    <w:rsid w:val="00601452"/>
    <w:rsid w:val="006014B1"/>
    <w:rsid w:val="00604363"/>
    <w:rsid w:val="0060650E"/>
    <w:rsid w:val="006155F9"/>
    <w:rsid w:val="0061697E"/>
    <w:rsid w:val="00623A98"/>
    <w:rsid w:val="00624DCF"/>
    <w:rsid w:val="0063342B"/>
    <w:rsid w:val="0063442C"/>
    <w:rsid w:val="00637EA6"/>
    <w:rsid w:val="00641DEE"/>
    <w:rsid w:val="006441C4"/>
    <w:rsid w:val="00644707"/>
    <w:rsid w:val="00644924"/>
    <w:rsid w:val="00645535"/>
    <w:rsid w:val="00653FA4"/>
    <w:rsid w:val="00654B5C"/>
    <w:rsid w:val="00656CEF"/>
    <w:rsid w:val="00661F23"/>
    <w:rsid w:val="006660E2"/>
    <w:rsid w:val="00670041"/>
    <w:rsid w:val="006719BA"/>
    <w:rsid w:val="00671FE2"/>
    <w:rsid w:val="0067286B"/>
    <w:rsid w:val="00673B36"/>
    <w:rsid w:val="00675337"/>
    <w:rsid w:val="00686A0D"/>
    <w:rsid w:val="00687C68"/>
    <w:rsid w:val="00690742"/>
    <w:rsid w:val="00695634"/>
    <w:rsid w:val="006A2852"/>
    <w:rsid w:val="006A2AE6"/>
    <w:rsid w:val="006A2E6B"/>
    <w:rsid w:val="006A3CC6"/>
    <w:rsid w:val="006A5733"/>
    <w:rsid w:val="006A7AA5"/>
    <w:rsid w:val="006B2FE5"/>
    <w:rsid w:val="006B658F"/>
    <w:rsid w:val="006C2C9B"/>
    <w:rsid w:val="006C41BF"/>
    <w:rsid w:val="006C7991"/>
    <w:rsid w:val="006D239A"/>
    <w:rsid w:val="006D640C"/>
    <w:rsid w:val="006D6F47"/>
    <w:rsid w:val="006E0E42"/>
    <w:rsid w:val="006E2245"/>
    <w:rsid w:val="006E5059"/>
    <w:rsid w:val="006E55B4"/>
    <w:rsid w:val="006E57FB"/>
    <w:rsid w:val="006E7E50"/>
    <w:rsid w:val="006F2555"/>
    <w:rsid w:val="006F45B9"/>
    <w:rsid w:val="007010F5"/>
    <w:rsid w:val="00704432"/>
    <w:rsid w:val="007051DF"/>
    <w:rsid w:val="00711F05"/>
    <w:rsid w:val="0071692E"/>
    <w:rsid w:val="00716BBC"/>
    <w:rsid w:val="007170CB"/>
    <w:rsid w:val="00720B12"/>
    <w:rsid w:val="00722534"/>
    <w:rsid w:val="00722A3B"/>
    <w:rsid w:val="00724DA4"/>
    <w:rsid w:val="00726584"/>
    <w:rsid w:val="007275B8"/>
    <w:rsid w:val="00735A0E"/>
    <w:rsid w:val="00735FD3"/>
    <w:rsid w:val="00737652"/>
    <w:rsid w:val="00737ABC"/>
    <w:rsid w:val="00737E36"/>
    <w:rsid w:val="0074159A"/>
    <w:rsid w:val="00741C5B"/>
    <w:rsid w:val="00742056"/>
    <w:rsid w:val="00743C18"/>
    <w:rsid w:val="007476BE"/>
    <w:rsid w:val="00751792"/>
    <w:rsid w:val="007547BA"/>
    <w:rsid w:val="00760FE8"/>
    <w:rsid w:val="00761A1E"/>
    <w:rsid w:val="00763912"/>
    <w:rsid w:val="007644D7"/>
    <w:rsid w:val="00764DEE"/>
    <w:rsid w:val="00765C40"/>
    <w:rsid w:val="00770B05"/>
    <w:rsid w:val="00782A67"/>
    <w:rsid w:val="00784922"/>
    <w:rsid w:val="00785258"/>
    <w:rsid w:val="00790287"/>
    <w:rsid w:val="00791F02"/>
    <w:rsid w:val="0079324A"/>
    <w:rsid w:val="00793D20"/>
    <w:rsid w:val="007949DD"/>
    <w:rsid w:val="00794A05"/>
    <w:rsid w:val="00794EEE"/>
    <w:rsid w:val="007A3512"/>
    <w:rsid w:val="007A635E"/>
    <w:rsid w:val="007A644E"/>
    <w:rsid w:val="007B58F8"/>
    <w:rsid w:val="007B7E26"/>
    <w:rsid w:val="007C0BEA"/>
    <w:rsid w:val="007C164A"/>
    <w:rsid w:val="007C2C37"/>
    <w:rsid w:val="007C33AF"/>
    <w:rsid w:val="007C3E81"/>
    <w:rsid w:val="007C5F2B"/>
    <w:rsid w:val="007C678F"/>
    <w:rsid w:val="007D1F12"/>
    <w:rsid w:val="007E0960"/>
    <w:rsid w:val="007E13D2"/>
    <w:rsid w:val="007E2292"/>
    <w:rsid w:val="007F0815"/>
    <w:rsid w:val="007F177C"/>
    <w:rsid w:val="007F6061"/>
    <w:rsid w:val="007F7CBF"/>
    <w:rsid w:val="00801502"/>
    <w:rsid w:val="00805055"/>
    <w:rsid w:val="008056AB"/>
    <w:rsid w:val="008063E1"/>
    <w:rsid w:val="008068A2"/>
    <w:rsid w:val="008105A0"/>
    <w:rsid w:val="008139DD"/>
    <w:rsid w:val="00815472"/>
    <w:rsid w:val="00823A93"/>
    <w:rsid w:val="008240DB"/>
    <w:rsid w:val="00830E30"/>
    <w:rsid w:val="00831EEA"/>
    <w:rsid w:val="008372D0"/>
    <w:rsid w:val="00842019"/>
    <w:rsid w:val="00843C8A"/>
    <w:rsid w:val="008560EA"/>
    <w:rsid w:val="00861625"/>
    <w:rsid w:val="008617B5"/>
    <w:rsid w:val="00861DAB"/>
    <w:rsid w:val="00863C18"/>
    <w:rsid w:val="0087027E"/>
    <w:rsid w:val="008703D7"/>
    <w:rsid w:val="00870828"/>
    <w:rsid w:val="00872658"/>
    <w:rsid w:val="008738A8"/>
    <w:rsid w:val="0088080B"/>
    <w:rsid w:val="00881A24"/>
    <w:rsid w:val="008823F1"/>
    <w:rsid w:val="0089002E"/>
    <w:rsid w:val="0089334C"/>
    <w:rsid w:val="008A0CB7"/>
    <w:rsid w:val="008A6206"/>
    <w:rsid w:val="008B4B12"/>
    <w:rsid w:val="008B6661"/>
    <w:rsid w:val="008C1929"/>
    <w:rsid w:val="008C2B83"/>
    <w:rsid w:val="008C5930"/>
    <w:rsid w:val="008D11C2"/>
    <w:rsid w:val="008D225A"/>
    <w:rsid w:val="008D2871"/>
    <w:rsid w:val="008D35C3"/>
    <w:rsid w:val="008D3BE1"/>
    <w:rsid w:val="008D4074"/>
    <w:rsid w:val="008E0567"/>
    <w:rsid w:val="008E12FC"/>
    <w:rsid w:val="008E6CF3"/>
    <w:rsid w:val="008E750B"/>
    <w:rsid w:val="008F202C"/>
    <w:rsid w:val="008F39BF"/>
    <w:rsid w:val="008F5B43"/>
    <w:rsid w:val="008F5FDB"/>
    <w:rsid w:val="008F6035"/>
    <w:rsid w:val="00901CE1"/>
    <w:rsid w:val="00902716"/>
    <w:rsid w:val="00902E68"/>
    <w:rsid w:val="00911C8B"/>
    <w:rsid w:val="00912BC6"/>
    <w:rsid w:val="009131ED"/>
    <w:rsid w:val="00920934"/>
    <w:rsid w:val="00922C4F"/>
    <w:rsid w:val="009233B5"/>
    <w:rsid w:val="0092539A"/>
    <w:rsid w:val="009254B7"/>
    <w:rsid w:val="00925D13"/>
    <w:rsid w:val="00926AD6"/>
    <w:rsid w:val="00927840"/>
    <w:rsid w:val="0093316A"/>
    <w:rsid w:val="0093546F"/>
    <w:rsid w:val="009366FC"/>
    <w:rsid w:val="00941053"/>
    <w:rsid w:val="00941FFF"/>
    <w:rsid w:val="00942D22"/>
    <w:rsid w:val="00943B72"/>
    <w:rsid w:val="009458CE"/>
    <w:rsid w:val="0094648A"/>
    <w:rsid w:val="00946EA2"/>
    <w:rsid w:val="00952217"/>
    <w:rsid w:val="0095466F"/>
    <w:rsid w:val="00955691"/>
    <w:rsid w:val="009572C5"/>
    <w:rsid w:val="00961157"/>
    <w:rsid w:val="00962A1B"/>
    <w:rsid w:val="00965DF3"/>
    <w:rsid w:val="00970954"/>
    <w:rsid w:val="00972ECB"/>
    <w:rsid w:val="00976E46"/>
    <w:rsid w:val="00997BA6"/>
    <w:rsid w:val="009A0FA6"/>
    <w:rsid w:val="009A571C"/>
    <w:rsid w:val="009B0A85"/>
    <w:rsid w:val="009B6713"/>
    <w:rsid w:val="009C0C39"/>
    <w:rsid w:val="009C0FC8"/>
    <w:rsid w:val="009C6304"/>
    <w:rsid w:val="009D1805"/>
    <w:rsid w:val="009D49B5"/>
    <w:rsid w:val="009D57AC"/>
    <w:rsid w:val="009E3F08"/>
    <w:rsid w:val="009E41BD"/>
    <w:rsid w:val="009F24C9"/>
    <w:rsid w:val="009F760D"/>
    <w:rsid w:val="00A02545"/>
    <w:rsid w:val="00A02813"/>
    <w:rsid w:val="00A06A56"/>
    <w:rsid w:val="00A06D89"/>
    <w:rsid w:val="00A11367"/>
    <w:rsid w:val="00A12615"/>
    <w:rsid w:val="00A17477"/>
    <w:rsid w:val="00A2426C"/>
    <w:rsid w:val="00A26E6E"/>
    <w:rsid w:val="00A31CBC"/>
    <w:rsid w:val="00A34F15"/>
    <w:rsid w:val="00A36D9F"/>
    <w:rsid w:val="00A41120"/>
    <w:rsid w:val="00A45A89"/>
    <w:rsid w:val="00A47F12"/>
    <w:rsid w:val="00A5082F"/>
    <w:rsid w:val="00A66DE2"/>
    <w:rsid w:val="00A70227"/>
    <w:rsid w:val="00A7353C"/>
    <w:rsid w:val="00A743A5"/>
    <w:rsid w:val="00A75785"/>
    <w:rsid w:val="00A76572"/>
    <w:rsid w:val="00A826E2"/>
    <w:rsid w:val="00A87271"/>
    <w:rsid w:val="00A918C7"/>
    <w:rsid w:val="00AA3765"/>
    <w:rsid w:val="00AA3772"/>
    <w:rsid w:val="00AB106E"/>
    <w:rsid w:val="00AB1737"/>
    <w:rsid w:val="00AB2224"/>
    <w:rsid w:val="00AC60FE"/>
    <w:rsid w:val="00AC77AD"/>
    <w:rsid w:val="00AD3214"/>
    <w:rsid w:val="00AE05D3"/>
    <w:rsid w:val="00AE59F6"/>
    <w:rsid w:val="00AE6D60"/>
    <w:rsid w:val="00B058CA"/>
    <w:rsid w:val="00B10440"/>
    <w:rsid w:val="00B13D9A"/>
    <w:rsid w:val="00B148DD"/>
    <w:rsid w:val="00B150E1"/>
    <w:rsid w:val="00B15EBA"/>
    <w:rsid w:val="00B25109"/>
    <w:rsid w:val="00B37DE9"/>
    <w:rsid w:val="00B46736"/>
    <w:rsid w:val="00B5496C"/>
    <w:rsid w:val="00B567F6"/>
    <w:rsid w:val="00B63BD7"/>
    <w:rsid w:val="00B63DED"/>
    <w:rsid w:val="00B671BA"/>
    <w:rsid w:val="00B705B9"/>
    <w:rsid w:val="00B725F2"/>
    <w:rsid w:val="00B855F0"/>
    <w:rsid w:val="00B85E47"/>
    <w:rsid w:val="00B9309B"/>
    <w:rsid w:val="00BA0154"/>
    <w:rsid w:val="00BA1428"/>
    <w:rsid w:val="00BA1772"/>
    <w:rsid w:val="00BA1F40"/>
    <w:rsid w:val="00BA24A7"/>
    <w:rsid w:val="00BA4820"/>
    <w:rsid w:val="00BB05FA"/>
    <w:rsid w:val="00BB0D7E"/>
    <w:rsid w:val="00BB223F"/>
    <w:rsid w:val="00BB2552"/>
    <w:rsid w:val="00BB5B10"/>
    <w:rsid w:val="00BC1635"/>
    <w:rsid w:val="00BC2ABA"/>
    <w:rsid w:val="00BC4927"/>
    <w:rsid w:val="00BC56D6"/>
    <w:rsid w:val="00BC7B81"/>
    <w:rsid w:val="00BD5199"/>
    <w:rsid w:val="00BD58F0"/>
    <w:rsid w:val="00BD5B16"/>
    <w:rsid w:val="00BE5A85"/>
    <w:rsid w:val="00BE6EE9"/>
    <w:rsid w:val="00BF1775"/>
    <w:rsid w:val="00BF201D"/>
    <w:rsid w:val="00BF3C41"/>
    <w:rsid w:val="00BF434F"/>
    <w:rsid w:val="00C0098D"/>
    <w:rsid w:val="00C0490B"/>
    <w:rsid w:val="00C06FBA"/>
    <w:rsid w:val="00C07904"/>
    <w:rsid w:val="00C07F3E"/>
    <w:rsid w:val="00C10DFC"/>
    <w:rsid w:val="00C11320"/>
    <w:rsid w:val="00C1191B"/>
    <w:rsid w:val="00C14C80"/>
    <w:rsid w:val="00C21EDC"/>
    <w:rsid w:val="00C262D9"/>
    <w:rsid w:val="00C34F46"/>
    <w:rsid w:val="00C355A5"/>
    <w:rsid w:val="00C43B64"/>
    <w:rsid w:val="00C44439"/>
    <w:rsid w:val="00C5073E"/>
    <w:rsid w:val="00C52663"/>
    <w:rsid w:val="00C531AF"/>
    <w:rsid w:val="00C53BD0"/>
    <w:rsid w:val="00C53DCA"/>
    <w:rsid w:val="00C53F37"/>
    <w:rsid w:val="00C556AA"/>
    <w:rsid w:val="00C55993"/>
    <w:rsid w:val="00C600A6"/>
    <w:rsid w:val="00C62276"/>
    <w:rsid w:val="00C62A0F"/>
    <w:rsid w:val="00C7034C"/>
    <w:rsid w:val="00C70A9A"/>
    <w:rsid w:val="00C76B9B"/>
    <w:rsid w:val="00C81CD8"/>
    <w:rsid w:val="00C82862"/>
    <w:rsid w:val="00C84E4D"/>
    <w:rsid w:val="00C86A92"/>
    <w:rsid w:val="00C872ED"/>
    <w:rsid w:val="00C90B9E"/>
    <w:rsid w:val="00C917B8"/>
    <w:rsid w:val="00C923E5"/>
    <w:rsid w:val="00C94067"/>
    <w:rsid w:val="00C95C26"/>
    <w:rsid w:val="00CA0919"/>
    <w:rsid w:val="00CA281C"/>
    <w:rsid w:val="00CA5174"/>
    <w:rsid w:val="00CA5B48"/>
    <w:rsid w:val="00CB1789"/>
    <w:rsid w:val="00CB2024"/>
    <w:rsid w:val="00CB27FE"/>
    <w:rsid w:val="00CB3868"/>
    <w:rsid w:val="00CB3C22"/>
    <w:rsid w:val="00CB5363"/>
    <w:rsid w:val="00CB5784"/>
    <w:rsid w:val="00CB74E8"/>
    <w:rsid w:val="00CC1EF7"/>
    <w:rsid w:val="00CD3A0D"/>
    <w:rsid w:val="00CD5181"/>
    <w:rsid w:val="00CD7485"/>
    <w:rsid w:val="00CE275D"/>
    <w:rsid w:val="00CE3BC9"/>
    <w:rsid w:val="00CE502C"/>
    <w:rsid w:val="00CF40C3"/>
    <w:rsid w:val="00CF5EB1"/>
    <w:rsid w:val="00D02C81"/>
    <w:rsid w:val="00D02D55"/>
    <w:rsid w:val="00D0677C"/>
    <w:rsid w:val="00D06AEE"/>
    <w:rsid w:val="00D1089A"/>
    <w:rsid w:val="00D14DA2"/>
    <w:rsid w:val="00D17FD2"/>
    <w:rsid w:val="00D20387"/>
    <w:rsid w:val="00D20FD1"/>
    <w:rsid w:val="00D22895"/>
    <w:rsid w:val="00D236B8"/>
    <w:rsid w:val="00D30AFE"/>
    <w:rsid w:val="00D31CD6"/>
    <w:rsid w:val="00D4354E"/>
    <w:rsid w:val="00D43F69"/>
    <w:rsid w:val="00D50831"/>
    <w:rsid w:val="00D51574"/>
    <w:rsid w:val="00D529D4"/>
    <w:rsid w:val="00D55609"/>
    <w:rsid w:val="00D60398"/>
    <w:rsid w:val="00D67C0E"/>
    <w:rsid w:val="00D70333"/>
    <w:rsid w:val="00D73957"/>
    <w:rsid w:val="00D75B0C"/>
    <w:rsid w:val="00D829DE"/>
    <w:rsid w:val="00D82BB2"/>
    <w:rsid w:val="00D910AA"/>
    <w:rsid w:val="00DA26BF"/>
    <w:rsid w:val="00DB6576"/>
    <w:rsid w:val="00DC28E6"/>
    <w:rsid w:val="00DC32B5"/>
    <w:rsid w:val="00DC6402"/>
    <w:rsid w:val="00DC6A5F"/>
    <w:rsid w:val="00DD0374"/>
    <w:rsid w:val="00DD22CD"/>
    <w:rsid w:val="00DD24FF"/>
    <w:rsid w:val="00DD3BDE"/>
    <w:rsid w:val="00DD4602"/>
    <w:rsid w:val="00DD4693"/>
    <w:rsid w:val="00DD7A43"/>
    <w:rsid w:val="00DD7BB2"/>
    <w:rsid w:val="00DE1441"/>
    <w:rsid w:val="00DE1B8E"/>
    <w:rsid w:val="00DE5D78"/>
    <w:rsid w:val="00DE719A"/>
    <w:rsid w:val="00DF00FA"/>
    <w:rsid w:val="00DF01D4"/>
    <w:rsid w:val="00DF10B5"/>
    <w:rsid w:val="00DF57D8"/>
    <w:rsid w:val="00E0039E"/>
    <w:rsid w:val="00E034C8"/>
    <w:rsid w:val="00E23674"/>
    <w:rsid w:val="00E24C6A"/>
    <w:rsid w:val="00E25811"/>
    <w:rsid w:val="00E32F85"/>
    <w:rsid w:val="00E36FD8"/>
    <w:rsid w:val="00E37380"/>
    <w:rsid w:val="00E37C86"/>
    <w:rsid w:val="00E465C4"/>
    <w:rsid w:val="00E47459"/>
    <w:rsid w:val="00E5518D"/>
    <w:rsid w:val="00E551F2"/>
    <w:rsid w:val="00E565EB"/>
    <w:rsid w:val="00E62B2E"/>
    <w:rsid w:val="00E62C62"/>
    <w:rsid w:val="00E63F64"/>
    <w:rsid w:val="00E65CF3"/>
    <w:rsid w:val="00E660CE"/>
    <w:rsid w:val="00E74623"/>
    <w:rsid w:val="00E826A7"/>
    <w:rsid w:val="00E84C37"/>
    <w:rsid w:val="00E86D42"/>
    <w:rsid w:val="00E92282"/>
    <w:rsid w:val="00EA1019"/>
    <w:rsid w:val="00EA2D98"/>
    <w:rsid w:val="00EA3B29"/>
    <w:rsid w:val="00EA573C"/>
    <w:rsid w:val="00EA5E7B"/>
    <w:rsid w:val="00EB2868"/>
    <w:rsid w:val="00EB3AA6"/>
    <w:rsid w:val="00EB7421"/>
    <w:rsid w:val="00EC2B58"/>
    <w:rsid w:val="00EC5982"/>
    <w:rsid w:val="00EC5A4D"/>
    <w:rsid w:val="00EC5B64"/>
    <w:rsid w:val="00EC725D"/>
    <w:rsid w:val="00EC7711"/>
    <w:rsid w:val="00ED0DEA"/>
    <w:rsid w:val="00ED1AEF"/>
    <w:rsid w:val="00ED3289"/>
    <w:rsid w:val="00ED73C4"/>
    <w:rsid w:val="00EE613C"/>
    <w:rsid w:val="00EE754F"/>
    <w:rsid w:val="00EF7768"/>
    <w:rsid w:val="00F03E28"/>
    <w:rsid w:val="00F079C2"/>
    <w:rsid w:val="00F11AB3"/>
    <w:rsid w:val="00F15B15"/>
    <w:rsid w:val="00F1603A"/>
    <w:rsid w:val="00F16B52"/>
    <w:rsid w:val="00F20B48"/>
    <w:rsid w:val="00F22DD6"/>
    <w:rsid w:val="00F24BBF"/>
    <w:rsid w:val="00F35DE2"/>
    <w:rsid w:val="00F37672"/>
    <w:rsid w:val="00F40E3A"/>
    <w:rsid w:val="00F411F7"/>
    <w:rsid w:val="00F419A5"/>
    <w:rsid w:val="00F432B1"/>
    <w:rsid w:val="00F44ED6"/>
    <w:rsid w:val="00F45A61"/>
    <w:rsid w:val="00F46918"/>
    <w:rsid w:val="00F46DDE"/>
    <w:rsid w:val="00F51CDC"/>
    <w:rsid w:val="00F5639E"/>
    <w:rsid w:val="00F566B3"/>
    <w:rsid w:val="00F62FBE"/>
    <w:rsid w:val="00F63BB7"/>
    <w:rsid w:val="00F7033C"/>
    <w:rsid w:val="00F74C63"/>
    <w:rsid w:val="00F8238F"/>
    <w:rsid w:val="00F86BFB"/>
    <w:rsid w:val="00F8704B"/>
    <w:rsid w:val="00F87D1D"/>
    <w:rsid w:val="00F933A8"/>
    <w:rsid w:val="00F93C22"/>
    <w:rsid w:val="00F9734F"/>
    <w:rsid w:val="00F976AD"/>
    <w:rsid w:val="00FA3AE4"/>
    <w:rsid w:val="00FA4E7F"/>
    <w:rsid w:val="00FB291B"/>
    <w:rsid w:val="00FC032F"/>
    <w:rsid w:val="00FC1F13"/>
    <w:rsid w:val="00FC3E15"/>
    <w:rsid w:val="00FC6423"/>
    <w:rsid w:val="00FC6B98"/>
    <w:rsid w:val="00FD014C"/>
    <w:rsid w:val="00FD0DCA"/>
    <w:rsid w:val="00FD2354"/>
    <w:rsid w:val="00FE038F"/>
    <w:rsid w:val="00FE3412"/>
    <w:rsid w:val="00FE5D27"/>
    <w:rsid w:val="00FF2A5D"/>
    <w:rsid w:val="00FF5DF0"/>
    <w:rsid w:val="00FF6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2FB964"/>
  <w15:docId w15:val="{38F0FE98-7928-4AA4-840A-34139EADC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6CA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B27FE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CB27FE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character" w:customStyle="1" w:styleId="ad">
    <w:name w:val="Списък на абзаци Знак"/>
    <w:basedOn w:val="a0"/>
    <w:link w:val="ac"/>
    <w:uiPriority w:val="34"/>
    <w:qFormat/>
    <w:rsid w:val="00B37DE9"/>
  </w:style>
  <w:style w:type="character" w:styleId="HTML1">
    <w:name w:val="HTML Code"/>
    <w:basedOn w:val="a0"/>
    <w:uiPriority w:val="99"/>
    <w:semiHidden/>
    <w:unhideWhenUsed/>
    <w:rsid w:val="00675337"/>
    <w:rPr>
      <w:rFonts w:ascii="Courier New" w:eastAsia="Times New Roman" w:hAnsi="Courier New" w:cs="Courier New"/>
      <w:sz w:val="20"/>
      <w:szCs w:val="20"/>
    </w:rPr>
  </w:style>
  <w:style w:type="character" w:customStyle="1" w:styleId="typ">
    <w:name w:val="typ"/>
    <w:basedOn w:val="a0"/>
    <w:rsid w:val="00823A93"/>
  </w:style>
  <w:style w:type="character" w:customStyle="1" w:styleId="pun">
    <w:name w:val="pun"/>
    <w:basedOn w:val="a0"/>
    <w:rsid w:val="00823A93"/>
  </w:style>
  <w:style w:type="character" w:customStyle="1" w:styleId="pln">
    <w:name w:val="pln"/>
    <w:basedOn w:val="a0"/>
    <w:rsid w:val="00823A93"/>
  </w:style>
  <w:style w:type="character" w:customStyle="1" w:styleId="str">
    <w:name w:val="str"/>
    <w:basedOn w:val="a0"/>
    <w:rsid w:val="00823A93"/>
  </w:style>
  <w:style w:type="character" w:customStyle="1" w:styleId="Mention1">
    <w:name w:val="Mention1"/>
    <w:basedOn w:val="a0"/>
    <w:uiPriority w:val="99"/>
    <w:semiHidden/>
    <w:unhideWhenUsed/>
    <w:rsid w:val="00DD0374"/>
    <w:rPr>
      <w:color w:val="2B579A"/>
      <w:shd w:val="clear" w:color="auto" w:fill="E6E6E6"/>
    </w:rPr>
  </w:style>
  <w:style w:type="character" w:customStyle="1" w:styleId="InternetLink">
    <w:name w:val="Internet Link"/>
    <w:basedOn w:val="a0"/>
    <w:uiPriority w:val="99"/>
    <w:unhideWhenUsed/>
    <w:rsid w:val="00BD58F0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4A341F"/>
    <w:rPr>
      <w:color w:val="808080"/>
      <w:shd w:val="clear" w:color="auto" w:fill="E6E6E6"/>
    </w:rPr>
  </w:style>
  <w:style w:type="character" w:customStyle="1" w:styleId="st">
    <w:name w:val="st"/>
    <w:basedOn w:val="a0"/>
    <w:rsid w:val="000A5803"/>
  </w:style>
  <w:style w:type="character" w:styleId="af0">
    <w:name w:val="Unresolved Mention"/>
    <w:basedOn w:val="a0"/>
    <w:uiPriority w:val="99"/>
    <w:semiHidden/>
    <w:unhideWhenUsed/>
    <w:rsid w:val="00BC4927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466CA6"/>
    <w:pPr>
      <w:suppressAutoHyphens/>
    </w:pPr>
    <w:rPr>
      <w:rFonts w:ascii="Calibri" w:eastAsia="Calibri" w:hAnsi="Calibri" w:cs="Basic Roman"/>
      <w:lang w:eastAsia="zh-CN"/>
    </w:rPr>
  </w:style>
  <w:style w:type="character" w:customStyle="1" w:styleId="11">
    <w:name w:val="Хипервръзка1"/>
    <w:basedOn w:val="a0"/>
    <w:rsid w:val="00466CA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818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7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85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39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8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3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3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02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598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46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5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6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3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3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2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78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0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3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2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6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8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9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3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4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FA8D42-35A8-41D1-8298-4FE12DE61C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6</TotalTime>
  <Pages>8</Pages>
  <Words>1420</Words>
  <Characters>809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SQL Exam - May 2019</vt:lpstr>
    </vt:vector>
  </TitlesOfParts>
  <Manager>Svetlin Nakov</Manager>
  <Company>Software University (SoftUni)</Company>
  <LinksUpToDate>false</LinksUpToDate>
  <CharactersWithSpaces>9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 Exam - May 2019</dc:title>
  <dc:subject>C# Advanced – Practical Training Course @ SoftUni</dc:subject>
  <dc:creator>Software University Foundation</dc:creator>
  <cp:keywords>MySQL , Databases, Software University, SoftUni, programming, coding, software development, education, training, course</cp:keywords>
  <dc:description/>
  <cp:lastModifiedBy>Yoana Yonkova</cp:lastModifiedBy>
  <cp:revision>116</cp:revision>
  <cp:lastPrinted>2015-10-26T22:35:00Z</cp:lastPrinted>
  <dcterms:created xsi:type="dcterms:W3CDTF">2019-06-08T18:00:00Z</dcterms:created>
  <dcterms:modified xsi:type="dcterms:W3CDTF">2023-11-30T15:18:00Z</dcterms:modified>
  <cp:category>programming, education, software engineering, software development</cp:category>
</cp:coreProperties>
</file>